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183AB" w14:textId="074E31AE" w:rsidR="005B5EC3" w:rsidRPr="001178F2" w:rsidRDefault="005B5EC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47C3D3"/>
          <w:sz w:val="28"/>
          <w:szCs w:val="32"/>
          <w:bdr w:val="none" w:sz="0" w:space="0" w:color="auto"/>
          <w:lang w:eastAsia="en-AU"/>
        </w:rPr>
      </w:pPr>
      <w:bookmarkStart w:id="0" w:name="_Toc22135937"/>
      <w:bookmarkStart w:id="1" w:name="_Toc23760199"/>
    </w:p>
    <w:bookmarkStart w:id="2" w:name="_Toc23760191"/>
    <w:p w14:paraId="7EB3E094" w14:textId="5772B75E" w:rsidR="00D6680C" w:rsidRPr="001178F2" w:rsidRDefault="00D6680C" w:rsidP="00D6680C">
      <w:pPr>
        <w:pStyle w:val="Heading1"/>
        <w:spacing w:before="0"/>
        <w:rPr>
          <w:rFonts w:ascii="Malgun Gothic" w:eastAsia="Malgun Gothic" w:hAnsi="Malgun Gothic"/>
          <w:lang w:eastAsia="ko-KR"/>
        </w:rPr>
      </w:pPr>
      <w:r w:rsidRPr="001178F2">
        <w:rPr>
          <w:rFonts w:ascii="Malgun Gothic" w:eastAsia="Malgun Gothic" w:hAnsi="Malgun Gothic"/>
          <w:noProof/>
        </w:rPr>
        <mc:AlternateContent>
          <mc:Choice Requires="wps">
            <w:drawing>
              <wp:anchor distT="45720" distB="45720" distL="114300" distR="114300" simplePos="0" relativeHeight="251617280" behindDoc="0" locked="0" layoutInCell="1" allowOverlap="1" wp14:anchorId="19D8DBAE" wp14:editId="1E3F4DE1">
                <wp:simplePos x="0" y="0"/>
                <wp:positionH relativeFrom="column">
                  <wp:posOffset>-91440</wp:posOffset>
                </wp:positionH>
                <wp:positionV relativeFrom="paragraph">
                  <wp:posOffset>3810</wp:posOffset>
                </wp:positionV>
                <wp:extent cx="1924050" cy="11239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A768A" w14:textId="07D257B8" w:rsidR="001178F2" w:rsidRPr="00C20743" w:rsidRDefault="001178F2" w:rsidP="00D6680C">
                            <w:pPr>
                              <w:rPr>
                                <w:rFonts w:ascii="Malgun Gothic" w:eastAsia="Malgun Gothic" w:hAnsi="Malgun Gothic" w:cs="Malgun Gothic"/>
                                <w:color w:val="FF0000"/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color w:val="FF0000"/>
                                <w:lang w:eastAsia="ko-KR"/>
                              </w:rPr>
                              <w:t>교회 로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D8DB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2pt;margin-top:.3pt;width:151.5pt;height:88.5pt;z-index:251617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">
                <v:textbox>
                  <w:txbxContent>
                    <w:p w14:paraId="769A768A" w14:textId="07D257B8" w:rsidR="001178F2" w:rsidRPr="00C20743" w:rsidRDefault="001178F2" w:rsidP="00D6680C">
                      <w:pPr>
                        <w:rPr>
                          <w:rFonts w:ascii="Malgun Gothic" w:eastAsia="Malgun Gothic" w:hAnsi="Malgun Gothic" w:cs="Malgun Gothic"/>
                          <w:color w:val="FF0000"/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color w:val="FF0000"/>
                          <w:lang w:eastAsia="ko-KR"/>
                        </w:rPr>
                        <w:t>교회 로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2"/>
      <w:r w:rsidR="001178F2" w:rsidRPr="001178F2">
        <w:rPr>
          <w:rFonts w:ascii="Malgun Gothic" w:eastAsia="Malgun Gothic" w:hAnsi="Malgun Gothic" w:cs="Malgun Gothic" w:hint="eastAsia"/>
          <w:noProof/>
          <w:lang w:eastAsia="ko-KR"/>
        </w:rPr>
        <w:t>안전 사역</w:t>
      </w:r>
      <w:r w:rsidR="004F4C64" w:rsidRPr="001178F2">
        <w:rPr>
          <w:rFonts w:ascii="Malgun Gothic" w:eastAsia="Malgun Gothic" w:hAnsi="Malgun Gothic" w:hint="eastAsia"/>
          <w:noProof/>
          <w:lang w:eastAsia="ko-KR"/>
        </w:rPr>
        <w:t xml:space="preserve"> </w:t>
      </w:r>
      <w:r w:rsidR="004F4C64" w:rsidRPr="001178F2">
        <w:rPr>
          <w:rFonts w:ascii="Malgun Gothic" w:eastAsia="Malgun Gothic" w:hAnsi="Malgun Gothic" w:cs="Malgun Gothic" w:hint="eastAsia"/>
          <w:noProof/>
          <w:lang w:eastAsia="ko-KR"/>
        </w:rPr>
        <w:t>심사</w:t>
      </w:r>
      <w:r w:rsidR="004F4C64" w:rsidRPr="001178F2">
        <w:rPr>
          <w:rFonts w:ascii="Malgun Gothic" w:eastAsia="Malgun Gothic" w:hAnsi="Malgun Gothic" w:hint="eastAsia"/>
          <w:noProof/>
          <w:lang w:eastAsia="ko-KR"/>
        </w:rPr>
        <w:t xml:space="preserve"> </w:t>
      </w:r>
      <w:r w:rsidR="00795725">
        <w:rPr>
          <w:rFonts w:ascii="Malgun Gothic" w:eastAsia="Malgun Gothic" w:hAnsi="Malgun Gothic" w:cs="Malgun Gothic" w:hint="eastAsia"/>
          <w:noProof/>
          <w:lang w:eastAsia="ko-KR"/>
        </w:rPr>
        <w:t>질문</w:t>
      </w:r>
      <w:r w:rsidR="004F4C64" w:rsidRPr="001178F2">
        <w:rPr>
          <w:rFonts w:ascii="Malgun Gothic" w:eastAsia="Malgun Gothic" w:hAnsi="Malgun Gothic" w:cs="Malgun Gothic" w:hint="eastAsia"/>
          <w:noProof/>
          <w:lang w:eastAsia="ko-KR"/>
        </w:rPr>
        <w:t>지</w:t>
      </w:r>
      <w:r w:rsidRPr="001178F2">
        <w:rPr>
          <w:rFonts w:ascii="Malgun Gothic" w:eastAsia="Malgun Gothic" w:hAnsi="Malgun Gothic"/>
          <w:lang w:eastAsia="ko-KR"/>
        </w:rPr>
        <w:t xml:space="preserve"> </w:t>
      </w:r>
    </w:p>
    <w:p w14:paraId="22915E70" w14:textId="7C29FE45" w:rsidR="00C20743" w:rsidRPr="001178F2" w:rsidRDefault="00C20743" w:rsidP="00C20743">
      <w:pPr>
        <w:rPr>
          <w:rFonts w:ascii="Malgun Gothic" w:eastAsia="Malgun Gothic" w:hAnsi="Malgun Gothic"/>
          <w:lang w:eastAsia="ko-KR"/>
        </w:rPr>
      </w:pPr>
      <w:r w:rsidRPr="001178F2">
        <w:rPr>
          <w:rFonts w:ascii="Malgun Gothic" w:eastAsia="Malgun Gothic" w:hAnsi="Malgun Gothic"/>
          <w:lang w:eastAsia="ko-KR"/>
        </w:rPr>
        <w:t>Safe Ministry Screening Questionnaire</w:t>
      </w:r>
    </w:p>
    <w:p w14:paraId="55BB92EA" w14:textId="6F13ACAE" w:rsidR="00D6680C" w:rsidRPr="001178F2" w:rsidRDefault="004F4C64" w:rsidP="004E20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sz w:val="22"/>
          <w:szCs w:val="22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Arial" w:hint="eastAsia"/>
          <w:color w:val="231F20"/>
          <w:sz w:val="22"/>
          <w:szCs w:val="22"/>
          <w:bdr w:val="none" w:sz="0" w:space="0" w:color="auto"/>
          <w:lang w:eastAsia="ko-KR"/>
        </w:rPr>
        <w:t>18</w:t>
      </w:r>
      <w:r w:rsidRPr="001178F2">
        <w:rPr>
          <w:rFonts w:ascii="Malgun Gothic" w:eastAsia="Malgun Gothic" w:hAnsi="Malgun Gothic" w:cs="Malgun Gothic" w:hint="eastAsia"/>
          <w:color w:val="231F20"/>
          <w:sz w:val="22"/>
          <w:szCs w:val="22"/>
          <w:bdr w:val="none" w:sz="0" w:space="0" w:color="auto"/>
          <w:lang w:eastAsia="ko-KR"/>
        </w:rPr>
        <w:t>세</w:t>
      </w:r>
      <w:r w:rsidRPr="001178F2">
        <w:rPr>
          <w:rFonts w:ascii="Malgun Gothic" w:eastAsia="Malgun Gothic" w:hAnsi="Malgun Gothic" w:cs="Arial" w:hint="eastAsia"/>
          <w:color w:val="231F20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color w:val="231F20"/>
          <w:sz w:val="22"/>
          <w:szCs w:val="22"/>
          <w:bdr w:val="none" w:sz="0" w:space="0" w:color="auto"/>
          <w:lang w:eastAsia="ko-KR"/>
        </w:rPr>
        <w:t>이상</w:t>
      </w:r>
      <w:r w:rsidRPr="001178F2">
        <w:rPr>
          <w:rFonts w:ascii="Malgun Gothic" w:eastAsia="Malgun Gothic" w:hAnsi="Malgun Gothic" w:cs="Arial" w:hint="eastAsia"/>
          <w:color w:val="231F20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color w:val="231F20"/>
          <w:sz w:val="22"/>
          <w:szCs w:val="22"/>
          <w:bdr w:val="none" w:sz="0" w:space="0" w:color="auto"/>
          <w:lang w:eastAsia="ko-KR"/>
        </w:rPr>
        <w:t>직원</w:t>
      </w:r>
      <w:r w:rsidRPr="001178F2">
        <w:rPr>
          <w:rFonts w:ascii="Malgun Gothic" w:eastAsia="Malgun Gothic" w:hAnsi="Malgun Gothic" w:cs="Arial" w:hint="eastAsia"/>
          <w:color w:val="231F20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color w:val="231F20"/>
          <w:sz w:val="22"/>
          <w:szCs w:val="22"/>
          <w:bdr w:val="none" w:sz="0" w:space="0" w:color="auto"/>
          <w:lang w:eastAsia="ko-KR"/>
        </w:rPr>
        <w:t>및</w:t>
      </w:r>
      <w:r w:rsidRPr="001178F2">
        <w:rPr>
          <w:rFonts w:ascii="Malgun Gothic" w:eastAsia="Malgun Gothic" w:hAnsi="Malgun Gothic" w:cs="Arial" w:hint="eastAsia"/>
          <w:color w:val="231F20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color w:val="231F20"/>
          <w:sz w:val="22"/>
          <w:szCs w:val="22"/>
          <w:bdr w:val="none" w:sz="0" w:space="0" w:color="auto"/>
          <w:lang w:eastAsia="ko-KR"/>
        </w:rPr>
        <w:t>자원봉사자용</w:t>
      </w:r>
    </w:p>
    <w:p w14:paraId="5019493F" w14:textId="13E789A4" w:rsidR="00D6680C" w:rsidRPr="001178F2" w:rsidRDefault="004F4C64" w:rsidP="004E20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참고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: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문서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제한된</w:t>
      </w:r>
      <w:r w:rsidR="00C20743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사람만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C20743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접근할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있</w:t>
      </w:r>
      <w:r w:rsidR="00C20743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도록 비밀이 유지된 상태로 기록 보관되어야</w:t>
      </w:r>
      <w:r w:rsidR="000231C8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 xml:space="preserve"> 한다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</w:t>
      </w:r>
    </w:p>
    <w:p w14:paraId="751BD8B7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sz w:val="12"/>
          <w:bdr w:val="none" w:sz="0" w:space="0" w:color="auto"/>
          <w:lang w:eastAsia="ko-KR"/>
        </w:rPr>
      </w:pPr>
    </w:p>
    <w:p w14:paraId="4855D4B9" w14:textId="74523C28" w:rsidR="00D6680C" w:rsidRPr="001178F2" w:rsidRDefault="00647C8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개인 정보</w:t>
      </w:r>
      <w:r w:rsidR="00D6680C" w:rsidRPr="001178F2">
        <w:rPr>
          <w:rFonts w:eastAsia="Malgun Gothic" w:cs="Arial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bdr w:val="none" w:sz="0" w:space="0" w:color="auto"/>
          <w:lang w:eastAsia="ko-KR"/>
        </w:rPr>
        <w:t> </w:t>
      </w:r>
    </w:p>
    <w:p w14:paraId="1FCE9AF2" w14:textId="5D2ED31B" w:rsidR="00D6680C" w:rsidRPr="001178F2" w:rsidRDefault="00647C8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성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 ...............................................................................................................................</w:t>
      </w:r>
    </w:p>
    <w:p w14:paraId="541AF24E" w14:textId="449CBD9A" w:rsidR="00D6680C" w:rsidRPr="001178F2" w:rsidRDefault="00647C8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이름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</w:t>
      </w:r>
      <w:r w:rsidR="00715733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 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....................................................................................................</w:t>
      </w:r>
    </w:p>
    <w:p w14:paraId="28CE839D" w14:textId="4C22A2FF" w:rsidR="00D6680C" w:rsidRPr="001178F2" w:rsidRDefault="00647C8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color w:val="231F20"/>
          <w:bdr w:val="none" w:sz="0" w:space="0" w:color="auto"/>
          <w:lang w:eastAsia="ko-KR"/>
        </w:rPr>
        <w:t>이전</w:t>
      </w:r>
      <w:r w:rsidRPr="001178F2">
        <w:rPr>
          <w:rFonts w:ascii="Malgun Gothic" w:eastAsia="Malgun Gothic" w:hAnsi="Malgun Gothic" w:cs="Arial" w:hint="eastAsia"/>
          <w:color w:val="231F20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color w:val="231F20"/>
          <w:bdr w:val="none" w:sz="0" w:space="0" w:color="auto"/>
          <w:lang w:eastAsia="ko-KR"/>
        </w:rPr>
        <w:t>이름</w:t>
      </w:r>
      <w:r w:rsidRPr="001178F2">
        <w:rPr>
          <w:rFonts w:ascii="Malgun Gothic" w:eastAsia="Malgun Gothic" w:hAnsi="Malgun Gothic" w:cs="Arial" w:hint="eastAsia"/>
          <w:color w:val="231F20"/>
          <w:bdr w:val="none" w:sz="0" w:space="0" w:color="auto"/>
          <w:lang w:eastAsia="ko-KR"/>
        </w:rPr>
        <w:t>(</w:t>
      </w:r>
      <w:r w:rsidRPr="001178F2">
        <w:rPr>
          <w:rFonts w:ascii="Malgun Gothic" w:eastAsia="Malgun Gothic" w:hAnsi="Malgun Gothic" w:cs="Malgun Gothic" w:hint="eastAsia"/>
          <w:color w:val="231F20"/>
          <w:bdr w:val="none" w:sz="0" w:space="0" w:color="auto"/>
          <w:lang w:eastAsia="ko-KR"/>
        </w:rPr>
        <w:t>해당되는</w:t>
      </w:r>
      <w:r w:rsidRPr="001178F2">
        <w:rPr>
          <w:rFonts w:ascii="Malgun Gothic" w:eastAsia="Malgun Gothic" w:hAnsi="Malgun Gothic" w:cs="Arial" w:hint="eastAsia"/>
          <w:color w:val="231F20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color w:val="231F20"/>
          <w:bdr w:val="none" w:sz="0" w:space="0" w:color="auto"/>
          <w:lang w:eastAsia="ko-KR"/>
        </w:rPr>
        <w:t>경우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):</w:t>
      </w:r>
      <w:r w:rsidR="00715733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 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........................................................................</w:t>
      </w:r>
    </w:p>
    <w:p w14:paraId="159BD962" w14:textId="4A1BC1DE" w:rsidR="00D6680C" w:rsidRPr="001178F2" w:rsidRDefault="00647C8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생년월일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 .............../............/..............................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ab/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ab/>
      </w: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남성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/</w:t>
      </w: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여성</w:t>
      </w:r>
      <w:r w:rsidR="00715733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:</w:t>
      </w:r>
      <w:r w:rsidR="00D6680C" w:rsidRPr="001178F2">
        <w:rPr>
          <w:rFonts w:ascii="Malgun Gothic" w:eastAsia="Malgun Gothic" w:hAnsi="Malgun Gothic" w:cs="ArialRoundedMTW04-Regular"/>
          <w:bdr w:val="none" w:sz="0" w:space="0" w:color="auto"/>
          <w:lang w:eastAsia="ko-KR"/>
        </w:rPr>
        <w:t> 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..</w:t>
      </w:r>
    </w:p>
    <w:p w14:paraId="16EF32AF" w14:textId="6D9283A7" w:rsidR="00D6680C" w:rsidRPr="001178F2" w:rsidRDefault="00647C8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주소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 ................................................................................................................................</w:t>
      </w:r>
    </w:p>
    <w:p w14:paraId="7178323F" w14:textId="42365930" w:rsidR="00D6680C" w:rsidRPr="001178F2" w:rsidRDefault="00647C8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전화번호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 .............................................................</w:t>
      </w: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이메일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color w:val="231F20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 ..........................................................</w:t>
      </w:r>
    </w:p>
    <w:p w14:paraId="2B2C9073" w14:textId="5BC58B73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WWCC / WWVP </w:t>
      </w:r>
      <w:r w:rsidR="00647C8F"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번호</w:t>
      </w:r>
      <w:r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 (</w:t>
      </w:r>
      <w:r w:rsidR="00647C8F"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필요</w:t>
      </w:r>
      <w:r w:rsidR="00715733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한 경우</w:t>
      </w:r>
      <w:r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):</w:t>
      </w:r>
      <w:r w:rsidRPr="001178F2">
        <w:rPr>
          <w:rFonts w:eastAsia="Malgun Gothic" w:cs="Arial"/>
          <w:color w:val="231F20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 .......................................................................</w:t>
      </w:r>
      <w:r w:rsidRPr="001178F2">
        <w:rPr>
          <w:rFonts w:ascii="Malgun Gothic" w:eastAsia="Malgun Gothic" w:hAnsi="Malgun Gothic" w:cs="Arial"/>
          <w:bdr w:val="none" w:sz="0" w:space="0" w:color="auto"/>
          <w:lang w:eastAsia="ko-KR"/>
        </w:rPr>
        <w:t>.........</w:t>
      </w:r>
    </w:p>
    <w:p w14:paraId="67AE6577" w14:textId="4541348D" w:rsidR="00D6680C" w:rsidRPr="001178F2" w:rsidRDefault="00647C8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우리가</w:t>
      </w:r>
      <w:r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알아야</w:t>
      </w:r>
      <w:r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할</w:t>
      </w:r>
      <w:r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건강</w:t>
      </w:r>
      <w:r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상태가</w:t>
      </w:r>
      <w:r w:rsidR="00715733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 xml:space="preserve"> 있습니까?</w:t>
      </w:r>
      <w:r w:rsidR="00715733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....................................................................................................................</w:t>
      </w:r>
      <w:r w:rsidR="00D6680C" w:rsidRPr="001178F2">
        <w:rPr>
          <w:rFonts w:ascii="Malgun Gothic" w:eastAsia="Malgun Gothic" w:hAnsi="Malgun Gothic" w:cs="Arial"/>
          <w:bdr w:val="none" w:sz="0" w:space="0" w:color="auto"/>
          <w:lang w:eastAsia="ko-KR"/>
        </w:rPr>
        <w:t>.........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..........................................</w:t>
      </w:r>
    </w:p>
    <w:p w14:paraId="28777055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sz w:val="14"/>
          <w:bdr w:val="none" w:sz="0" w:space="0" w:color="auto"/>
          <w:lang w:eastAsia="ko-KR"/>
        </w:rPr>
      </w:pPr>
    </w:p>
    <w:p w14:paraId="3E9A0748" w14:textId="6B33FFDD" w:rsidR="00D6680C" w:rsidRPr="001178F2" w:rsidRDefault="00647C8F" w:rsidP="00FA13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다음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질문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각각에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대해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"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예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"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또는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"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아니오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>"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에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동그라미를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치십시오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>.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다음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질문에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"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예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>"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라고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대답할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경우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,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별도의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페이지에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자세한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내용을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기재하거나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담임목사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또는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교회에서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동등한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지도자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역할을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맡고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있는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사람과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상의하십시오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. </w:t>
      </w:r>
      <w:r w:rsidRPr="001178F2">
        <w:rPr>
          <w:rFonts w:ascii="Malgun Gothic" w:eastAsia="Malgun Gothic" w:hAnsi="Malgun Gothic" w:cs="Arial"/>
          <w:b/>
          <w:sz w:val="22"/>
          <w:szCs w:val="22"/>
          <w:bdr w:val="none" w:sz="0" w:space="0" w:color="auto"/>
          <w:lang w:eastAsia="ko-KR"/>
        </w:rPr>
        <w:t>“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예</w:t>
      </w:r>
      <w:r w:rsidRPr="001178F2">
        <w:rPr>
          <w:rFonts w:ascii="Malgun Gothic" w:eastAsia="Malgun Gothic" w:hAnsi="Malgun Gothic" w:cs="Arial"/>
          <w:b/>
          <w:sz w:val="22"/>
          <w:szCs w:val="22"/>
          <w:bdr w:val="none" w:sz="0" w:space="0" w:color="auto"/>
          <w:lang w:eastAsia="ko-KR"/>
        </w:rPr>
        <w:t>”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라고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대답해도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지원자가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선택에서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자동으로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제외되는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것은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아닙니다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>.</w:t>
      </w:r>
      <w:r w:rsidR="00D6680C" w:rsidRPr="001178F2">
        <w:rPr>
          <w:rFonts w:eastAsia="Malgun Gothic" w:cs="Arial"/>
          <w:b/>
          <w:sz w:val="22"/>
          <w:szCs w:val="22"/>
          <w:bdr w:val="none" w:sz="0" w:space="0" w:color="auto"/>
          <w:lang w:eastAsia="ko-KR"/>
        </w:rPr>
        <w:t> </w:t>
      </w:r>
    </w:p>
    <w:p w14:paraId="361627F4" w14:textId="724AE59C" w:rsidR="00D6680C" w:rsidRPr="001178F2" w:rsidRDefault="00520D8B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textAlignment w:val="baseline"/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만약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당신이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어떤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범죄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행위</w:t>
      </w:r>
      <w:r w:rsidR="004D67F5"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와 관련</w:t>
      </w:r>
      <w:r w:rsidR="00DE24FE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된 것으로 의심되는 상황이 생기면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,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교회는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경찰이나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다른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관련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정부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당국에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이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정보를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보고해야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할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수도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있다는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것을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="004D67F5"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미리 </w:t>
      </w:r>
      <w:r w:rsid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>알립니다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>.</w:t>
      </w:r>
    </w:p>
    <w:p w14:paraId="0B078A78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sz w:val="12"/>
          <w:bdr w:val="none" w:sz="0" w:space="0" w:color="auto"/>
          <w:lang w:eastAsia="ko-KR"/>
        </w:rPr>
      </w:pPr>
    </w:p>
    <w:tbl>
      <w:tblPr>
        <w:tblW w:w="9915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79"/>
        <w:gridCol w:w="1536"/>
      </w:tblGrid>
      <w:tr w:rsidR="00D6680C" w:rsidRPr="001178F2" w14:paraId="337AEB86" w14:textId="77777777" w:rsidTr="00520D8B">
        <w:trPr>
          <w:trHeight w:val="477"/>
        </w:trPr>
        <w:tc>
          <w:tcPr>
            <w:tcW w:w="99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57D45E" w14:textId="1738AEFD" w:rsidR="00D6680C" w:rsidRPr="001178F2" w:rsidRDefault="00520D8B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모든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직원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및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자원봉사자</w:t>
            </w:r>
            <w:r w:rsidR="00255D56"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의 경우</w:t>
            </w:r>
          </w:p>
        </w:tc>
      </w:tr>
      <w:tr w:rsidR="00D6680C" w:rsidRPr="001178F2" w14:paraId="670940A0" w14:textId="77777777" w:rsidTr="00520D8B">
        <w:tc>
          <w:tcPr>
            <w:tcW w:w="837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DAA3133" w14:textId="722D5E71" w:rsidR="00D6680C" w:rsidRPr="001178F2" w:rsidRDefault="00520D8B" w:rsidP="002E56CD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형사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범죄로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기소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또는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유죄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판결을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받은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적이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있습니까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?</w:t>
            </w:r>
            <w:r w:rsidR="00D6680C" w:rsidRPr="001178F2"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  <w:t> </w:t>
            </w:r>
          </w:p>
        </w:tc>
        <w:tc>
          <w:tcPr>
            <w:tcW w:w="1536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52E29DF" w14:textId="10EEB7F6" w:rsidR="00D6680C" w:rsidRPr="001178F2" w:rsidRDefault="00520D8B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235A9A80" w14:textId="77777777" w:rsidTr="00520D8B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9013A8D" w14:textId="6B2D46CC" w:rsidR="00D6680C" w:rsidRPr="001178F2" w:rsidRDefault="00AE0C90" w:rsidP="002E56CD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성인이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val="en-AU" w:eastAsia="ko-KR"/>
              </w:rPr>
              <w:t>된 후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(18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val="en-AU" w:eastAsia="ko-KR"/>
              </w:rPr>
              <w:t>세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이상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)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다음과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같은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행동을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한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적이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있습니다</w:t>
            </w:r>
            <w:r w:rsidR="00D6680C" w:rsidRPr="001178F2"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  <w:t>: </w:t>
            </w:r>
          </w:p>
        </w:tc>
        <w:tc>
          <w:tcPr>
            <w:tcW w:w="15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F3019CC" w14:textId="77777777" w:rsidR="00D6680C" w:rsidRPr="001178F2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1178F2"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  <w:t> </w:t>
            </w:r>
          </w:p>
        </w:tc>
      </w:tr>
      <w:tr w:rsidR="00D6680C" w:rsidRPr="001178F2" w14:paraId="4C9F6D7D" w14:textId="77777777" w:rsidTr="00520D8B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5E5EFD9" w14:textId="71E5F5FE" w:rsidR="00D6680C" w:rsidRPr="001178F2" w:rsidRDefault="00AE0C90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배우자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이외의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 xml:space="preserve">당신의 보호 아래 있는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다른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사람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(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예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: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교구</w:t>
            </w:r>
            <w:r w:rsidR="00BB4A78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성도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고객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환자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학생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직원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또는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부하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직원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)</w:t>
            </w:r>
            <w:r w:rsidR="00022EA6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과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성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접촉</w:t>
            </w:r>
            <w:r w:rsidR="00715733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?</w:t>
            </w:r>
          </w:p>
        </w:tc>
        <w:tc>
          <w:tcPr>
            <w:tcW w:w="15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12F3F62" w14:textId="278B1706" w:rsidR="00D6680C" w:rsidRPr="001178F2" w:rsidRDefault="00AE0C90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3D5204A5" w14:textId="77777777" w:rsidTr="00520D8B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B383AEA" w14:textId="1EACEBCA" w:rsidR="00D6680C" w:rsidRPr="001178F2" w:rsidRDefault="00B62809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아동학대</w:t>
            </w:r>
            <w:r w:rsidR="004D67F5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(</w:t>
            </w:r>
            <w:r w:rsidR="004D67F5" w:rsidRPr="001178F2">
              <w:rPr>
                <w:rFonts w:ascii="Malgun Gothic" w:eastAsia="Malgun Gothic" w:hAnsi="Malgun Gothic" w:cs="Malgun Gothic"/>
                <w:sz w:val="22"/>
                <w:szCs w:val="22"/>
                <w:bdr w:val="none" w:sz="0" w:space="0" w:color="auto"/>
                <w:lang w:eastAsia="ko-KR"/>
              </w:rPr>
              <w:t>child abuse)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자료의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사용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보유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생산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또는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배포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  <w:t>?</w:t>
            </w:r>
          </w:p>
        </w:tc>
        <w:tc>
          <w:tcPr>
            <w:tcW w:w="15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738E911" w14:textId="5B162A85" w:rsidR="00D6680C" w:rsidRPr="001178F2" w:rsidRDefault="00AE0C90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4D57F171" w14:textId="77777777" w:rsidTr="00520D8B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E89151F" w14:textId="49A40787" w:rsidR="00D6680C" w:rsidRPr="001178F2" w:rsidRDefault="00B62809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합의</w:t>
            </w:r>
            <w:r w:rsidR="00BB4A78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 xml:space="preserve"> 성관계가 허용되는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연령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미만의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사람과의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성적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접촉</w:t>
            </w:r>
            <w:r w:rsidR="00715733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?</w:t>
            </w:r>
          </w:p>
        </w:tc>
        <w:tc>
          <w:tcPr>
            <w:tcW w:w="15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BFBFE4F" w14:textId="0A81D8CD" w:rsidR="00D6680C" w:rsidRPr="001178F2" w:rsidRDefault="00AE0C90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5CF98E82" w14:textId="77777777" w:rsidTr="00520D8B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1D66699" w14:textId="4D5331D3" w:rsidR="00D6680C" w:rsidRPr="001178F2" w:rsidRDefault="004D67F5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아는 범위 내에서 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아동학대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신체적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학대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또는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성적인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위법행위에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대해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B62809"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당신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을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상대로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제기된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어떤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DE24FE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혐의가 제기된</w:t>
            </w:r>
            <w:r w:rsidR="00B62809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적이 있습니까</w:t>
            </w:r>
            <w:r w:rsidR="00B62809"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?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  <w:t> </w:t>
            </w:r>
          </w:p>
        </w:tc>
        <w:tc>
          <w:tcPr>
            <w:tcW w:w="15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92AE0A9" w14:textId="32F593E9" w:rsidR="00D6680C" w:rsidRPr="001178F2" w:rsidRDefault="00AE0C90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0DE9315F" w14:textId="77777777" w:rsidTr="00520D8B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CDCE645" w14:textId="5BD36853" w:rsidR="00D6680C" w:rsidRPr="001178F2" w:rsidRDefault="00B62809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lastRenderedPageBreak/>
              <w:t>폭력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학대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피해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괴롭힘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스토킹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등의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혐의의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결과로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795725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접근 금지 명령 </w:t>
            </w:r>
            <w:r w:rsidR="00795725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  <w:t>(apprehended violence order)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보호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명령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또는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그와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유사한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명령이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내려진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적이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있습니까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?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  <w:t> </w:t>
            </w:r>
          </w:p>
        </w:tc>
        <w:tc>
          <w:tcPr>
            <w:tcW w:w="15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717AC51F" w14:textId="1119B803" w:rsidR="00D6680C" w:rsidRPr="001178F2" w:rsidRDefault="00AE0C90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545E6007" w14:textId="77777777" w:rsidTr="00520D8B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617CDC5" w14:textId="3C35EB0A" w:rsidR="00D6680C" w:rsidRPr="001178F2" w:rsidRDefault="00255D56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알코올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남용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또는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약물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남용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이력이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있습니까</w:t>
            </w:r>
            <w:r w:rsidR="00795725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?</w:t>
            </w:r>
            <w:r w:rsidR="00795725">
              <w:rPr>
                <w:rFonts w:ascii="Malgun Gothic" w:eastAsia="Malgun Gothic" w:hAnsi="Malgun Gothic" w:cs="Malgun Gothic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(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처방</w:t>
            </w:r>
            <w:r w:rsidR="00795725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받아 구매한 약물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처방전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없</w:t>
            </w:r>
            <w:r w:rsidR="005E0B2D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어도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살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수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795725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있는 약물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 xml:space="preserve">유흥을 위한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또는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불법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약물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포함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)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  <w:t>? </w:t>
            </w:r>
          </w:p>
        </w:tc>
        <w:tc>
          <w:tcPr>
            <w:tcW w:w="15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A3DEA9E" w14:textId="180C2A85" w:rsidR="00D6680C" w:rsidRPr="001178F2" w:rsidRDefault="00AE0C90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</w:p>
        </w:tc>
      </w:tr>
      <w:tr w:rsidR="00D6680C" w:rsidRPr="001178F2" w14:paraId="3A904245" w14:textId="77777777" w:rsidTr="00520D8B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auto"/>
            <w:hideMark/>
          </w:tcPr>
          <w:p w14:paraId="4396C1F6" w14:textId="394C8782" w:rsidR="00D6680C" w:rsidRPr="001178F2" w:rsidRDefault="00255D56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</w:pP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(</w:t>
            </w:r>
            <w:r w:rsidR="005E0B2D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사역이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운전과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관련</w:t>
            </w:r>
            <w:r w:rsidR="005E0B2D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될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수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있는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경우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)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운전면허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취소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또는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정지된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적이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있습니까</w:t>
            </w: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?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ko-KR"/>
              </w:rPr>
              <w:t> </w:t>
            </w:r>
          </w:p>
        </w:tc>
        <w:tc>
          <w:tcPr>
            <w:tcW w:w="1536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auto"/>
            <w:hideMark/>
          </w:tcPr>
          <w:p w14:paraId="099BD6E8" w14:textId="7FEAFAE1" w:rsidR="00D6680C" w:rsidRPr="001178F2" w:rsidRDefault="00AE0C90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1E6C0FF0" w14:textId="77777777" w:rsidTr="00520D8B">
        <w:trPr>
          <w:trHeight w:val="693"/>
        </w:trPr>
        <w:tc>
          <w:tcPr>
            <w:tcW w:w="99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7A4712" w14:textId="77777777" w:rsidR="00022EA6" w:rsidRDefault="00022EA6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Malgun Gothic" w:eastAsia="Malgun Gothic" w:hAnsi="Malgun Gothic" w:cs="Malgun Gothic"/>
                <w:b/>
                <w:sz w:val="22"/>
                <w:szCs w:val="22"/>
                <w:bdr w:val="none" w:sz="0" w:space="0" w:color="auto"/>
                <w:lang w:eastAsia="ko-KR"/>
              </w:rPr>
            </w:pPr>
          </w:p>
          <w:p w14:paraId="4B4B2F8D" w14:textId="1E1B117A" w:rsidR="00D6680C" w:rsidRPr="001178F2" w:rsidRDefault="00255D56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아동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관련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또는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취약계층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성인과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함께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일하는 목회사역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및</w:t>
            </w:r>
            <w:r w:rsidRPr="001178F2">
              <w:rPr>
                <w:rFonts w:ascii="Malgun Gothic" w:eastAsia="Malgun Gothic" w:hAnsi="Malgun Gothic" w:cs="Arial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Batang" w:hint="eastAsia"/>
                <w:b/>
                <w:sz w:val="22"/>
                <w:szCs w:val="22"/>
                <w:bdr w:val="none" w:sz="0" w:space="0" w:color="auto"/>
                <w:lang w:eastAsia="ko-KR"/>
              </w:rPr>
              <w:t xml:space="preserve">리더십 또는 고용된 직원 또는 </w:t>
            </w:r>
            <w:r w:rsidRPr="001178F2">
              <w:rPr>
                <w:rFonts w:ascii="Malgun Gothic" w:eastAsia="Malgun Gothic" w:hAnsi="Malgun Gothic" w:cs="Malgun Gothic" w:hint="eastAsia"/>
                <w:b/>
                <w:sz w:val="22"/>
                <w:szCs w:val="22"/>
                <w:bdr w:val="none" w:sz="0" w:space="0" w:color="auto"/>
                <w:lang w:eastAsia="ko-KR"/>
              </w:rPr>
              <w:t>자원봉사자의 경우</w:t>
            </w:r>
          </w:p>
        </w:tc>
      </w:tr>
      <w:tr w:rsidR="00D6680C" w:rsidRPr="001178F2" w14:paraId="02E9D6FC" w14:textId="77777777" w:rsidTr="00520D8B">
        <w:tc>
          <w:tcPr>
            <w:tcW w:w="837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2AC2A41" w14:textId="565FBD6E" w:rsidR="00D6680C" w:rsidRPr="001178F2" w:rsidRDefault="00255D56" w:rsidP="001C0A31">
            <w:pPr>
              <w:pStyle w:val="ListParagraph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호주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또는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val="en-AU" w:eastAsia="ko-KR"/>
              </w:rPr>
              <w:t>다른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국가에서 어린이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또는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기타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취약계층</w:t>
            </w:r>
            <w:r w:rsidR="005E0B2D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대상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유급</w:t>
            </w:r>
            <w:r w:rsidR="005E0B2D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직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또는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자원봉사</w:t>
            </w:r>
            <w:r w:rsidR="005E0B2D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에 대한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허가가 거부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보류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또는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철회된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적이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있습니까</w:t>
            </w:r>
            <w:r w:rsidR="00D6680C" w:rsidRPr="001178F2"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  <w:t>? </w:t>
            </w:r>
          </w:p>
        </w:tc>
        <w:tc>
          <w:tcPr>
            <w:tcW w:w="1536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1DDBEB5" w14:textId="312624DC" w:rsidR="00D6680C" w:rsidRPr="001178F2" w:rsidRDefault="00437137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032442AD" w14:textId="77777777" w:rsidTr="00520D8B">
        <w:trPr>
          <w:trHeight w:val="729"/>
        </w:trPr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FE941FC" w14:textId="2C3EB8C0" w:rsidR="00D6680C" w:rsidRPr="001178F2" w:rsidRDefault="005E0B2D" w:rsidP="001C0A31">
            <w:pPr>
              <w:pStyle w:val="ListParagraph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</w:pPr>
            <w:r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정부 유관</w:t>
            </w:r>
            <w:r w:rsidR="00437137"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="00437137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기관에</w:t>
            </w:r>
            <w:r w:rsidR="00437137"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="00437137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의해</w:t>
            </w:r>
            <w:r w:rsidR="00437137"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="00437137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귀하</w:t>
            </w:r>
            <w:r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의 보호 하에 있던</w:t>
            </w:r>
            <w:r w:rsidR="00437137"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="00437137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자녀나</w:t>
            </w:r>
            <w:r w:rsidR="00437137"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="00437137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부양가족이</w:t>
            </w:r>
            <w:r w:rsidR="00437137"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강제</w:t>
            </w:r>
            <w:r w:rsidR="00437137"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분리</w:t>
            </w:r>
            <w:r w:rsidR="00437137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된</w:t>
            </w:r>
            <w:r w:rsidR="00437137"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="00437137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적이</w:t>
            </w:r>
            <w:r w:rsidR="00437137"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="00437137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있습니까</w:t>
            </w:r>
            <w:r w:rsidR="00437137"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?</w:t>
            </w:r>
            <w:r w:rsidR="00D6680C" w:rsidRPr="001178F2"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  <w:t> </w:t>
            </w:r>
          </w:p>
        </w:tc>
        <w:tc>
          <w:tcPr>
            <w:tcW w:w="15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295427C" w14:textId="60393F98" w:rsidR="00D6680C" w:rsidRPr="001178F2" w:rsidRDefault="00437137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</w:p>
        </w:tc>
      </w:tr>
    </w:tbl>
    <w:p w14:paraId="64AC33BC" w14:textId="77777777" w:rsidR="00526672" w:rsidRPr="001178F2" w:rsidRDefault="00526672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/>
          <w:bdr w:val="none" w:sz="0" w:space="0" w:color="auto"/>
          <w:lang w:eastAsia="en-AU"/>
        </w:rPr>
      </w:pPr>
    </w:p>
    <w:p w14:paraId="211EA018" w14:textId="630B206F" w:rsidR="00D6680C" w:rsidRPr="001178F2" w:rsidRDefault="003120A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b/>
          <w:bdr w:val="none" w:sz="0" w:space="0" w:color="auto"/>
          <w:lang w:eastAsia="ko-KR"/>
        </w:rPr>
        <w:t>지난</w:t>
      </w:r>
      <w:r w:rsidRPr="001178F2">
        <w:rPr>
          <w:rFonts w:ascii="Malgun Gothic" w:eastAsia="Malgun Gothic" w:hAnsi="Malgun Gothic" w:cs="Arial" w:hint="eastAsia"/>
          <w:b/>
          <w:bdr w:val="none" w:sz="0" w:space="0" w:color="auto"/>
          <w:lang w:eastAsia="ko-KR"/>
        </w:rPr>
        <w:t xml:space="preserve"> 3</w:t>
      </w:r>
      <w:r w:rsidRPr="001178F2">
        <w:rPr>
          <w:rFonts w:ascii="Malgun Gothic" w:eastAsia="Malgun Gothic" w:hAnsi="Malgun Gothic" w:cs="Malgun Gothic" w:hint="eastAsia"/>
          <w:b/>
          <w:bdr w:val="none" w:sz="0" w:space="0" w:color="auto"/>
          <w:lang w:eastAsia="ko-KR"/>
        </w:rPr>
        <w:t>년간</w:t>
      </w:r>
      <w:r w:rsidRPr="001178F2">
        <w:rPr>
          <w:rFonts w:ascii="Malgun Gothic" w:eastAsia="Malgun Gothic" w:hAnsi="Malgun Gothic" w:cs="Arial" w:hint="eastAsia"/>
          <w:b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bdr w:val="none" w:sz="0" w:space="0" w:color="auto"/>
          <w:lang w:eastAsia="ko-KR"/>
        </w:rPr>
        <w:t>정기적으로</w:t>
      </w:r>
      <w:r w:rsidRPr="001178F2">
        <w:rPr>
          <w:rFonts w:ascii="Malgun Gothic" w:eastAsia="Malgun Gothic" w:hAnsi="Malgun Gothic" w:cs="Arial" w:hint="eastAsia"/>
          <w:b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bdr w:val="none" w:sz="0" w:space="0" w:color="auto"/>
          <w:lang w:eastAsia="ko-KR"/>
        </w:rPr>
        <w:t>참석한</w:t>
      </w:r>
      <w:r w:rsidRPr="001178F2">
        <w:rPr>
          <w:rFonts w:ascii="Malgun Gothic" w:eastAsia="Malgun Gothic" w:hAnsi="Malgun Gothic" w:cs="Arial" w:hint="eastAsia"/>
          <w:b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bdr w:val="none" w:sz="0" w:space="0" w:color="auto"/>
          <w:lang w:eastAsia="ko-KR"/>
        </w:rPr>
        <w:t>교회</w:t>
      </w:r>
    </w:p>
    <w:p w14:paraId="2EF089DF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en-AU"/>
        </w:rPr>
      </w:pPr>
      <w:r w:rsidRPr="001178F2">
        <w:rPr>
          <w:rFonts w:eastAsia="Malgun Gothic" w:cs="Arial"/>
          <w:sz w:val="22"/>
          <w:szCs w:val="22"/>
          <w:bdr w:val="none" w:sz="0" w:space="0" w:color="auto"/>
          <w:lang w:eastAsia="en-AU"/>
        </w:rPr>
        <w:t> </w:t>
      </w:r>
      <w:r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en-AU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D6680C" w:rsidRPr="001178F2" w14:paraId="0E757C7A" w14:textId="77777777" w:rsidTr="00EA04FE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CE5EFA0" w14:textId="0DEEC4D1" w:rsidR="00D6680C" w:rsidRPr="001178F2" w:rsidRDefault="003120A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bdr w:val="none" w:sz="0" w:space="0" w:color="auto"/>
                <w:lang w:eastAsia="ko-KR"/>
              </w:rPr>
              <w:t>교회 이름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26AF21" w14:textId="4A6E9BD1" w:rsidR="00D6680C" w:rsidRPr="001178F2" w:rsidRDefault="003120A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지역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19754E" w14:textId="0A09FC58" w:rsidR="00D6680C" w:rsidRPr="001178F2" w:rsidRDefault="00F414DE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Arial" w:hint="eastAsia"/>
                <w:sz w:val="22"/>
                <w:szCs w:val="22"/>
                <w:bdr w:val="none" w:sz="0" w:space="0" w:color="auto"/>
                <w:lang w:eastAsia="ko-KR"/>
              </w:rPr>
              <w:t>시기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(</w:t>
            </w:r>
            <w:r w:rsidR="003120AF"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월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/</w:t>
            </w:r>
            <w:r w:rsidR="003120AF"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년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)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615F7" w14:textId="6BF8263C" w:rsidR="00D6680C" w:rsidRPr="001178F2" w:rsidRDefault="003120A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맡았던 직</w:t>
            </w:r>
            <w:r w:rsidR="00F414DE"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책</w:t>
            </w:r>
            <w:r w:rsidR="00D6680C"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372208CA" w14:textId="77777777" w:rsidTr="00EA04FE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C34FC55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7C12292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3757FEC6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5D5D390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0D0B0E8D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8002E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BB389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36BE8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F74A7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06627631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9EFA4" w14:textId="452498C2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B5E2A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84734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0567B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</w:tr>
    </w:tbl>
    <w:p w14:paraId="0A5CF08C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en-AU"/>
        </w:rPr>
      </w:pPr>
      <w:r w:rsidRPr="001178F2">
        <w:rPr>
          <w:rFonts w:eastAsia="Malgun Gothic" w:cs="Arial"/>
          <w:sz w:val="22"/>
          <w:szCs w:val="22"/>
          <w:bdr w:val="none" w:sz="0" w:space="0" w:color="auto"/>
          <w:lang w:eastAsia="en-AU"/>
        </w:rPr>
        <w:t> </w:t>
      </w:r>
    </w:p>
    <w:p w14:paraId="2A84EDEC" w14:textId="11079F7A" w:rsidR="00D6680C" w:rsidRPr="001178F2" w:rsidRDefault="00481382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b/>
          <w:bCs/>
          <w:bdr w:val="none" w:sz="0" w:space="0" w:color="auto"/>
          <w:lang w:eastAsia="ko-KR"/>
        </w:rPr>
        <w:t>추천인</w:t>
      </w:r>
      <w:r w:rsidR="00D6680C" w:rsidRPr="001178F2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 </w:t>
      </w:r>
      <w:r w:rsidR="00D6680C" w:rsidRPr="001178F2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48A84004" w14:textId="15913CF0" w:rsidR="00D6680C" w:rsidRPr="001178F2" w:rsidRDefault="00481382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18세 이상</w:t>
      </w:r>
      <w:r w:rsidR="00715733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으로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당신의 </w:t>
      </w:r>
      <w:r w:rsidR="005E0B2D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성품</w:t>
      </w:r>
      <w:r w:rsidR="000074DA"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(</w:t>
      </w:r>
      <w:r w:rsidR="000074DA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character)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과 </w:t>
      </w:r>
      <w:r w:rsidR="000074DA"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사역 적합성 </w:t>
      </w:r>
      <w:r w:rsidR="000074DA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(ministry suitability)</w:t>
      </w:r>
      <w:r w:rsidR="000074DA"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에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대해 </w:t>
      </w:r>
      <w:r w:rsidR="000074DA"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증언해 줄 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수 있는 두 명의 추천인의 세부 사항을 제공해 주십시오.</w:t>
      </w:r>
      <w:r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추천인은 교회의 성도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일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수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있습니다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</w:t>
      </w:r>
    </w:p>
    <w:p w14:paraId="79ACA5A7" w14:textId="612CD7CD" w:rsidR="00D6680C" w:rsidRPr="001178F2" w:rsidRDefault="00481382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b/>
          <w:bCs/>
          <w:sz w:val="22"/>
          <w:szCs w:val="22"/>
          <w:bdr w:val="none" w:sz="0" w:space="0" w:color="auto"/>
          <w:lang w:eastAsia="ko-KR"/>
        </w:rPr>
        <w:t>추천인</w:t>
      </w:r>
      <w:r w:rsidR="00D6680C" w:rsidRPr="001178F2">
        <w:rPr>
          <w:rFonts w:ascii="Malgun Gothic" w:eastAsia="Malgun Gothic" w:hAnsi="Malgun Gothic" w:cs="Arial"/>
          <w:b/>
          <w:bCs/>
          <w:sz w:val="22"/>
          <w:szCs w:val="22"/>
          <w:bdr w:val="none" w:sz="0" w:space="0" w:color="auto"/>
          <w:lang w:eastAsia="ko-KR"/>
        </w:rPr>
        <w:t xml:space="preserve"> 1</w:t>
      </w:r>
      <w:r w:rsidR="00D6680C" w:rsidRPr="001178F2">
        <w:rPr>
          <w:rFonts w:eastAsia="Malgun Gothic" w:cs="Arial"/>
          <w:b/>
          <w:bCs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 </w:t>
      </w:r>
    </w:p>
    <w:p w14:paraId="6F5BED74" w14:textId="189C1E65" w:rsidR="00D6680C" w:rsidRPr="001178F2" w:rsidRDefault="00481382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이름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 ...............................................................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ab/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전화번호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.........................................................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34B169A9" w14:textId="151AA338" w:rsidR="00D6680C" w:rsidRPr="001178F2" w:rsidRDefault="00481382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b/>
          <w:bCs/>
          <w:sz w:val="22"/>
          <w:szCs w:val="22"/>
          <w:bdr w:val="none" w:sz="0" w:space="0" w:color="auto"/>
          <w:lang w:eastAsia="ko-KR"/>
        </w:rPr>
        <w:t>추천인</w:t>
      </w:r>
      <w:r w:rsidR="00D6680C" w:rsidRPr="001178F2">
        <w:rPr>
          <w:rFonts w:ascii="Malgun Gothic" w:eastAsia="Malgun Gothic" w:hAnsi="Malgun Gothic" w:cs="Arial"/>
          <w:b/>
          <w:bCs/>
          <w:sz w:val="22"/>
          <w:szCs w:val="22"/>
          <w:bdr w:val="none" w:sz="0" w:space="0" w:color="auto"/>
          <w:lang w:eastAsia="ko-KR"/>
        </w:rPr>
        <w:t xml:space="preserve"> 2</w:t>
      </w:r>
      <w:r w:rsidR="00D6680C" w:rsidRPr="001178F2">
        <w:rPr>
          <w:rFonts w:eastAsia="Malgun Gothic" w:cs="Arial"/>
          <w:b/>
          <w:bCs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 </w:t>
      </w:r>
    </w:p>
    <w:p w14:paraId="152F4F3D" w14:textId="0B3DCAA5" w:rsidR="00D6680C" w:rsidRPr="001178F2" w:rsidRDefault="00481382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이름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 ..............................................................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ab/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전화번호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.........................................................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74387554" w14:textId="77777777" w:rsidR="000074DA" w:rsidRPr="001178F2" w:rsidRDefault="000074DA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/>
          <w:sz w:val="22"/>
          <w:szCs w:val="22"/>
          <w:bdr w:val="none" w:sz="0" w:space="0" w:color="auto"/>
          <w:lang w:eastAsia="ko-KR"/>
        </w:rPr>
      </w:pPr>
    </w:p>
    <w:p w14:paraId="3375DE5C" w14:textId="3095F89E" w:rsidR="00D6680C" w:rsidRPr="001178F2" w:rsidRDefault="000074DA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Arial"/>
          <w:b/>
          <w:sz w:val="22"/>
          <w:szCs w:val="22"/>
          <w:bdr w:val="none" w:sz="0" w:space="0" w:color="auto"/>
          <w:lang w:eastAsia="ko-KR"/>
        </w:rPr>
        <w:t xml:space="preserve">WWCC </w:t>
      </w:r>
      <w:r w:rsidRPr="001178F2">
        <w:rPr>
          <w:rFonts w:ascii="Malgun Gothic" w:eastAsia="Malgun Gothic" w:hAnsi="Malgun Gothic" w:cs="Batang" w:hint="eastAsia"/>
          <w:b/>
          <w:sz w:val="22"/>
          <w:szCs w:val="22"/>
          <w:bdr w:val="none" w:sz="0" w:space="0" w:color="auto"/>
          <w:lang w:eastAsia="ko-KR"/>
        </w:rPr>
        <w:t xml:space="preserve">및 신원 조회 </w:t>
      </w:r>
      <w:r w:rsidRPr="001178F2">
        <w:rPr>
          <w:rFonts w:ascii="Malgun Gothic" w:eastAsia="Malgun Gothic" w:hAnsi="Malgun Gothic" w:cs="Batang"/>
          <w:b/>
          <w:sz w:val="22"/>
          <w:szCs w:val="22"/>
          <w:bdr w:val="none" w:sz="0" w:space="0" w:color="auto"/>
          <w:lang w:eastAsia="ko-KR"/>
        </w:rPr>
        <w:t>(</w:t>
      </w:r>
      <w:r w:rsidR="00D6680C" w:rsidRPr="001178F2">
        <w:rPr>
          <w:rFonts w:ascii="Malgun Gothic" w:eastAsia="Malgun Gothic" w:hAnsi="Malgun Gothic" w:cs="Arial"/>
          <w:b/>
          <w:sz w:val="22"/>
          <w:szCs w:val="22"/>
          <w:bdr w:val="none" w:sz="0" w:space="0" w:color="auto"/>
          <w:lang w:eastAsia="ko-KR"/>
        </w:rPr>
        <w:t>POLICE CHECK</w:t>
      </w:r>
      <w:r w:rsidRPr="001178F2">
        <w:rPr>
          <w:rFonts w:ascii="Malgun Gothic" w:eastAsia="Malgun Gothic" w:hAnsi="Malgun Gothic" w:cs="Arial"/>
          <w:b/>
          <w:sz w:val="22"/>
          <w:szCs w:val="22"/>
          <w:bdr w:val="none" w:sz="0" w:space="0" w:color="auto"/>
          <w:lang w:eastAsia="ko-KR"/>
        </w:rPr>
        <w:t>)</w:t>
      </w:r>
    </w:p>
    <w:p w14:paraId="7F1B7A68" w14:textId="77777777" w:rsidR="000074DA" w:rsidRPr="001178F2" w:rsidRDefault="008E3148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40"/>
        <w:ind w:left="2160" w:hanging="2160"/>
        <w:textAlignment w:val="baseline"/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 xml:space="preserve">나는 </w:t>
      </w:r>
      <w:r w:rsidR="000074DA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 xml:space="preserve">다음의 내용에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동의합니다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.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ab/>
      </w:r>
    </w:p>
    <w:p w14:paraId="0BD8BC91" w14:textId="77777777" w:rsidR="000074DA" w:rsidRPr="001178F2" w:rsidRDefault="008E3148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40"/>
        <w:ind w:left="2160" w:hanging="216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* WWCC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번호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확인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(NSW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에서 필요한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경우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)</w:t>
      </w:r>
    </w:p>
    <w:p w14:paraId="4BE02EA9" w14:textId="041EE724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40"/>
        <w:ind w:left="2160" w:hanging="216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/>
          <w:bdr w:val="none" w:sz="0" w:space="0" w:color="auto"/>
          <w:lang w:eastAsia="ko-KR"/>
        </w:rPr>
        <w:t xml:space="preserve">* </w:t>
      </w:r>
      <w:r w:rsidR="000074DA" w:rsidRPr="001178F2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 xml:space="preserve">경찰 신원 조회 </w:t>
      </w:r>
      <w:r w:rsidR="000074DA" w:rsidRPr="001178F2">
        <w:rPr>
          <w:rFonts w:ascii="Malgun Gothic" w:eastAsia="Malgun Gothic" w:hAnsi="Malgun Gothic" w:cs="Batang"/>
          <w:bdr w:val="none" w:sz="0" w:space="0" w:color="auto"/>
          <w:lang w:eastAsia="ko-KR"/>
        </w:rPr>
        <w:t>(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a National Police Check</w:t>
      </w:r>
      <w:r w:rsidR="000074DA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)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(</w:t>
      </w:r>
      <w:r w:rsidR="008E3148"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직원</w:t>
      </w:r>
      <w:r w:rsidR="000074DA"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의 경우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)</w:t>
      </w:r>
    </w:p>
    <w:p w14:paraId="726AEEEB" w14:textId="20C6A17A" w:rsidR="00D6680C" w:rsidRPr="001178F2" w:rsidRDefault="008E3148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lastRenderedPageBreak/>
        <w:t>정보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보유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동의</w:t>
      </w:r>
      <w:r w:rsidR="00D6680C" w:rsidRPr="001178F2">
        <w:rPr>
          <w:rFonts w:eastAsia="Malgun Gothic" w:cs="Arial"/>
          <w:b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b/>
          <w:sz w:val="22"/>
          <w:szCs w:val="22"/>
          <w:bdr w:val="none" w:sz="0" w:space="0" w:color="auto"/>
          <w:lang w:eastAsia="ko-KR"/>
        </w:rPr>
        <w:t> </w:t>
      </w:r>
    </w:p>
    <w:p w14:paraId="0B5CB24C" w14:textId="4A4CA07A" w:rsidR="00D6680C" w:rsidRPr="001178F2" w:rsidRDefault="008E3148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나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0074DA"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이 신청서에 포함된 모든 페이지가 교회에 보관되는 것에 동의합니다.</w:t>
      </w:r>
      <w:r w:rsidR="000074DA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정보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기밀</w:t>
      </w:r>
      <w:r w:rsidR="000074DA"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로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보관되며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선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목적으로만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사용될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것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알고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있습니다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7E30CA13" w14:textId="0D266223" w:rsidR="00D6680C" w:rsidRPr="001178F2" w:rsidRDefault="008E3148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b/>
          <w:bCs/>
          <w:sz w:val="22"/>
          <w:szCs w:val="22"/>
          <w:bdr w:val="none" w:sz="0" w:space="0" w:color="auto"/>
          <w:lang w:eastAsia="ko-KR"/>
        </w:rPr>
        <w:t>서약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30C52B25" w14:textId="09ED4E3A" w:rsidR="00D6680C" w:rsidRPr="001178F2" w:rsidRDefault="008E3148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나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.................................................................................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는,</w:t>
      </w:r>
      <w:r w:rsidR="000074DA" w:rsidRPr="001178F2">
        <w:rPr>
          <w:rFonts w:ascii="Malgun Gothic" w:eastAsia="Malgun Gothic" w:hAnsi="Malgun Gothic" w:cs="Batang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다음</w:t>
      </w:r>
      <w:r w:rsidR="000074DA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과 같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0074DA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선언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합니다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1715082E" w14:textId="67862FDA" w:rsidR="00D6680C" w:rsidRPr="001178F2" w:rsidRDefault="008E3148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신청서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에서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제공한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정보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사실이며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0074DA"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 xml:space="preserve">내가 알고 있고 믿고 있는 바에 의해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정확</w:t>
      </w:r>
      <w:r w:rsidR="000074DA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한 내용을 담고 있습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니다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1CE7891B" w14:textId="0ACC0B78" w:rsidR="00D6680C" w:rsidRPr="001178F2" w:rsidRDefault="00F76972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제가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허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또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오해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소지가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있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정보를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제공하거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5E0B2D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 xml:space="preserve">질문지가 요구하는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관련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정보를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제공하지 않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경우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교회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지도부가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5E0B2D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본인에 대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교회에서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어떤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역할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수행할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없다고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판단할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있다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것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해합니다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798393B7" w14:textId="0DB4A4F8" w:rsidR="00D6680C" w:rsidRPr="001178F2" w:rsidRDefault="00F76972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행동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강령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사본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받았으며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,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를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지지</w:t>
      </w:r>
      <w:r w:rsidR="004F15B4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합니다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47C6DB8D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/>
        <w:textAlignment w:val="baseline"/>
        <w:rPr>
          <w:rFonts w:ascii="Malgun Gothic" w:eastAsia="Malgun Gothic" w:hAnsi="Malgun Gothic"/>
          <w:sz w:val="22"/>
          <w:bdr w:val="none" w:sz="0" w:space="0" w:color="auto"/>
          <w:lang w:eastAsia="ko-KR"/>
        </w:rPr>
      </w:pPr>
    </w:p>
    <w:p w14:paraId="32E184AB" w14:textId="0348EC62" w:rsidR="00D6680C" w:rsidRPr="001178F2" w:rsidRDefault="00F76972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신청자 사인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 .............................................................................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날짜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 ........................ </w:t>
      </w:r>
    </w:p>
    <w:p w14:paraId="10AB62CD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16256" behindDoc="0" locked="0" layoutInCell="1" allowOverlap="1" wp14:anchorId="05DB985C" wp14:editId="2A297230">
                <wp:simplePos x="0" y="0"/>
                <wp:positionH relativeFrom="column">
                  <wp:posOffset>-320040</wp:posOffset>
                </wp:positionH>
                <wp:positionV relativeFrom="paragraph">
                  <wp:posOffset>344805</wp:posOffset>
                </wp:positionV>
                <wp:extent cx="6623685" cy="4240530"/>
                <wp:effectExtent l="19050" t="19050" r="24765" b="2667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4240530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EC28392" w14:textId="455C219E" w:rsidR="001178F2" w:rsidRPr="009D74CD" w:rsidRDefault="001178F2" w:rsidP="00D6680C">
                            <w:pPr>
                              <w:spacing w:after="240"/>
                              <w:jc w:val="center"/>
                              <w:rPr>
                                <w:b/>
                                <w:lang w:eastAsia="ko-KR"/>
                              </w:rPr>
                            </w:pPr>
                            <w:r w:rsidRPr="00457295">
                              <w:rPr>
                                <w:rFonts w:ascii="Malgun Gothic" w:eastAsia="Malgun Gothic" w:hAnsi="Malgun Gothic" w:cs="Malgun Gothic" w:hint="eastAsia"/>
                                <w:b/>
                                <w:lang w:eastAsia="ko-KR"/>
                              </w:rPr>
                              <w:t>교회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lang w:eastAsia="ko-KR"/>
                              </w:rPr>
                              <w:t>가</w:t>
                            </w:r>
                            <w:r w:rsidRPr="00457295">
                              <w:rPr>
                                <w:rFonts w:hint="eastAsia"/>
                                <w:b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lang w:eastAsia="ko-KR"/>
                              </w:rPr>
                              <w:t xml:space="preserve">작성 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b/>
                                <w:lang w:eastAsia="ko-KR"/>
                              </w:rPr>
                              <w:t>(Church Use Only)</w:t>
                            </w:r>
                          </w:p>
                          <w:p w14:paraId="273E4032" w14:textId="510770A0" w:rsidR="001178F2" w:rsidRDefault="001178F2" w:rsidP="00D6680C">
                            <w:pPr>
                              <w:rPr>
                                <w:lang w:eastAsia="ko-KR"/>
                              </w:rPr>
                            </w:pPr>
                            <w:r w:rsidRPr="00457295">
                              <w:rPr>
                                <w:rFonts w:hint="eastAsia"/>
                                <w:lang w:eastAsia="ko-KR"/>
                              </w:rPr>
                              <w:t xml:space="preserve">CSS </w:t>
                            </w:r>
                            <w:r w:rsidRPr="0045729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교육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수료</w:t>
                            </w:r>
                            <w:r w:rsidRPr="009D74CD">
                              <w:rPr>
                                <w:lang w:eastAsia="ko-KR"/>
                              </w:rPr>
                              <w:t xml:space="preserve">: </w:t>
                            </w:r>
                            <w:r w:rsidR="00715733">
                              <w:rPr>
                                <w:lang w:eastAsia="ko-KR"/>
                              </w:rPr>
                              <w:t xml:space="preserve">                                                        </w:t>
                            </w:r>
                            <w:r w:rsidRPr="009D74CD"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교육일 날짜</w:t>
                            </w:r>
                            <w:r w:rsidRPr="009D74CD">
                              <w:rPr>
                                <w:lang w:eastAsia="ko-KR"/>
                              </w:rPr>
                              <w:t>) __________________</w:t>
                            </w:r>
                          </w:p>
                          <w:p w14:paraId="1A3194EF" w14:textId="7FA96616" w:rsidR="001178F2" w:rsidRPr="009D74CD" w:rsidRDefault="001178F2" w:rsidP="00D6680C">
                            <w:pPr>
                              <w:rPr>
                                <w:lang w:eastAsia="ko-KR"/>
                              </w:rPr>
                            </w:pPr>
                            <w:r w:rsidRPr="009D74CD">
                              <w:rPr>
                                <w:lang w:eastAsia="ko-KR"/>
                              </w:rPr>
                              <w:t xml:space="preserve">WWCC/WWVP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번호</w:t>
                            </w:r>
                            <w:r w:rsidR="0071573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제출</w:t>
                            </w:r>
                            <w:r w:rsidR="00022EA6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:</w:t>
                            </w:r>
                            <w:r w:rsidRPr="009D74CD"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ab/>
                            </w:r>
                            <w:r w:rsidR="0071573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</w:t>
                            </w:r>
                            <w:r w:rsidR="00715733"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   </w:t>
                            </w:r>
                            <w:r w:rsidR="0071573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그렇다</w:t>
                            </w:r>
                            <w:r w:rsidRPr="009D74CD">
                              <w:rPr>
                                <w:lang w:eastAsia="ko-KR"/>
                              </w:rPr>
                              <w:t xml:space="preserve">/ </w:t>
                            </w:r>
                            <w:r w:rsidR="0071573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아니다</w:t>
                            </w:r>
                            <w:r w:rsidR="00715733">
                              <w:rPr>
                                <w:lang w:eastAsia="ko-KR"/>
                              </w:rPr>
                              <w:t xml:space="preserve">                  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만료일</w:t>
                            </w:r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r w:rsidR="00715733">
                              <w:rPr>
                                <w:lang w:eastAsia="ko-KR"/>
                              </w:rPr>
                              <w:t xml:space="preserve">  </w:t>
                            </w:r>
                            <w:r w:rsidRPr="009D74CD">
                              <w:rPr>
                                <w:lang w:eastAsia="ko-KR"/>
                              </w:rPr>
                              <w:t>__________________</w:t>
                            </w:r>
                          </w:p>
                          <w:p w14:paraId="7B2B5556" w14:textId="54E6791C" w:rsidR="001178F2" w:rsidRPr="009D74CD" w:rsidRDefault="001178F2" w:rsidP="00D6680C">
                            <w:pPr>
                              <w:rPr>
                                <w:lang w:eastAsia="ko-KR"/>
                              </w:rPr>
                            </w:pPr>
                            <w:r w:rsidRPr="009D74CD">
                              <w:rPr>
                                <w:lang w:eastAsia="ko-KR"/>
                              </w:rPr>
                              <w:t>(NS</w:t>
                            </w:r>
                            <w:r w:rsidR="00715733">
                              <w:rPr>
                                <w:lang w:eastAsia="ko-KR"/>
                              </w:rPr>
                              <w:t>W</w:t>
                            </w:r>
                            <w:r w:rsidR="0071573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의 경우</w:t>
                            </w:r>
                            <w:r w:rsidRPr="009D74CD">
                              <w:rPr>
                                <w:lang w:eastAsia="ko-KR"/>
                              </w:rPr>
                              <w:t>)</w:t>
                            </w:r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r w:rsidRPr="009D74CD">
                              <w:rPr>
                                <w:lang w:eastAsia="ko-KR"/>
                              </w:rPr>
                              <w:t>WWCC</w:t>
                            </w:r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검증자 </w:t>
                            </w:r>
                            <w:r w:rsidRPr="009D74CD">
                              <w:rPr>
                                <w:lang w:eastAsia="ko-KR"/>
                              </w:rPr>
                              <w:t xml:space="preserve"> :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</w:t>
                            </w:r>
                            <w:r w:rsidRPr="009D74CD">
                              <w:rPr>
                                <w:lang w:eastAsia="ko-KR"/>
                              </w:rPr>
                              <w:t>) ________________________</w:t>
                            </w:r>
                            <w:r w:rsidR="00715733">
                              <w:rPr>
                                <w:lang w:eastAsia="ko-KR"/>
                              </w:rPr>
                              <w:t xml:space="preserve">   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________</w:t>
                            </w:r>
                          </w:p>
                          <w:p w14:paraId="4875AD24" w14:textId="11E00447" w:rsidR="001178F2" w:rsidRPr="009D74CD" w:rsidRDefault="001178F2" w:rsidP="00D6680C">
                            <w:pPr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서명된 행동강령 접수자</w:t>
                            </w:r>
                            <w:r w:rsidRPr="009D74CD">
                              <w:rPr>
                                <w:lang w:eastAsia="ko-KR"/>
                              </w:rPr>
                              <w:t>: 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</w:t>
                            </w:r>
                            <w:r w:rsidRPr="009D74CD">
                              <w:rPr>
                                <w:lang w:eastAsia="ko-KR"/>
                              </w:rPr>
                              <w:t>) ____________________</w:t>
                            </w:r>
                            <w:r>
                              <w:rPr>
                                <w:lang w:eastAsia="ko-KR"/>
                              </w:rPr>
                              <w:t>_</w:t>
                            </w:r>
                            <w:r>
                              <w:rPr>
                                <w:lang w:eastAsia="ko-KR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          </w:t>
                            </w:r>
                            <w:r w:rsidR="00715733"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  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________</w:t>
                            </w:r>
                          </w:p>
                          <w:p w14:paraId="6580234E" w14:textId="61057C67" w:rsidR="001178F2" w:rsidRPr="009D74CD" w:rsidRDefault="001178F2" w:rsidP="00D6680C">
                            <w:pPr>
                              <w:rPr>
                                <w:lang w:eastAsia="ko-KR"/>
                              </w:rPr>
                            </w:pP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교회</w:t>
                            </w:r>
                            <w:r w:rsidRPr="00AF3713"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안전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등록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부에 기록자</w:t>
                            </w:r>
                            <w:r w:rsidRPr="009D74CD">
                              <w:rPr>
                                <w:lang w:eastAsia="ko-KR"/>
                              </w:rPr>
                              <w:t>: 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</w:t>
                            </w:r>
                            <w:r w:rsidRPr="009D74CD">
                              <w:rPr>
                                <w:lang w:eastAsia="ko-KR"/>
                              </w:rPr>
                              <w:t>) ____________________</w:t>
                            </w:r>
                            <w:r>
                              <w:rPr>
                                <w:lang w:eastAsia="ko-KR"/>
                              </w:rPr>
                              <w:t>_</w:t>
                            </w:r>
                            <w:r>
                              <w:rPr>
                                <w:lang w:eastAsia="ko-KR"/>
                              </w:rPr>
                              <w:tab/>
                            </w:r>
                            <w:r w:rsidR="0071573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</w:t>
                            </w:r>
                            <w:r w:rsidR="00715733"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   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________</w:t>
                            </w:r>
                          </w:p>
                          <w:p w14:paraId="7FD75062" w14:textId="33EC510F" w:rsidR="001178F2" w:rsidRPr="009D74CD" w:rsidRDefault="001178F2" w:rsidP="00D6680C">
                            <w:pPr>
                              <w:rPr>
                                <w:lang w:eastAsia="ko-KR"/>
                              </w:rPr>
                            </w:pP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인터뷰</w:t>
                            </w:r>
                            <w:r w:rsidRPr="00AF3713"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진행자</w:t>
                            </w:r>
                            <w:r w:rsidRPr="009D74CD">
                              <w:rPr>
                                <w:lang w:eastAsia="ko-KR"/>
                              </w:rPr>
                              <w:t>: 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</w:t>
                            </w:r>
                            <w:r w:rsidRPr="009D74CD">
                              <w:rPr>
                                <w:lang w:eastAsia="ko-KR"/>
                              </w:rPr>
                              <w:t>) ___________________________</w:t>
                            </w:r>
                            <w:r>
                              <w:rPr>
                                <w:lang w:eastAsia="ko-KR"/>
                              </w:rPr>
                              <w:t xml:space="preserve">        </w:t>
                            </w:r>
                            <w:r w:rsidR="0071573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</w:t>
                            </w:r>
                            <w:r w:rsidR="00715733"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           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</w:t>
                            </w:r>
                            <w:r w:rsidR="00715733">
                              <w:rPr>
                                <w:lang w:eastAsia="ko-KR"/>
                              </w:rPr>
                              <w:t>_</w:t>
                            </w:r>
                            <w:r w:rsidRPr="009D74CD">
                              <w:rPr>
                                <w:lang w:eastAsia="ko-KR"/>
                              </w:rPr>
                              <w:t>_______</w:t>
                            </w:r>
                            <w:r>
                              <w:rPr>
                                <w:lang w:eastAsia="ko-KR"/>
                              </w:rPr>
                              <w:t>_</w:t>
                            </w:r>
                          </w:p>
                          <w:p w14:paraId="0233B2C5" w14:textId="2F23705F" w:rsidR="001178F2" w:rsidRPr="009D74CD" w:rsidRDefault="001178F2" w:rsidP="00D6680C">
                            <w:pPr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추천인 확인자</w:t>
                            </w:r>
                            <w:r w:rsidRPr="009D74CD">
                              <w:rPr>
                                <w:lang w:eastAsia="ko-KR"/>
                              </w:rPr>
                              <w:t>: 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</w:t>
                            </w:r>
                            <w:r w:rsidRPr="009D74CD">
                              <w:rPr>
                                <w:lang w:eastAsia="ko-KR"/>
                              </w:rPr>
                              <w:t>) ___________________________</w:t>
                            </w:r>
                            <w:r>
                              <w:rPr>
                                <w:lang w:eastAsia="ko-KR"/>
                              </w:rPr>
                              <w:tab/>
                            </w:r>
                            <w:r w:rsidR="0071573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</w:t>
                            </w:r>
                            <w:r w:rsidR="00715733"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            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</w:t>
                            </w:r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r w:rsidRPr="009D74CD">
                              <w:rPr>
                                <w:lang w:eastAsia="ko-KR"/>
                              </w:rPr>
                              <w:t>________</w:t>
                            </w:r>
                          </w:p>
                          <w:p w14:paraId="145DEA17" w14:textId="4413B070" w:rsidR="001178F2" w:rsidRPr="009D74CD" w:rsidRDefault="001178F2" w:rsidP="00D6680C">
                            <w:pPr>
                              <w:rPr>
                                <w:lang w:eastAsia="ko-KR"/>
                              </w:rPr>
                            </w:pP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자원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봉사자</w:t>
                            </w:r>
                            <w:r w:rsidRPr="00AF3713"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승인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자</w:t>
                            </w:r>
                            <w:r w:rsidRPr="00AF3713">
                              <w:rPr>
                                <w:rFonts w:hint="eastAsia"/>
                                <w:lang w:eastAsia="ko-KR"/>
                              </w:rPr>
                              <w:t>*:</w:t>
                            </w:r>
                            <w:r w:rsidRPr="009D74CD">
                              <w:rPr>
                                <w:lang w:eastAsia="ko-KR"/>
                              </w:rPr>
                              <w:t xml:space="preserve"> 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</w:t>
                            </w:r>
                            <w:r w:rsidRPr="009D74CD">
                              <w:rPr>
                                <w:lang w:eastAsia="ko-KR"/>
                              </w:rPr>
                              <w:t>) _______________________</w:t>
                            </w:r>
                            <w:r>
                              <w:rPr>
                                <w:lang w:eastAsia="ko-KR"/>
                              </w:rPr>
                              <w:tab/>
                            </w:r>
                            <w:r w:rsidR="0071573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</w:t>
                            </w:r>
                            <w:r w:rsidR="00715733"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            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________</w:t>
                            </w:r>
                          </w:p>
                          <w:p w14:paraId="71EA2283" w14:textId="45ECBFFB" w:rsidR="001178F2" w:rsidRPr="009D74CD" w:rsidRDefault="001178F2" w:rsidP="00D6680C">
                            <w:pPr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취임절차(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>induction)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진행자</w:t>
                            </w:r>
                            <w:r w:rsidRPr="009D74CD"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</w:t>
                            </w:r>
                            <w:r w:rsidRPr="009D74CD">
                              <w:rPr>
                                <w:lang w:eastAsia="ko-KR"/>
                              </w:rPr>
                              <w:t>) _______________________</w:t>
                            </w:r>
                            <w:r w:rsidR="00715733">
                              <w:rPr>
                                <w:lang w:eastAsia="ko-KR"/>
                              </w:rPr>
                              <w:t xml:space="preserve">             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________</w:t>
                            </w:r>
                          </w:p>
                          <w:p w14:paraId="3E3AE83C" w14:textId="72B17BED" w:rsidR="001178F2" w:rsidRDefault="001178F2" w:rsidP="00D6680C">
                            <w:pPr>
                              <w:spacing w:before="240" w:after="240"/>
                              <w:jc w:val="center"/>
                              <w:rPr>
                                <w:i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i/>
                                <w:sz w:val="22"/>
                                <w:lang w:eastAsia="ko-KR"/>
                              </w:rPr>
                              <w:t>*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자원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봉사자는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목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회나 또는 안전교회팀의 지도부로부터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승인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i/>
                                <w:sz w:val="22"/>
                                <w:lang w:eastAsia="ko-KR"/>
                              </w:rPr>
                              <w:t>endorsement)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을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받아야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한다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74EC2E52" w14:textId="689F206C" w:rsidR="001178F2" w:rsidRPr="00311CD0" w:rsidRDefault="001178F2" w:rsidP="00D6680C">
                            <w:pPr>
                              <w:spacing w:after="240"/>
                              <w:jc w:val="center"/>
                              <w:rPr>
                                <w:i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i/>
                                <w:sz w:val="22"/>
                                <w:lang w:eastAsia="ko-KR"/>
                              </w:rPr>
                              <w:t xml:space="preserve">.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상기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과정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의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전체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기록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인터뷰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노트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추천인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확인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내용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및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취임 절차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기록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포함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>)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은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관련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된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2"/>
                                <w:lang w:eastAsia="ko-KR"/>
                              </w:rPr>
                              <w:t>‘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직원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및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자원봉사자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관리자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파일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i/>
                                <w:sz w:val="22"/>
                                <w:lang w:eastAsia="ko-KR"/>
                              </w:rPr>
                              <w:t>’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에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보관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되어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야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합니다</w:t>
                            </w:r>
                            <w:r w:rsidRPr="00311CD0">
                              <w:rPr>
                                <w:i/>
                                <w:sz w:val="22"/>
                                <w:lang w:eastAsia="ko-KR"/>
                              </w:rPr>
                              <w:t xml:space="preserve">. </w:t>
                            </w:r>
                          </w:p>
                          <w:p w14:paraId="23B9E88A" w14:textId="77777777" w:rsidR="001178F2" w:rsidRPr="00311CD0" w:rsidRDefault="001178F2" w:rsidP="00D6680C">
                            <w:pPr>
                              <w:jc w:val="center"/>
                              <w:rPr>
                                <w:i/>
                                <w:sz w:val="22"/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B985C" id="Text Box 15" o:spid="_x0000_s1027" type="#_x0000_t202" style="position:absolute;margin-left:-25.2pt;margin-top:27.15pt;width:521.55pt;height:333.9pt;z-index:251616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" fillcolor="#47c3d3" strokecolor="#63c29d" strokeweight="3pt">
                <v:fill opacity="32896f"/>
                <v:stroke joinstyle="round" endcap="round"/>
                <v:textbox>
                  <w:txbxContent>
                    <w:p w14:paraId="1EC28392" w14:textId="455C219E" w:rsidR="001178F2" w:rsidRPr="009D74CD" w:rsidRDefault="001178F2" w:rsidP="00D6680C">
                      <w:pPr>
                        <w:spacing w:after="240"/>
                        <w:jc w:val="center"/>
                        <w:rPr>
                          <w:b/>
                          <w:lang w:eastAsia="ko-KR"/>
                        </w:rPr>
                      </w:pPr>
                      <w:r w:rsidRPr="00457295">
                        <w:rPr>
                          <w:rFonts w:ascii="Malgun Gothic" w:eastAsia="Malgun Gothic" w:hAnsi="Malgun Gothic" w:cs="Malgun Gothic" w:hint="eastAsia"/>
                          <w:b/>
                          <w:lang w:eastAsia="ko-KR"/>
                        </w:rPr>
                        <w:t>교회</w:t>
                      </w:r>
                      <w:r>
                        <w:rPr>
                          <w:rFonts w:ascii="Malgun Gothic" w:eastAsia="Malgun Gothic" w:hAnsi="Malgun Gothic" w:cs="Malgun Gothic" w:hint="eastAsia"/>
                          <w:b/>
                          <w:lang w:eastAsia="ko-KR"/>
                        </w:rPr>
                        <w:t>가</w:t>
                      </w:r>
                      <w:r w:rsidRPr="00457295">
                        <w:rPr>
                          <w:rFonts w:hint="eastAsia"/>
                          <w:b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b/>
                          <w:lang w:eastAsia="ko-KR"/>
                        </w:rPr>
                        <w:t xml:space="preserve">작성 </w:t>
                      </w:r>
                      <w:r>
                        <w:rPr>
                          <w:rFonts w:ascii="Malgun Gothic" w:eastAsia="Malgun Gothic" w:hAnsi="Malgun Gothic" w:cs="Malgun Gothic"/>
                          <w:b/>
                          <w:lang w:eastAsia="ko-KR"/>
                        </w:rPr>
                        <w:t>(Church Use Only)</w:t>
                      </w:r>
                    </w:p>
                    <w:p w14:paraId="273E4032" w14:textId="510770A0" w:rsidR="001178F2" w:rsidRDefault="001178F2" w:rsidP="00D6680C">
                      <w:pPr>
                        <w:rPr>
                          <w:lang w:eastAsia="ko-KR"/>
                        </w:rPr>
                      </w:pPr>
                      <w:r w:rsidRPr="00457295">
                        <w:rPr>
                          <w:rFonts w:hint="eastAsia"/>
                          <w:lang w:eastAsia="ko-KR"/>
                        </w:rPr>
                        <w:t xml:space="preserve">CSS </w:t>
                      </w:r>
                      <w:r w:rsidRPr="0045729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교육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수료</w:t>
                      </w:r>
                      <w:r w:rsidRPr="009D74CD">
                        <w:rPr>
                          <w:lang w:eastAsia="ko-KR"/>
                        </w:rPr>
                        <w:t xml:space="preserve">: </w:t>
                      </w:r>
                      <w:r w:rsidR="00715733">
                        <w:rPr>
                          <w:lang w:eastAsia="ko-KR"/>
                        </w:rPr>
                        <w:t xml:space="preserve">                                                        </w:t>
                      </w:r>
                      <w:r w:rsidRPr="009D74CD"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교육일 날짜</w:t>
                      </w:r>
                      <w:r w:rsidRPr="009D74CD">
                        <w:rPr>
                          <w:lang w:eastAsia="ko-KR"/>
                        </w:rPr>
                        <w:t>) __________________</w:t>
                      </w:r>
                    </w:p>
                    <w:p w14:paraId="1A3194EF" w14:textId="7FA96616" w:rsidR="001178F2" w:rsidRPr="009D74CD" w:rsidRDefault="001178F2" w:rsidP="00D6680C">
                      <w:pPr>
                        <w:rPr>
                          <w:lang w:eastAsia="ko-KR"/>
                        </w:rPr>
                      </w:pPr>
                      <w:r w:rsidRPr="009D74CD">
                        <w:rPr>
                          <w:lang w:eastAsia="ko-KR"/>
                        </w:rPr>
                        <w:t xml:space="preserve">WWCC/WWVP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번호</w:t>
                      </w:r>
                      <w:r w:rsidR="0071573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제출</w:t>
                      </w:r>
                      <w:r w:rsidR="00022EA6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:</w:t>
                      </w:r>
                      <w:r w:rsidRPr="009D74CD"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ab/>
                      </w:r>
                      <w:r w:rsidR="0071573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</w:t>
                      </w:r>
                      <w:r w:rsidR="00715733"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   </w:t>
                      </w:r>
                      <w:proofErr w:type="gramStart"/>
                      <w:r w:rsidR="0071573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그렇다</w:t>
                      </w:r>
                      <w:r w:rsidRPr="009D74CD">
                        <w:rPr>
                          <w:lang w:eastAsia="ko-KR"/>
                        </w:rPr>
                        <w:t xml:space="preserve">/ </w:t>
                      </w:r>
                      <w:r w:rsidR="0071573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아니다</w:t>
                      </w:r>
                      <w:proofErr w:type="gramEnd"/>
                      <w:r w:rsidR="00715733">
                        <w:rPr>
                          <w:lang w:eastAsia="ko-KR"/>
                        </w:rPr>
                        <w:t xml:space="preserve">                  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만료일</w:t>
                      </w:r>
                      <w:r>
                        <w:rPr>
                          <w:lang w:eastAsia="ko-KR"/>
                        </w:rPr>
                        <w:t xml:space="preserve"> </w:t>
                      </w:r>
                      <w:r w:rsidR="00715733">
                        <w:rPr>
                          <w:lang w:eastAsia="ko-KR"/>
                        </w:rPr>
                        <w:t xml:space="preserve">  </w:t>
                      </w:r>
                      <w:r w:rsidRPr="009D74CD">
                        <w:rPr>
                          <w:lang w:eastAsia="ko-KR"/>
                        </w:rPr>
                        <w:t>__________________</w:t>
                      </w:r>
                    </w:p>
                    <w:p w14:paraId="7B2B5556" w14:textId="54E6791C" w:rsidR="001178F2" w:rsidRPr="009D74CD" w:rsidRDefault="001178F2" w:rsidP="00D6680C">
                      <w:pPr>
                        <w:rPr>
                          <w:lang w:eastAsia="ko-KR"/>
                        </w:rPr>
                      </w:pPr>
                      <w:r w:rsidRPr="009D74CD">
                        <w:rPr>
                          <w:lang w:eastAsia="ko-KR"/>
                        </w:rPr>
                        <w:t>(NS</w:t>
                      </w:r>
                      <w:r w:rsidR="00715733">
                        <w:rPr>
                          <w:lang w:eastAsia="ko-KR"/>
                        </w:rPr>
                        <w:t>W</w:t>
                      </w:r>
                      <w:r w:rsidR="0071573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의 경우</w:t>
                      </w:r>
                      <w:r w:rsidRPr="009D74CD">
                        <w:rPr>
                          <w:lang w:eastAsia="ko-KR"/>
                        </w:rPr>
                        <w:t>)</w:t>
                      </w:r>
                      <w:r>
                        <w:rPr>
                          <w:lang w:eastAsia="ko-KR"/>
                        </w:rPr>
                        <w:t xml:space="preserve"> </w:t>
                      </w:r>
                      <w:r w:rsidRPr="009D74CD">
                        <w:rPr>
                          <w:lang w:eastAsia="ko-KR"/>
                        </w:rPr>
                        <w:t>WWCC</w:t>
                      </w:r>
                      <w:r>
                        <w:rPr>
                          <w:lang w:eastAsia="ko-KR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검증자</w:t>
                      </w:r>
                      <w:proofErr w:type="spellEnd"/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</w:t>
                      </w:r>
                      <w:r w:rsidRPr="009D74CD">
                        <w:rPr>
                          <w:lang w:eastAsia="ko-KR"/>
                        </w:rPr>
                        <w:t xml:space="preserve"> :</w:t>
                      </w:r>
                      <w:r>
                        <w:rPr>
                          <w:lang w:eastAsia="ko-KR"/>
                        </w:rPr>
                        <w:t>(</w:t>
                      </w:r>
                      <w:proofErr w:type="gramEnd"/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r w:rsidRPr="009D74CD">
                        <w:rPr>
                          <w:lang w:eastAsia="ko-KR"/>
                        </w:rPr>
                        <w:t>) ________________________</w:t>
                      </w:r>
                      <w:r w:rsidR="00715733">
                        <w:rPr>
                          <w:lang w:eastAsia="ko-KR"/>
                        </w:rPr>
                        <w:t xml:space="preserve">   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r w:rsidRPr="009D74CD">
                        <w:rPr>
                          <w:lang w:eastAsia="ko-KR"/>
                        </w:rPr>
                        <w:t>):________</w:t>
                      </w:r>
                    </w:p>
                    <w:p w14:paraId="4875AD24" w14:textId="11E00447" w:rsidR="001178F2" w:rsidRPr="009D74CD" w:rsidRDefault="001178F2" w:rsidP="00D6680C">
                      <w:pPr>
                        <w:rPr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서명된 행동강령 접수자</w:t>
                      </w:r>
                      <w:r w:rsidRPr="009D74CD">
                        <w:rPr>
                          <w:lang w:eastAsia="ko-KR"/>
                        </w:rPr>
                        <w:t>: 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r w:rsidRPr="009D74CD">
                        <w:rPr>
                          <w:lang w:eastAsia="ko-KR"/>
                        </w:rPr>
                        <w:t>) ____________________</w:t>
                      </w:r>
                      <w:r>
                        <w:rPr>
                          <w:lang w:eastAsia="ko-KR"/>
                        </w:rPr>
                        <w:t>_</w:t>
                      </w:r>
                      <w:r>
                        <w:rPr>
                          <w:lang w:eastAsia="ko-KR"/>
                        </w:rPr>
                        <w:tab/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          </w:t>
                      </w:r>
                      <w:r w:rsidR="00715733"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  </w:t>
                      </w:r>
                      <w:r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proofErr w:type="gramStart"/>
                      <w:r w:rsidRPr="009D74CD">
                        <w:rPr>
                          <w:lang w:eastAsia="ko-KR"/>
                        </w:rPr>
                        <w:t>):_</w:t>
                      </w:r>
                      <w:proofErr w:type="gramEnd"/>
                      <w:r w:rsidRPr="009D74CD">
                        <w:rPr>
                          <w:lang w:eastAsia="ko-KR"/>
                        </w:rPr>
                        <w:t>_______</w:t>
                      </w:r>
                    </w:p>
                    <w:p w14:paraId="6580234E" w14:textId="61057C67" w:rsidR="001178F2" w:rsidRPr="009D74CD" w:rsidRDefault="001178F2" w:rsidP="00D6680C">
                      <w:pPr>
                        <w:rPr>
                          <w:lang w:eastAsia="ko-KR"/>
                        </w:rPr>
                      </w:pPr>
                      <w:r w:rsidRPr="00AF371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교회</w:t>
                      </w:r>
                      <w:r w:rsidRPr="00AF3713"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안전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등록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부에 기록자</w:t>
                      </w:r>
                      <w:r w:rsidRPr="009D74CD">
                        <w:rPr>
                          <w:lang w:eastAsia="ko-KR"/>
                        </w:rPr>
                        <w:t>: 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r w:rsidRPr="009D74CD">
                        <w:rPr>
                          <w:lang w:eastAsia="ko-KR"/>
                        </w:rPr>
                        <w:t>) ____________________</w:t>
                      </w:r>
                      <w:r>
                        <w:rPr>
                          <w:lang w:eastAsia="ko-KR"/>
                        </w:rPr>
                        <w:t>_</w:t>
                      </w:r>
                      <w:r>
                        <w:rPr>
                          <w:lang w:eastAsia="ko-KR"/>
                        </w:rPr>
                        <w:tab/>
                      </w:r>
                      <w:r w:rsidR="0071573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</w:t>
                      </w:r>
                      <w:r w:rsidR="00715733"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   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proofErr w:type="gramStart"/>
                      <w:r w:rsidRPr="009D74CD">
                        <w:rPr>
                          <w:lang w:eastAsia="ko-KR"/>
                        </w:rPr>
                        <w:t>):_</w:t>
                      </w:r>
                      <w:proofErr w:type="gramEnd"/>
                      <w:r w:rsidRPr="009D74CD">
                        <w:rPr>
                          <w:lang w:eastAsia="ko-KR"/>
                        </w:rPr>
                        <w:t>_______</w:t>
                      </w:r>
                    </w:p>
                    <w:p w14:paraId="7FD75062" w14:textId="33EC510F" w:rsidR="001178F2" w:rsidRPr="009D74CD" w:rsidRDefault="001178F2" w:rsidP="00D6680C">
                      <w:pPr>
                        <w:rPr>
                          <w:lang w:eastAsia="ko-KR"/>
                        </w:rPr>
                      </w:pPr>
                      <w:r w:rsidRPr="00AF371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인터뷰</w:t>
                      </w:r>
                      <w:r w:rsidRPr="00AF3713"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진행자</w:t>
                      </w:r>
                      <w:r w:rsidRPr="009D74CD">
                        <w:rPr>
                          <w:lang w:eastAsia="ko-KR"/>
                        </w:rPr>
                        <w:t>: 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r w:rsidRPr="009D74CD">
                        <w:rPr>
                          <w:lang w:eastAsia="ko-KR"/>
                        </w:rPr>
                        <w:t>) ___________________________</w:t>
                      </w:r>
                      <w:r>
                        <w:rPr>
                          <w:lang w:eastAsia="ko-KR"/>
                        </w:rPr>
                        <w:t xml:space="preserve">        </w:t>
                      </w:r>
                      <w:r w:rsidR="0071573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</w:t>
                      </w:r>
                      <w:r w:rsidR="00715733"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           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proofErr w:type="gramStart"/>
                      <w:r w:rsidRPr="009D74CD">
                        <w:rPr>
                          <w:lang w:eastAsia="ko-KR"/>
                        </w:rPr>
                        <w:t>):</w:t>
                      </w:r>
                      <w:r w:rsidR="00715733">
                        <w:rPr>
                          <w:lang w:eastAsia="ko-KR"/>
                        </w:rPr>
                        <w:t>_</w:t>
                      </w:r>
                      <w:proofErr w:type="gramEnd"/>
                      <w:r w:rsidRPr="009D74CD">
                        <w:rPr>
                          <w:lang w:eastAsia="ko-KR"/>
                        </w:rPr>
                        <w:t>_______</w:t>
                      </w:r>
                      <w:r>
                        <w:rPr>
                          <w:lang w:eastAsia="ko-KR"/>
                        </w:rPr>
                        <w:t>_</w:t>
                      </w:r>
                    </w:p>
                    <w:p w14:paraId="0233B2C5" w14:textId="2F23705F" w:rsidR="001178F2" w:rsidRPr="009D74CD" w:rsidRDefault="001178F2" w:rsidP="00D6680C">
                      <w:pPr>
                        <w:rPr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추천인 확인자</w:t>
                      </w:r>
                      <w:r w:rsidRPr="009D74CD">
                        <w:rPr>
                          <w:lang w:eastAsia="ko-KR"/>
                        </w:rPr>
                        <w:t>: 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r w:rsidRPr="009D74CD">
                        <w:rPr>
                          <w:lang w:eastAsia="ko-KR"/>
                        </w:rPr>
                        <w:t>) ___________________________</w:t>
                      </w:r>
                      <w:r>
                        <w:rPr>
                          <w:lang w:eastAsia="ko-KR"/>
                        </w:rPr>
                        <w:tab/>
                      </w:r>
                      <w:r w:rsidR="0071573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</w:t>
                      </w:r>
                      <w:r w:rsidR="00715733"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            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r w:rsidRPr="009D74CD">
                        <w:rPr>
                          <w:lang w:eastAsia="ko-KR"/>
                        </w:rPr>
                        <w:t>):</w:t>
                      </w:r>
                      <w:r>
                        <w:rPr>
                          <w:lang w:eastAsia="ko-KR"/>
                        </w:rPr>
                        <w:t xml:space="preserve"> </w:t>
                      </w:r>
                      <w:r w:rsidRPr="009D74CD">
                        <w:rPr>
                          <w:lang w:eastAsia="ko-KR"/>
                        </w:rPr>
                        <w:t>________</w:t>
                      </w:r>
                    </w:p>
                    <w:p w14:paraId="145DEA17" w14:textId="4413B070" w:rsidR="001178F2" w:rsidRPr="009D74CD" w:rsidRDefault="001178F2" w:rsidP="00D6680C">
                      <w:pPr>
                        <w:rPr>
                          <w:lang w:eastAsia="ko-KR"/>
                        </w:rPr>
                      </w:pPr>
                      <w:r w:rsidRPr="00AF371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자원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봉사자</w:t>
                      </w:r>
                      <w:r w:rsidRPr="00AF3713"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승인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자</w:t>
                      </w:r>
                      <w:r w:rsidRPr="00AF3713">
                        <w:rPr>
                          <w:rFonts w:hint="eastAsia"/>
                          <w:lang w:eastAsia="ko-KR"/>
                        </w:rPr>
                        <w:t>*:</w:t>
                      </w:r>
                      <w:r w:rsidRPr="009D74CD">
                        <w:rPr>
                          <w:lang w:eastAsia="ko-KR"/>
                        </w:rPr>
                        <w:t xml:space="preserve"> 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r w:rsidRPr="009D74CD">
                        <w:rPr>
                          <w:lang w:eastAsia="ko-KR"/>
                        </w:rPr>
                        <w:t>) _______________________</w:t>
                      </w:r>
                      <w:r>
                        <w:rPr>
                          <w:lang w:eastAsia="ko-KR"/>
                        </w:rPr>
                        <w:tab/>
                      </w:r>
                      <w:r w:rsidR="0071573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</w:t>
                      </w:r>
                      <w:r w:rsidR="00715733"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            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proofErr w:type="gramStart"/>
                      <w:r w:rsidRPr="009D74CD">
                        <w:rPr>
                          <w:lang w:eastAsia="ko-KR"/>
                        </w:rPr>
                        <w:t>):_</w:t>
                      </w:r>
                      <w:proofErr w:type="gramEnd"/>
                      <w:r w:rsidRPr="009D74CD">
                        <w:rPr>
                          <w:lang w:eastAsia="ko-KR"/>
                        </w:rPr>
                        <w:t>_______</w:t>
                      </w:r>
                    </w:p>
                    <w:p w14:paraId="71EA2283" w14:textId="45ECBFFB" w:rsidR="001178F2" w:rsidRPr="009D74CD" w:rsidRDefault="001178F2" w:rsidP="00D6680C">
                      <w:pPr>
                        <w:rPr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취임절차(</w:t>
                      </w:r>
                      <w:r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>induction)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진행자</w:t>
                      </w:r>
                      <w:r w:rsidRPr="009D74CD"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r w:rsidRPr="009D74CD">
                        <w:rPr>
                          <w:lang w:eastAsia="ko-KR"/>
                        </w:rPr>
                        <w:t>) _______________________</w:t>
                      </w:r>
                      <w:r w:rsidR="00715733">
                        <w:rPr>
                          <w:lang w:eastAsia="ko-KR"/>
                        </w:rPr>
                        <w:t xml:space="preserve">             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proofErr w:type="gramStart"/>
                      <w:r w:rsidRPr="009D74CD">
                        <w:rPr>
                          <w:lang w:eastAsia="ko-KR"/>
                        </w:rPr>
                        <w:t>):_</w:t>
                      </w:r>
                      <w:proofErr w:type="gramEnd"/>
                      <w:r w:rsidRPr="009D74CD">
                        <w:rPr>
                          <w:lang w:eastAsia="ko-KR"/>
                        </w:rPr>
                        <w:t>_______</w:t>
                      </w:r>
                    </w:p>
                    <w:p w14:paraId="3E3AE83C" w14:textId="72B17BED" w:rsidR="001178F2" w:rsidRDefault="001178F2" w:rsidP="00D6680C">
                      <w:pPr>
                        <w:spacing w:before="240" w:after="240"/>
                        <w:jc w:val="center"/>
                        <w:rPr>
                          <w:i/>
                          <w:sz w:val="22"/>
                          <w:lang w:eastAsia="ko-KR"/>
                        </w:rPr>
                      </w:pPr>
                      <w:r>
                        <w:rPr>
                          <w:i/>
                          <w:sz w:val="22"/>
                          <w:lang w:eastAsia="ko-KR"/>
                        </w:rPr>
                        <w:t>*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자원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봉사자는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목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회나 또는 안전교회팀의 지도부로부터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승인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/>
                          <w:i/>
                          <w:sz w:val="22"/>
                          <w:lang w:eastAsia="ko-KR"/>
                        </w:rPr>
                        <w:t>endorsement)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을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받아야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한다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>.</w:t>
                      </w:r>
                    </w:p>
                    <w:p w14:paraId="74EC2E52" w14:textId="689F206C" w:rsidR="001178F2" w:rsidRPr="00311CD0" w:rsidRDefault="001178F2" w:rsidP="00D6680C">
                      <w:pPr>
                        <w:spacing w:after="240"/>
                        <w:jc w:val="center"/>
                        <w:rPr>
                          <w:i/>
                          <w:sz w:val="22"/>
                          <w:lang w:eastAsia="ko-KR"/>
                        </w:rPr>
                      </w:pPr>
                      <w:r>
                        <w:rPr>
                          <w:i/>
                          <w:sz w:val="22"/>
                          <w:lang w:eastAsia="ko-KR"/>
                        </w:rPr>
                        <w:t xml:space="preserve">.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상기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과정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의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전체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기록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인터뷰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노트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,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추천인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확인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내용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및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취임 절차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기록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포함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>)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은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관련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된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i/>
                          <w:sz w:val="22"/>
                          <w:lang w:eastAsia="ko-KR"/>
                        </w:rPr>
                        <w:t>‘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직원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및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자원봉사자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관리자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파일</w:t>
                      </w:r>
                      <w:r>
                        <w:rPr>
                          <w:rFonts w:ascii="Malgun Gothic" w:eastAsia="Malgun Gothic" w:hAnsi="Malgun Gothic" w:cs="Malgun Gothic"/>
                          <w:i/>
                          <w:sz w:val="22"/>
                          <w:lang w:eastAsia="ko-KR"/>
                        </w:rPr>
                        <w:t>’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에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보관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되어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야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합니다</w:t>
                      </w:r>
                      <w:r w:rsidRPr="00311CD0">
                        <w:rPr>
                          <w:i/>
                          <w:sz w:val="22"/>
                          <w:lang w:eastAsia="ko-KR"/>
                        </w:rPr>
                        <w:t xml:space="preserve">. </w:t>
                      </w:r>
                    </w:p>
                    <w:p w14:paraId="23B9E88A" w14:textId="77777777" w:rsidR="001178F2" w:rsidRPr="00311CD0" w:rsidRDefault="001178F2" w:rsidP="00D6680C">
                      <w:pPr>
                        <w:jc w:val="center"/>
                        <w:rPr>
                          <w:i/>
                          <w:sz w:val="22"/>
                          <w:lang w:eastAsia="ko-K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06AF8895" w14:textId="3841D7FB" w:rsidR="004E20C5" w:rsidRPr="001178F2" w:rsidRDefault="004E20C5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sectPr w:rsidR="004E20C5" w:rsidRPr="001178F2" w:rsidSect="007A325F">
          <w:footerReference w:type="default" r:id="rId11"/>
          <w:type w:val="continuous"/>
          <w:pgSz w:w="11906" w:h="16838"/>
          <w:pgMar w:top="1134" w:right="1134" w:bottom="1134" w:left="1134" w:header="709" w:footer="851" w:gutter="0"/>
          <w:cols w:space="720"/>
        </w:sectPr>
      </w:pPr>
    </w:p>
    <w:p w14:paraId="262ADF51" w14:textId="51D6B907" w:rsidR="00D6680C" w:rsidRPr="001178F2" w:rsidRDefault="00D6680C" w:rsidP="00220B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sz w:val="12"/>
          <w:bdr w:val="none" w:sz="0" w:space="0" w:color="auto"/>
          <w:lang w:eastAsia="ko-KR"/>
        </w:rPr>
      </w:pPr>
      <w:r w:rsidRPr="001178F2">
        <w:rPr>
          <w:rFonts w:eastAsia="Malgun Gothic" w:cs="Arial"/>
          <w:sz w:val="20"/>
          <w:szCs w:val="20"/>
          <w:bdr w:val="none" w:sz="0" w:space="0" w:color="auto"/>
          <w:lang w:eastAsia="ko-KR"/>
        </w:rPr>
        <w:lastRenderedPageBreak/>
        <w:t> </w:t>
      </w:r>
    </w:p>
    <w:bookmarkStart w:id="3" w:name="_Toc23760192"/>
    <w:p w14:paraId="55C5E331" w14:textId="44C5D5B9" w:rsidR="00D6680C" w:rsidRPr="001178F2" w:rsidRDefault="00D6680C" w:rsidP="00220B7C">
      <w:pPr>
        <w:pStyle w:val="Heading1"/>
        <w:spacing w:before="0"/>
        <w:rPr>
          <w:rFonts w:ascii="Malgun Gothic" w:eastAsia="Malgun Gothic" w:hAnsi="Malgun Gothic"/>
          <w:sz w:val="34"/>
          <w:szCs w:val="34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/>
          <w:noProof/>
        </w:rPr>
        <mc:AlternateContent>
          <mc:Choice Requires="wps">
            <w:drawing>
              <wp:anchor distT="45720" distB="45720" distL="114300" distR="114300" simplePos="0" relativeHeight="251623424" behindDoc="0" locked="0" layoutInCell="1" allowOverlap="1" wp14:anchorId="03E40134" wp14:editId="4E37F9F4">
                <wp:simplePos x="0" y="0"/>
                <wp:positionH relativeFrom="column">
                  <wp:posOffset>3810</wp:posOffset>
                </wp:positionH>
                <wp:positionV relativeFrom="paragraph">
                  <wp:posOffset>3810</wp:posOffset>
                </wp:positionV>
                <wp:extent cx="1924050" cy="1295400"/>
                <wp:effectExtent l="0" t="0" r="19050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4D5944" w14:textId="325A1380" w:rsidR="001178F2" w:rsidRPr="000E71C6" w:rsidRDefault="001178F2" w:rsidP="00D6680C">
                            <w:pPr>
                              <w:rPr>
                                <w:rFonts w:ascii="Malgun Gothic" w:eastAsia="Malgun Gothic" w:hAnsi="Malgun Gothic" w:cs="Malgun Gothic"/>
                                <w:color w:val="FF0000"/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color w:val="FF0000"/>
                                <w:lang w:eastAsia="ko-KR"/>
                              </w:rPr>
                              <w:t>교회 로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40134" id="_x0000_s1028" type="#_x0000_t202" style="position:absolute;margin-left:.3pt;margin-top:.3pt;width:151.5pt;height:102pt;z-index:251623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">
                <v:textbox>
                  <w:txbxContent>
                    <w:p w14:paraId="554D5944" w14:textId="325A1380" w:rsidR="001178F2" w:rsidRPr="000E71C6" w:rsidRDefault="001178F2" w:rsidP="00D6680C">
                      <w:pPr>
                        <w:rPr>
                          <w:rFonts w:ascii="Malgun Gothic" w:eastAsia="Malgun Gothic" w:hAnsi="Malgun Gothic" w:cs="Malgun Gothic" w:hint="eastAsia"/>
                          <w:color w:val="FF0000"/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color w:val="FF0000"/>
                          <w:lang w:eastAsia="ko-KR"/>
                        </w:rPr>
                        <w:t>교회 로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178F2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13184" behindDoc="0" locked="0" layoutInCell="1" allowOverlap="1" wp14:anchorId="1DFF96F4" wp14:editId="547CDCEE">
            <wp:simplePos x="0" y="0"/>
            <wp:positionH relativeFrom="column">
              <wp:posOffset>5124</wp:posOffset>
            </wp:positionH>
            <wp:positionV relativeFrom="paragraph">
              <wp:posOffset>-1839</wp:posOffset>
            </wp:positionV>
            <wp:extent cx="1718266" cy="1218188"/>
            <wp:effectExtent l="0" t="0" r="0" b="1270"/>
            <wp:wrapSquare wrapText="bothSides"/>
            <wp:docPr id="17" name="Picture 17" descr="C:\Users\katiew\AppData\Local\Microsoft\Windows\INetCache\Content.MSO\6D6C78D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katiew\AppData\Local\Microsoft\Windows\INetCache\Content.MSO\6D6C78DC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266" cy="1218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3"/>
      <w:r w:rsidR="00715733">
        <w:rPr>
          <w:rFonts w:ascii="Malgun Gothic" w:eastAsia="Malgun Gothic" w:hAnsi="Malgun Gothic" w:cs="Malgun Gothic" w:hint="eastAsia"/>
          <w:noProof/>
          <w:lang w:eastAsia="ko-KR"/>
        </w:rPr>
        <w:t>안전 사역</w:t>
      </w:r>
      <w:r w:rsidR="000E577A" w:rsidRPr="001178F2">
        <w:rPr>
          <w:rFonts w:ascii="Malgun Gothic" w:eastAsia="Malgun Gothic" w:hAnsi="Malgun Gothic" w:hint="eastAsia"/>
          <w:noProof/>
          <w:lang w:eastAsia="ko-KR"/>
        </w:rPr>
        <w:t xml:space="preserve"> </w:t>
      </w:r>
      <w:r w:rsidR="000E577A" w:rsidRPr="001178F2">
        <w:rPr>
          <w:rFonts w:ascii="Malgun Gothic" w:eastAsia="Malgun Gothic" w:hAnsi="Malgun Gothic" w:cs="Malgun Gothic" w:hint="eastAsia"/>
          <w:noProof/>
          <w:lang w:eastAsia="ko-KR"/>
        </w:rPr>
        <w:t>심사</w:t>
      </w:r>
      <w:r w:rsidR="000E577A" w:rsidRPr="001178F2">
        <w:rPr>
          <w:rFonts w:ascii="Malgun Gothic" w:eastAsia="Malgun Gothic" w:hAnsi="Malgun Gothic" w:hint="eastAsia"/>
          <w:noProof/>
          <w:lang w:eastAsia="ko-KR"/>
        </w:rPr>
        <w:t xml:space="preserve"> </w:t>
      </w:r>
      <w:r w:rsidR="000E577A" w:rsidRPr="001178F2">
        <w:rPr>
          <w:rFonts w:ascii="Malgun Gothic" w:eastAsia="Malgun Gothic" w:hAnsi="Malgun Gothic" w:cs="Malgun Gothic" w:hint="eastAsia"/>
          <w:noProof/>
          <w:lang w:eastAsia="ko-KR"/>
        </w:rPr>
        <w:t>설문지</w:t>
      </w:r>
      <w:r w:rsidRPr="001178F2">
        <w:rPr>
          <w:rFonts w:ascii="Malgun Gothic" w:eastAsia="Malgun Gothic" w:hAnsi="Malgun Gothic"/>
          <w:sz w:val="34"/>
          <w:szCs w:val="34"/>
          <w:bdr w:val="none" w:sz="0" w:space="0" w:color="auto"/>
          <w:lang w:eastAsia="ko-KR"/>
        </w:rPr>
        <w:t xml:space="preserve"> </w:t>
      </w:r>
    </w:p>
    <w:p w14:paraId="408078B0" w14:textId="5E785878" w:rsidR="00D6680C" w:rsidRPr="001178F2" w:rsidRDefault="000E577A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hint="eastAsia"/>
          <w:bdr w:val="none" w:sz="0" w:space="0" w:color="auto"/>
          <w:lang w:eastAsia="ko-KR"/>
        </w:rPr>
        <w:t>18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세</w:t>
      </w:r>
      <w:r w:rsidRPr="001178F2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미만</w:t>
      </w:r>
      <w:r w:rsidR="005E0B2D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으로</w:t>
      </w:r>
      <w:r w:rsidRPr="001178F2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자원봉사자</w:t>
      </w:r>
      <w:r w:rsidRPr="001178F2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또는</w:t>
      </w:r>
      <w:r w:rsidRPr="001178F2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주니어</w:t>
      </w:r>
      <w:r w:rsidRPr="001178F2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자원봉사자</w:t>
      </w:r>
      <w:r w:rsidRPr="001178F2">
        <w:rPr>
          <w:rFonts w:ascii="Malgun Gothic" w:eastAsia="Malgun Gothic" w:hAnsi="Malgun Gothic" w:hint="eastAsia"/>
          <w:bdr w:val="none" w:sz="0" w:space="0" w:color="auto"/>
          <w:lang w:eastAsia="ko-KR"/>
        </w:rPr>
        <w:t>/</w:t>
      </w:r>
      <w:r w:rsidR="005E0B2D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주니어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도우미로</w:t>
      </w:r>
      <w:r w:rsidRPr="001178F2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활동하는</w:t>
      </w:r>
      <w:r w:rsidRPr="001178F2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모든</w:t>
      </w:r>
      <w:r w:rsidRPr="001178F2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사람</w:t>
      </w:r>
      <w:r w:rsidR="001178F2"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용</w:t>
      </w:r>
      <w:r w:rsidR="00D6680C" w:rsidRPr="001178F2">
        <w:rPr>
          <w:rFonts w:ascii="Malgun Gothic" w:eastAsia="Malgun Gothic" w:hAnsi="Malgun Gothic"/>
          <w:bdr w:val="none" w:sz="0" w:space="0" w:color="auto"/>
          <w:lang w:eastAsia="ko-KR"/>
        </w:rPr>
        <w:t> </w:t>
      </w:r>
    </w:p>
    <w:p w14:paraId="1BA2CE42" w14:textId="40FB97C0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/>
          <w:bdr w:val="none" w:sz="0" w:space="0" w:color="auto"/>
          <w:lang w:eastAsia="ko-KR"/>
        </w:rPr>
        <w:t> </w:t>
      </w:r>
      <w:r w:rsidR="000E577A"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참고</w:t>
      </w:r>
      <w:r w:rsidR="000E577A"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: </w:t>
      </w:r>
      <w:r w:rsidR="000E577A"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이</w:t>
      </w:r>
      <w:r w:rsidR="000E577A"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="000E577A"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문서는</w:t>
      </w:r>
      <w:r w:rsidR="000E577A"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="000E71C6" w:rsidRPr="001178F2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 xml:space="preserve">제한된 </w:t>
      </w:r>
      <w:r w:rsidR="000E577A"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사람</w:t>
      </w:r>
      <w:r w:rsidR="000E71C6"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에게만 접근이 허용된 기밀 보관 문서이다.</w:t>
      </w:r>
    </w:p>
    <w:p w14:paraId="4FCF770B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</w:p>
    <w:p w14:paraId="6516BC42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</w:p>
    <w:p w14:paraId="344112F5" w14:textId="21B0EE8A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개인 정보</w:t>
      </w:r>
      <w:r w:rsidR="00D6680C" w:rsidRPr="001178F2">
        <w:rPr>
          <w:rFonts w:ascii="Malgun Gothic" w:eastAsia="Malgun Gothic" w:hAnsi="Malgun Gothic" w:cs="ArialRoundedMTW04-Regular"/>
          <w:bdr w:val="none" w:sz="0" w:space="0" w:color="auto"/>
          <w:lang w:eastAsia="ko-KR"/>
        </w:rPr>
        <w:t> </w:t>
      </w:r>
    </w:p>
    <w:p w14:paraId="3F8118D2" w14:textId="06981D59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성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 ...............................................................................................................................</w:t>
      </w:r>
    </w:p>
    <w:p w14:paraId="56A205A2" w14:textId="62CDA11B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이름</w:t>
      </w:r>
      <w:r w:rsidR="00715733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:</w:t>
      </w:r>
      <w:r w:rsidR="00715733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 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....................................................................................................</w:t>
      </w:r>
    </w:p>
    <w:p w14:paraId="20BEED6C" w14:textId="10F2A547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color w:val="231F20"/>
          <w:bdr w:val="none" w:sz="0" w:space="0" w:color="auto"/>
          <w:lang w:eastAsia="ko-KR"/>
        </w:rPr>
        <w:t>이전</w:t>
      </w:r>
      <w:r w:rsidRPr="001178F2">
        <w:rPr>
          <w:rFonts w:ascii="Malgun Gothic" w:eastAsia="Malgun Gothic" w:hAnsi="Malgun Gothic" w:cs="Arial" w:hint="eastAsia"/>
          <w:color w:val="231F20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color w:val="231F20"/>
          <w:bdr w:val="none" w:sz="0" w:space="0" w:color="auto"/>
          <w:lang w:eastAsia="ko-KR"/>
        </w:rPr>
        <w:t>이름</w:t>
      </w:r>
      <w:r w:rsidRPr="001178F2">
        <w:rPr>
          <w:rFonts w:ascii="Malgun Gothic" w:eastAsia="Malgun Gothic" w:hAnsi="Malgun Gothic" w:cs="Arial" w:hint="eastAsia"/>
          <w:color w:val="231F20"/>
          <w:bdr w:val="none" w:sz="0" w:space="0" w:color="auto"/>
          <w:lang w:eastAsia="ko-KR"/>
        </w:rPr>
        <w:t>(</w:t>
      </w:r>
      <w:r w:rsidRPr="001178F2">
        <w:rPr>
          <w:rFonts w:ascii="Malgun Gothic" w:eastAsia="Malgun Gothic" w:hAnsi="Malgun Gothic" w:cs="Malgun Gothic" w:hint="eastAsia"/>
          <w:color w:val="231F20"/>
          <w:bdr w:val="none" w:sz="0" w:space="0" w:color="auto"/>
          <w:lang w:eastAsia="ko-KR"/>
        </w:rPr>
        <w:t>해당되는</w:t>
      </w:r>
      <w:r w:rsidRPr="001178F2">
        <w:rPr>
          <w:rFonts w:ascii="Malgun Gothic" w:eastAsia="Malgun Gothic" w:hAnsi="Malgun Gothic" w:cs="Arial" w:hint="eastAsia"/>
          <w:color w:val="231F20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color w:val="231F20"/>
          <w:bdr w:val="none" w:sz="0" w:space="0" w:color="auto"/>
          <w:lang w:eastAsia="ko-KR"/>
        </w:rPr>
        <w:t>경우</w:t>
      </w:r>
      <w:r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)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 ..............................................................................................</w:t>
      </w:r>
    </w:p>
    <w:p w14:paraId="57A70C58" w14:textId="20BE461E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생년월일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 ........./............/..............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ab/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ab/>
      </w: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남성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/</w:t>
      </w: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여성</w:t>
      </w:r>
      <w:r w:rsidR="00022EA6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bdr w:val="none" w:sz="0" w:space="0" w:color="auto"/>
          <w:lang w:eastAsia="ko-KR"/>
        </w:rPr>
        <w:t> 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........................</w:t>
      </w:r>
    </w:p>
    <w:p w14:paraId="3E916A14" w14:textId="186B2EB7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전화번호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 ...................................................... .........................................................................</w:t>
      </w:r>
    </w:p>
    <w:p w14:paraId="6B9F607F" w14:textId="199BC340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주소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 ................................................................................................................................</w:t>
      </w:r>
    </w:p>
    <w:p w14:paraId="5C45E32B" w14:textId="5B5F3750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이메일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color w:val="231F20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 ...........................................................................................................................</w:t>
      </w:r>
      <w:r w:rsidR="00D6680C" w:rsidRPr="001178F2">
        <w:rPr>
          <w:rFonts w:ascii="Malgun Gothic" w:eastAsia="Malgun Gothic" w:hAnsi="Malgun Gothic" w:cs="Arial"/>
          <w:bdr w:val="none" w:sz="0" w:space="0" w:color="auto"/>
          <w:lang w:eastAsia="ko-KR"/>
        </w:rPr>
        <w:t>.........</w:t>
      </w:r>
    </w:p>
    <w:p w14:paraId="0028CC5B" w14:textId="7EA09106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우리가</w:t>
      </w:r>
      <w:r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알아야</w:t>
      </w:r>
      <w:r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할</w:t>
      </w:r>
      <w:r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건강</w:t>
      </w:r>
      <w:r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상태가</w:t>
      </w:r>
      <w:r w:rsidRPr="001178F2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있나요</w:t>
      </w:r>
      <w:r w:rsidR="00D6680C" w:rsidRPr="001178F2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? 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.................... ...............................................................................................</w:t>
      </w:r>
      <w:r w:rsidR="00D6680C" w:rsidRPr="001178F2">
        <w:rPr>
          <w:rFonts w:ascii="Malgun Gothic" w:eastAsia="Malgun Gothic" w:hAnsi="Malgun Gothic" w:cs="Arial"/>
          <w:bdr w:val="none" w:sz="0" w:space="0" w:color="auto"/>
          <w:lang w:eastAsia="ko-KR"/>
        </w:rPr>
        <w:t>.........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......................................................................................................</w:t>
      </w:r>
      <w:r w:rsidR="00D6680C" w:rsidRPr="001178F2">
        <w:rPr>
          <w:rFonts w:ascii="Malgun Gothic" w:eastAsia="Malgun Gothic" w:hAnsi="Malgun Gothic" w:cs="Arial"/>
          <w:bdr w:val="none" w:sz="0" w:space="0" w:color="auto"/>
          <w:lang w:eastAsia="ko-KR"/>
        </w:rPr>
        <w:t>.........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</w:t>
      </w:r>
      <w:r w:rsidR="00D6680C" w:rsidRPr="001178F2">
        <w:rPr>
          <w:rFonts w:ascii="Malgun Gothic" w:eastAsia="Malgun Gothic" w:hAnsi="Malgun Gothic" w:cs="Arial"/>
          <w:bdr w:val="none" w:sz="0" w:space="0" w:color="auto"/>
          <w:lang w:eastAsia="ko-KR"/>
        </w:rPr>
        <w:t>.........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</w:t>
      </w:r>
      <w:r w:rsidR="00D6680C" w:rsidRPr="001178F2">
        <w:rPr>
          <w:rFonts w:ascii="Malgun Gothic" w:eastAsia="Malgun Gothic" w:hAnsi="Malgun Gothic" w:cs="Arial"/>
          <w:bdr w:val="none" w:sz="0" w:space="0" w:color="auto"/>
          <w:lang w:eastAsia="ko-KR"/>
        </w:rPr>
        <w:t>.</w:t>
      </w:r>
    </w:p>
    <w:p w14:paraId="38346978" w14:textId="558444FC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최소 한 명의 부모</w:t>
      </w:r>
      <w:r w:rsidRPr="001178F2">
        <w:rPr>
          <w:rFonts w:ascii="Malgun Gothic" w:eastAsia="Malgun Gothic" w:hAnsi="Malgun Gothic" w:cs="Batang"/>
          <w:color w:val="231F20"/>
          <w:bdr w:val="none" w:sz="0" w:space="0" w:color="auto"/>
          <w:lang w:eastAsia="ko-KR"/>
        </w:rPr>
        <w:t>/</w:t>
      </w: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보호자의 이름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color w:val="231F20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 </w:t>
      </w:r>
      <w:r w:rsidR="00D6680C" w:rsidRPr="001178F2">
        <w:rPr>
          <w:rFonts w:ascii="Malgun Gothic" w:eastAsia="Malgun Gothic" w:hAnsi="Malgun Gothic" w:cs="ArialRoundedMTW04-Regular"/>
          <w:color w:val="231F20"/>
          <w:bdr w:val="none" w:sz="0" w:space="0" w:color="auto"/>
          <w:lang w:eastAsia="ko-KR"/>
        </w:rPr>
        <w:t>………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.............................................................</w:t>
      </w:r>
      <w:r w:rsidR="00D6680C" w:rsidRPr="001178F2">
        <w:rPr>
          <w:rFonts w:ascii="Malgun Gothic" w:eastAsia="Malgun Gothic" w:hAnsi="Malgun Gothic" w:cs="Arial"/>
          <w:bdr w:val="none" w:sz="0" w:space="0" w:color="auto"/>
          <w:lang w:eastAsia="ko-KR"/>
        </w:rPr>
        <w:t>.........</w:t>
      </w:r>
    </w:p>
    <w:p w14:paraId="4DBEF317" w14:textId="4FBC0E57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color w:val="231F20"/>
          <w:bdr w:val="none" w:sz="0" w:space="0" w:color="auto"/>
          <w:lang w:eastAsia="ko-KR"/>
        </w:rPr>
        <w:t>부모/보호자의 연락처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color w:val="231F20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color w:val="231F20"/>
          <w:bdr w:val="none" w:sz="0" w:space="0" w:color="auto"/>
          <w:lang w:eastAsia="ko-KR"/>
        </w:rPr>
        <w:t xml:space="preserve"> .....................................................................................</w:t>
      </w:r>
    </w:p>
    <w:p w14:paraId="3180A10F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</w:pPr>
    </w:p>
    <w:p w14:paraId="3244B02F" w14:textId="77777777" w:rsidR="001400F9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Cs/>
          <w:sz w:val="22"/>
          <w:szCs w:val="22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다음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질문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각각에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대해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"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예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"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또는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"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아니오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>"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에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동그라미를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치십시오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>.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다음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질문에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"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예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>"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라고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대답할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경우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,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별도의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페이지에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자세한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내용을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기재하거나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담임목사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또는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교회에서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동등한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지도자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역할을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맡고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있는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사람과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Cs/>
          <w:sz w:val="22"/>
          <w:szCs w:val="22"/>
          <w:bdr w:val="none" w:sz="0" w:space="0" w:color="auto"/>
          <w:lang w:eastAsia="ko-KR"/>
        </w:rPr>
        <w:t>상의하십시오</w:t>
      </w:r>
      <w:r w:rsidRPr="001178F2">
        <w:rPr>
          <w:rFonts w:ascii="Malgun Gothic" w:eastAsia="Malgun Gothic" w:hAnsi="Malgun Gothic" w:cs="Arial" w:hint="eastAsia"/>
          <w:bCs/>
          <w:sz w:val="22"/>
          <w:szCs w:val="22"/>
          <w:bdr w:val="none" w:sz="0" w:space="0" w:color="auto"/>
          <w:lang w:eastAsia="ko-KR"/>
        </w:rPr>
        <w:t xml:space="preserve">. </w:t>
      </w:r>
    </w:p>
    <w:p w14:paraId="614E3BA1" w14:textId="77777777" w:rsidR="001400F9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Cs/>
          <w:sz w:val="22"/>
          <w:szCs w:val="22"/>
          <w:bdr w:val="none" w:sz="0" w:space="0" w:color="auto"/>
          <w:lang w:eastAsia="ko-KR"/>
        </w:rPr>
      </w:pPr>
    </w:p>
    <w:p w14:paraId="2EAF7EE9" w14:textId="27FAFDF6" w:rsidR="00D6680C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Arial"/>
          <w:b/>
          <w:sz w:val="22"/>
          <w:szCs w:val="22"/>
          <w:bdr w:val="none" w:sz="0" w:space="0" w:color="auto"/>
          <w:lang w:eastAsia="ko-KR"/>
        </w:rPr>
        <w:t>“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예</w:t>
      </w:r>
      <w:r w:rsidRPr="001178F2">
        <w:rPr>
          <w:rFonts w:ascii="Malgun Gothic" w:eastAsia="Malgun Gothic" w:hAnsi="Malgun Gothic" w:cs="Arial"/>
          <w:b/>
          <w:sz w:val="22"/>
          <w:szCs w:val="22"/>
          <w:bdr w:val="none" w:sz="0" w:space="0" w:color="auto"/>
          <w:lang w:eastAsia="ko-KR"/>
        </w:rPr>
        <w:t>”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라고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대답해도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지원자가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선택에서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자동으로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제외되는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것은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아닙니다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</w:t>
      </w:r>
    </w:p>
    <w:p w14:paraId="62ED92CB" w14:textId="5D4A9036" w:rsidR="001400F9" w:rsidRPr="001178F2" w:rsidRDefault="001400F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/>
          <w:sz w:val="22"/>
          <w:szCs w:val="22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만약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당신이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어떤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잠재적인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범죄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행위를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="000E71C6"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저질렀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다면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,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교회는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경찰이나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다른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관련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정부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당국에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이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정보를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보고해야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할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수도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있다는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것을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알립니다.</w:t>
      </w:r>
    </w:p>
    <w:p w14:paraId="2D5F4BFD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</w:p>
    <w:tbl>
      <w:tblPr>
        <w:tblW w:w="0" w:type="auto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62"/>
        <w:gridCol w:w="8"/>
        <w:gridCol w:w="1402"/>
        <w:gridCol w:w="8"/>
      </w:tblGrid>
      <w:tr w:rsidR="00D6680C" w:rsidRPr="001178F2" w14:paraId="75C8A80A" w14:textId="77777777" w:rsidTr="00EA04FE">
        <w:tc>
          <w:tcPr>
            <w:tcW w:w="80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703CA547" w14:textId="6AA465AF" w:rsidR="00D6680C" w:rsidRPr="001178F2" w:rsidRDefault="00620BCD" w:rsidP="00620BCD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lastRenderedPageBreak/>
              <w:t>형사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범죄로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기소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또는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유죄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판결을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받은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적이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있습니까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val="en-AU" w:eastAsia="ko-KR"/>
              </w:rPr>
              <w:t>?</w:t>
            </w:r>
            <w:r w:rsidR="00D6680C" w:rsidRPr="001178F2"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  <w:t> </w:t>
            </w: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19D9777" w14:textId="39E48A93" w:rsidR="00D6680C" w:rsidRPr="001178F2" w:rsidRDefault="00620BC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2BB79CC6" w14:textId="77777777" w:rsidTr="00EA04FE">
        <w:tc>
          <w:tcPr>
            <w:tcW w:w="80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9ABB36D" w14:textId="4605C1E4" w:rsidR="00D6680C" w:rsidRPr="001178F2" w:rsidRDefault="005E0B2D" w:rsidP="005E0B2D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</w:pPr>
            <w:r w:rsidRPr="005E0B2D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알코올 남용 또는 약물 남용 이력이 있습니까? (처방 받아 구매한 약물, 처방전 없어도 살 수 있는 약물, 유흥을 위한 또는 불법 약물 포함)? </w:t>
            </w: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B0F0ECD" w14:textId="536C37B3" w:rsidR="00D6680C" w:rsidRPr="001178F2" w:rsidRDefault="00620BC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2A49C5F0" w14:textId="77777777" w:rsidTr="00EA04FE">
        <w:trPr>
          <w:gridAfter w:val="1"/>
          <w:wAfter w:w="8" w:type="dxa"/>
        </w:trPr>
        <w:tc>
          <w:tcPr>
            <w:tcW w:w="80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E062AA7" w14:textId="0ADBE63B" w:rsidR="00D6680C" w:rsidRPr="001178F2" w:rsidRDefault="00000AD8" w:rsidP="001C0A31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</w:pP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아동학대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,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신체적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학대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또는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성적인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위법행위에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대해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당신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을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상대로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제기된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어떤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주장</w:t>
            </w:r>
            <w:r w:rsidR="000E71C6" w:rsidRPr="001178F2">
              <w:rPr>
                <w:rFonts w:ascii="Malgun Gothic" w:eastAsia="Malgun Gothic" w:hAnsi="Malgun Gothic" w:cs="Malgun Gothic" w:hint="eastAsia"/>
                <w:sz w:val="22"/>
                <w:szCs w:val="22"/>
                <w:bdr w:val="none" w:sz="0" w:space="0" w:color="auto"/>
                <w:lang w:eastAsia="ko-KR"/>
              </w:rPr>
              <w:t>에 대해 알고 있는 바가</w:t>
            </w:r>
            <w:r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 xml:space="preserve"> </w:t>
            </w:r>
            <w:r w:rsidR="000E71C6" w:rsidRPr="001178F2">
              <w:rPr>
                <w:rFonts w:ascii="Malgun Gothic" w:eastAsia="Malgun Gothic" w:hAnsi="Malgun Gothic" w:hint="eastAsia"/>
                <w:sz w:val="22"/>
                <w:szCs w:val="22"/>
                <w:bdr w:val="none" w:sz="0" w:space="0" w:color="auto"/>
                <w:lang w:eastAsia="ko-KR"/>
              </w:rPr>
              <w:t>있습니까</w:t>
            </w:r>
            <w:r w:rsidR="00D6680C" w:rsidRPr="001178F2">
              <w:rPr>
                <w:rFonts w:ascii="Malgun Gothic" w:eastAsia="Malgun Gothic" w:hAnsi="Malgun Gothic"/>
                <w:sz w:val="22"/>
                <w:szCs w:val="22"/>
                <w:bdr w:val="none" w:sz="0" w:space="0" w:color="auto"/>
                <w:lang w:val="en-AU" w:eastAsia="ko-KR"/>
              </w:rPr>
              <w:t>? </w:t>
            </w: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D9F1087" w14:textId="4AFC5273" w:rsidR="00D6680C" w:rsidRPr="001178F2" w:rsidRDefault="00620BC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네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/ </w:t>
            </w: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아니오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</w:tbl>
    <w:p w14:paraId="6B3B592F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en-AU"/>
        </w:rPr>
      </w:pPr>
      <w:r w:rsidRPr="001178F2">
        <w:rPr>
          <w:rFonts w:ascii="Malgun Gothic" w:eastAsia="Malgun Gothic" w:hAnsi="Malgun Gothic"/>
          <w:bdr w:val="none" w:sz="0" w:space="0" w:color="auto"/>
          <w:lang w:eastAsia="en-AU"/>
        </w:rPr>
        <w:t> </w:t>
      </w:r>
    </w:p>
    <w:p w14:paraId="5ED94779" w14:textId="77777777" w:rsidR="00D6680C" w:rsidRPr="001178F2" w:rsidRDefault="00D6680C" w:rsidP="00D6680C">
      <w:pPr>
        <w:rPr>
          <w:rFonts w:ascii="Malgun Gothic" w:eastAsia="Malgun Gothic" w:hAnsi="Malgun Gothic"/>
          <w:bdr w:val="none" w:sz="0" w:space="0" w:color="auto"/>
          <w:lang w:eastAsia="en-AU"/>
        </w:rPr>
      </w:pPr>
      <w:r w:rsidRPr="001178F2">
        <w:rPr>
          <w:rFonts w:ascii="Malgun Gothic" w:eastAsia="Malgun Gothic" w:hAnsi="Malgun Gothic"/>
          <w:bdr w:val="none" w:sz="0" w:space="0" w:color="auto"/>
          <w:lang w:eastAsia="en-AU"/>
        </w:rPr>
        <w:br w:type="page"/>
      </w:r>
    </w:p>
    <w:p w14:paraId="6AD775DF" w14:textId="77777777" w:rsidR="00F414DE" w:rsidRPr="001178F2" w:rsidRDefault="00F414DE" w:rsidP="00F414D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b/>
          <w:bdr w:val="none" w:sz="0" w:space="0" w:color="auto"/>
          <w:lang w:eastAsia="ko-KR"/>
        </w:rPr>
        <w:lastRenderedPageBreak/>
        <w:t>지난</w:t>
      </w:r>
      <w:r w:rsidRPr="001178F2">
        <w:rPr>
          <w:rFonts w:ascii="Malgun Gothic" w:eastAsia="Malgun Gothic" w:hAnsi="Malgun Gothic" w:cs="Arial" w:hint="eastAsia"/>
          <w:b/>
          <w:bdr w:val="none" w:sz="0" w:space="0" w:color="auto"/>
          <w:lang w:eastAsia="ko-KR"/>
        </w:rPr>
        <w:t xml:space="preserve"> 3</w:t>
      </w:r>
      <w:r w:rsidRPr="001178F2">
        <w:rPr>
          <w:rFonts w:ascii="Malgun Gothic" w:eastAsia="Malgun Gothic" w:hAnsi="Malgun Gothic" w:cs="Malgun Gothic" w:hint="eastAsia"/>
          <w:b/>
          <w:bdr w:val="none" w:sz="0" w:space="0" w:color="auto"/>
          <w:lang w:eastAsia="ko-KR"/>
        </w:rPr>
        <w:t>년간</w:t>
      </w:r>
      <w:r w:rsidRPr="001178F2">
        <w:rPr>
          <w:rFonts w:ascii="Malgun Gothic" w:eastAsia="Malgun Gothic" w:hAnsi="Malgun Gothic" w:cs="Arial" w:hint="eastAsia"/>
          <w:b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bdr w:val="none" w:sz="0" w:space="0" w:color="auto"/>
          <w:lang w:eastAsia="ko-KR"/>
        </w:rPr>
        <w:t>정기적으로</w:t>
      </w:r>
      <w:r w:rsidRPr="001178F2">
        <w:rPr>
          <w:rFonts w:ascii="Malgun Gothic" w:eastAsia="Malgun Gothic" w:hAnsi="Malgun Gothic" w:cs="Arial" w:hint="eastAsia"/>
          <w:b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bdr w:val="none" w:sz="0" w:space="0" w:color="auto"/>
          <w:lang w:eastAsia="ko-KR"/>
        </w:rPr>
        <w:t>참석한</w:t>
      </w:r>
      <w:r w:rsidRPr="001178F2">
        <w:rPr>
          <w:rFonts w:ascii="Malgun Gothic" w:eastAsia="Malgun Gothic" w:hAnsi="Malgun Gothic" w:cs="Arial" w:hint="eastAsia"/>
          <w:b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bdr w:val="none" w:sz="0" w:space="0" w:color="auto"/>
          <w:lang w:eastAsia="ko-KR"/>
        </w:rPr>
        <w:t>교회</w:t>
      </w:r>
    </w:p>
    <w:p w14:paraId="6D83A5CF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en-AU"/>
        </w:rPr>
      </w:pPr>
      <w:r w:rsidRPr="001178F2">
        <w:rPr>
          <w:rFonts w:eastAsia="Malgun Gothic" w:cs="Arial"/>
          <w:sz w:val="22"/>
          <w:szCs w:val="22"/>
          <w:bdr w:val="none" w:sz="0" w:space="0" w:color="auto"/>
          <w:lang w:eastAsia="en-AU"/>
        </w:rPr>
        <w:t> </w:t>
      </w:r>
      <w:r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en-AU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D6680C" w:rsidRPr="001178F2" w14:paraId="1D4920C7" w14:textId="77777777" w:rsidTr="00EA04FE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E7CE1DE" w14:textId="1A2BFE0F" w:rsidR="00D6680C" w:rsidRPr="001178F2" w:rsidRDefault="00F414DE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bdr w:val="none" w:sz="0" w:space="0" w:color="auto"/>
                <w:lang w:eastAsia="ko-KR"/>
              </w:rPr>
              <w:t>교회이름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F2029A" w14:textId="23B92D85" w:rsidR="00D6680C" w:rsidRPr="001178F2" w:rsidRDefault="00F414DE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bdr w:val="none" w:sz="0" w:space="0" w:color="auto"/>
                <w:lang w:eastAsia="ko-KR"/>
              </w:rPr>
              <w:t>지역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5A98A7" w14:textId="041307C1" w:rsidR="00D6680C" w:rsidRPr="001178F2" w:rsidRDefault="00F414DE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시기(월/년</w:t>
            </w:r>
            <w:r w:rsidR="00D6680C"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>)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9EF5D0" w14:textId="302A7C14" w:rsidR="00D6680C" w:rsidRPr="001178F2" w:rsidRDefault="00F414DE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ascii="Malgun Gothic" w:eastAsia="Malgun Gothic" w:hAnsi="Malgun Gothic" w:cs="Batang" w:hint="eastAsia"/>
                <w:sz w:val="22"/>
                <w:szCs w:val="22"/>
                <w:bdr w:val="none" w:sz="0" w:space="0" w:color="auto"/>
                <w:lang w:eastAsia="ko-KR"/>
              </w:rPr>
              <w:t>맡았던 직책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  <w:r w:rsidRPr="001178F2"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  <w:t xml:space="preserve"> </w:t>
            </w:r>
            <w:r w:rsidR="00D6680C"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="00D6680C"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2EE95CCC" w14:textId="77777777" w:rsidTr="00EA04FE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197B41A5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8921821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7B484E1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335A6BE1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2948DECC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99D194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A01F2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F958F5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6AA1D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1178F2">
              <w:rPr>
                <w:rFonts w:eastAsia="Malgun Gothic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1178F2">
              <w:rPr>
                <w:rFonts w:ascii="Malgun Gothic" w:eastAsia="Malgun Gothic" w:hAnsi="Malgun Gothic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1178F2" w14:paraId="1DD7D6B8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7FDCA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02BBD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AC727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706AB" w14:textId="77777777" w:rsidR="00D6680C" w:rsidRPr="001178F2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Malgun Gothic" w:eastAsia="Malgun Gothic" w:hAnsi="Malgun Gothic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</w:tr>
    </w:tbl>
    <w:p w14:paraId="7C550969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en-AU"/>
        </w:rPr>
      </w:pPr>
      <w:r w:rsidRPr="001178F2">
        <w:rPr>
          <w:rFonts w:eastAsia="Malgun Gothic" w:cs="Arial"/>
          <w:sz w:val="22"/>
          <w:szCs w:val="22"/>
          <w:bdr w:val="none" w:sz="0" w:space="0" w:color="auto"/>
          <w:lang w:eastAsia="en-AU"/>
        </w:rPr>
        <w:t> </w:t>
      </w:r>
    </w:p>
    <w:p w14:paraId="655706AA" w14:textId="28884148" w:rsidR="00D6680C" w:rsidRPr="001178F2" w:rsidRDefault="00F414DE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en-AU"/>
        </w:rPr>
      </w:pPr>
      <w:r w:rsidRPr="001178F2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추천인</w:t>
      </w:r>
      <w:r w:rsidR="00D6680C" w:rsidRPr="001178F2">
        <w:rPr>
          <w:rFonts w:ascii="Malgun Gothic" w:eastAsia="Malgun Gothic" w:hAnsi="Malgun Gothic" w:cs="Arial"/>
          <w:bdr w:val="none" w:sz="0" w:space="0" w:color="auto"/>
          <w:lang w:eastAsia="en-AU"/>
        </w:rPr>
        <w:t> </w:t>
      </w:r>
    </w:p>
    <w:p w14:paraId="56A79BF8" w14:textId="25CDE4AB" w:rsidR="00D6680C" w:rsidRPr="001178F2" w:rsidRDefault="00F414DE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18세</w:t>
      </w:r>
      <w:r w:rsidR="005E0B2D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를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</w:t>
      </w:r>
      <w:r w:rsidR="005E0B2D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초과하는 사람으로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당신의 성</w:t>
      </w:r>
      <w:r w:rsidR="005E0B2D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품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과 성직 적합성에 대해 구두로 보고할 수 있는 두 명의 추천인의 세부 사항을 제공해 주십시오.</w:t>
      </w:r>
      <w:r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추천인은 교회의 성도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일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수</w:t>
      </w:r>
      <w:r w:rsidR="005E0B2D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도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있습니다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</w:t>
      </w:r>
    </w:p>
    <w:p w14:paraId="77176EBA" w14:textId="77503FFC" w:rsidR="00D6680C" w:rsidRPr="001178F2" w:rsidRDefault="00BB057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b/>
          <w:bCs/>
          <w:sz w:val="22"/>
          <w:szCs w:val="22"/>
          <w:bdr w:val="none" w:sz="0" w:space="0" w:color="auto"/>
          <w:lang w:eastAsia="ko-KR"/>
        </w:rPr>
        <w:t>추천인</w:t>
      </w:r>
      <w:r w:rsidR="00D6680C" w:rsidRPr="001178F2">
        <w:rPr>
          <w:rFonts w:ascii="Malgun Gothic" w:eastAsia="Malgun Gothic" w:hAnsi="Malgun Gothic" w:cs="Arial"/>
          <w:b/>
          <w:bCs/>
          <w:sz w:val="22"/>
          <w:szCs w:val="22"/>
          <w:bdr w:val="none" w:sz="0" w:space="0" w:color="auto"/>
          <w:lang w:eastAsia="ko-KR"/>
        </w:rPr>
        <w:t xml:space="preserve"> 1</w:t>
      </w:r>
      <w:r w:rsidR="00D6680C" w:rsidRPr="001178F2">
        <w:rPr>
          <w:rFonts w:eastAsia="Malgun Gothic" w:cs="Arial"/>
          <w:b/>
          <w:bCs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 </w:t>
      </w:r>
    </w:p>
    <w:p w14:paraId="58FFDC84" w14:textId="799F7902" w:rsidR="00D6680C" w:rsidRPr="001178F2" w:rsidRDefault="00BB057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이름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 ..............................................................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전화번호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.........................................................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6ABB9309" w14:textId="00EB8CAB" w:rsidR="00D6680C" w:rsidRPr="001178F2" w:rsidRDefault="00BB057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b/>
          <w:bCs/>
          <w:sz w:val="22"/>
          <w:szCs w:val="22"/>
          <w:bdr w:val="none" w:sz="0" w:space="0" w:color="auto"/>
          <w:lang w:eastAsia="ko-KR"/>
        </w:rPr>
        <w:t>추천인</w:t>
      </w:r>
      <w:r w:rsidR="00D6680C" w:rsidRPr="001178F2">
        <w:rPr>
          <w:rFonts w:ascii="Malgun Gothic" w:eastAsia="Malgun Gothic" w:hAnsi="Malgun Gothic" w:cs="Arial"/>
          <w:b/>
          <w:bCs/>
          <w:sz w:val="22"/>
          <w:szCs w:val="22"/>
          <w:bdr w:val="none" w:sz="0" w:space="0" w:color="auto"/>
          <w:lang w:eastAsia="ko-KR"/>
        </w:rPr>
        <w:t xml:space="preserve"> 2</w:t>
      </w:r>
      <w:r w:rsidR="00D6680C" w:rsidRPr="001178F2">
        <w:rPr>
          <w:rFonts w:eastAsia="Malgun Gothic" w:cs="Arial"/>
          <w:b/>
          <w:bCs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 </w:t>
      </w:r>
    </w:p>
    <w:p w14:paraId="3904AD5E" w14:textId="6B10ABE6" w:rsidR="00D6680C" w:rsidRPr="001178F2" w:rsidRDefault="00BB0579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이름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 ..............................................................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전화번호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.........................................................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037BB49C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5872BB59" w14:textId="77777777" w:rsidR="00836023" w:rsidRPr="001178F2" w:rsidRDefault="00836023" w:rsidP="008360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정보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보유</w:t>
      </w:r>
      <w:r w:rsidRPr="001178F2">
        <w:rPr>
          <w:rFonts w:ascii="Malgun Gothic" w:eastAsia="Malgun Gothic" w:hAnsi="Malgun Gothic" w:cs="Arial" w:hint="eastAsia"/>
          <w:b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b/>
          <w:sz w:val="22"/>
          <w:szCs w:val="22"/>
          <w:bdr w:val="none" w:sz="0" w:space="0" w:color="auto"/>
          <w:lang w:eastAsia="ko-KR"/>
        </w:rPr>
        <w:t>동의</w:t>
      </w:r>
      <w:r w:rsidRPr="001178F2">
        <w:rPr>
          <w:rFonts w:eastAsia="Malgun Gothic" w:cs="Arial"/>
          <w:b/>
          <w:sz w:val="22"/>
          <w:szCs w:val="22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RoundedMTW04-Regular"/>
          <w:b/>
          <w:sz w:val="22"/>
          <w:szCs w:val="22"/>
          <w:bdr w:val="none" w:sz="0" w:space="0" w:color="auto"/>
          <w:lang w:eastAsia="ko-KR"/>
        </w:rPr>
        <w:t> </w:t>
      </w:r>
    </w:p>
    <w:p w14:paraId="305AA242" w14:textId="676B6F2E" w:rsidR="00D6680C" w:rsidRPr="001178F2" w:rsidRDefault="00836023" w:rsidP="008360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나는</w:t>
      </w:r>
      <w:r w:rsidR="000E71C6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신청서</w:t>
      </w:r>
      <w:r w:rsidR="000E71C6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의 모든 내용이 교회에 보관되는 것에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동의합니다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.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정보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기밀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파일에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보관되며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선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목적으로만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사용될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것</w:t>
      </w:r>
      <w:r w:rsidR="000E71C6"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이라는 것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알고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있습니다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200F9964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eastAsia="Malgun Gothic" w:cs="Arial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RoundedMTW04-Regular"/>
          <w:bdr w:val="none" w:sz="0" w:space="0" w:color="auto"/>
          <w:lang w:eastAsia="ko-KR"/>
        </w:rPr>
        <w:t> </w:t>
      </w:r>
    </w:p>
    <w:p w14:paraId="68393738" w14:textId="77777777" w:rsidR="00836023" w:rsidRPr="001178F2" w:rsidRDefault="00836023" w:rsidP="008360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b/>
          <w:bCs/>
          <w:sz w:val="22"/>
          <w:szCs w:val="22"/>
          <w:bdr w:val="none" w:sz="0" w:space="0" w:color="auto"/>
          <w:lang w:eastAsia="ko-KR"/>
        </w:rPr>
        <w:t>서약</w:t>
      </w:r>
      <w:r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6ADDBCAC" w14:textId="76085940" w:rsidR="00D6680C" w:rsidRPr="001178F2" w:rsidRDefault="00836023" w:rsidP="008360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나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.................................................................................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는,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진심으로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다음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선언합니다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7841EA59" w14:textId="79B05142" w:rsidR="007F4800" w:rsidRPr="001178F2" w:rsidRDefault="007F4800" w:rsidP="007F4800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신청서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에서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제공한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정보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사실이며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내</w:t>
      </w:r>
      <w:r w:rsidR="000E71C6"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가 알고 있는 바와 믿고 있는 바에 따라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정확</w:t>
      </w:r>
      <w:r w:rsidR="000E71C6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한 내용</w:t>
      </w:r>
      <w:r w:rsidR="004737D4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입니다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.</w:t>
      </w:r>
      <w:r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13C85B9C" w14:textId="31EC3E5D" w:rsidR="007F4800" w:rsidRPr="001178F2" w:rsidRDefault="007F4800" w:rsidP="007F4800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허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또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오해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소지가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있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정보를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제공하거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5E0B2D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질문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지에서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5E0B2D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요구하는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관련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정보를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제공하지 않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경우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교회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지도부</w:t>
      </w:r>
      <w:r w:rsidR="004737D4"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에서 본인이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교회에서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어떤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역할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수행할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없다고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판단할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있다는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것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해합니다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.</w:t>
      </w:r>
      <w:r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086F2C25" w14:textId="77777777" w:rsidR="007F4800" w:rsidRPr="001178F2" w:rsidRDefault="007F4800" w:rsidP="007F4800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행동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강령의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사본을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받았으며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,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이를</w:t>
      </w:r>
      <w:r w:rsidRPr="001178F2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지지합니다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</w:t>
      </w:r>
      <w:r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2BFD2AF5" w14:textId="77777777" w:rsidR="007F4800" w:rsidRPr="001178F2" w:rsidRDefault="007F4800" w:rsidP="007F480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/>
        <w:textAlignment w:val="baseline"/>
        <w:rPr>
          <w:rFonts w:ascii="Malgun Gothic" w:eastAsia="Malgun Gothic" w:hAnsi="Malgun Gothic"/>
          <w:sz w:val="22"/>
          <w:bdr w:val="none" w:sz="0" w:space="0" w:color="auto"/>
          <w:lang w:eastAsia="ko-KR"/>
        </w:rPr>
      </w:pPr>
    </w:p>
    <w:p w14:paraId="2A65D697" w14:textId="7F1AA960" w:rsidR="007F4800" w:rsidRPr="001178F2" w:rsidRDefault="007F4800" w:rsidP="007F480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 xml:space="preserve">신청자 </w:t>
      </w:r>
      <w:r w:rsidR="004737D4"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서명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 .............................................................................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날짜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 ........................ </w:t>
      </w:r>
    </w:p>
    <w:p w14:paraId="5CDA4823" w14:textId="77777777" w:rsidR="00D6680C" w:rsidRPr="001178F2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/>
          <w:bdr w:val="none" w:sz="0" w:space="0" w:color="auto"/>
          <w:lang w:eastAsia="ko-KR"/>
        </w:rPr>
        <w:t> 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 </w:t>
      </w:r>
    </w:p>
    <w:p w14:paraId="3D0E565C" w14:textId="2EA608CD" w:rsidR="00D6680C" w:rsidRPr="001178F2" w:rsidRDefault="007F4800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/>
          <w:bCs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 w:cs="Batang" w:hint="eastAsia"/>
          <w:b/>
          <w:bCs/>
          <w:sz w:val="22"/>
          <w:szCs w:val="22"/>
          <w:bdr w:val="none" w:sz="0" w:space="0" w:color="auto"/>
          <w:lang w:eastAsia="ko-KR"/>
        </w:rPr>
        <w:t>부모/보호자</w:t>
      </w:r>
      <w:r w:rsidR="00AD13BB" w:rsidRPr="001178F2">
        <w:rPr>
          <w:rFonts w:ascii="Malgun Gothic" w:eastAsia="Malgun Gothic" w:hAnsi="Malgun Gothic" w:cs="Batang"/>
          <w:b/>
          <w:bCs/>
          <w:sz w:val="22"/>
          <w:szCs w:val="22"/>
          <w:bdr w:val="none" w:sz="0" w:space="0" w:color="auto"/>
          <w:lang w:eastAsia="ko-KR"/>
        </w:rPr>
        <w:t xml:space="preserve"> </w:t>
      </w:r>
      <w:r w:rsidR="00AD13BB" w:rsidRPr="001178F2">
        <w:rPr>
          <w:rFonts w:ascii="Malgun Gothic" w:eastAsia="Malgun Gothic" w:hAnsi="Malgun Gothic" w:cs="Batang" w:hint="eastAsia"/>
          <w:b/>
          <w:bCs/>
          <w:sz w:val="22"/>
          <w:szCs w:val="22"/>
          <w:bdr w:val="none" w:sz="0" w:space="0" w:color="auto"/>
          <w:lang w:eastAsia="ko-KR"/>
        </w:rPr>
        <w:t>사인</w:t>
      </w:r>
    </w:p>
    <w:p w14:paraId="10CED838" w14:textId="3E1054A2" w:rsidR="004737D4" w:rsidRPr="001178F2" w:rsidRDefault="007F4800" w:rsidP="004737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lang w:eastAsia="ko-KR"/>
        </w:rPr>
      </w:pP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부모/보호자 이름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...................................................................................................</w:t>
      </w:r>
      <w:r w:rsidR="00D6680C"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</w:t>
      </w:r>
      <w:r w:rsidR="00D6680C" w:rsidRPr="001178F2">
        <w:rPr>
          <w:rFonts w:ascii="Malgun Gothic" w:eastAsia="Malgun Gothic" w:hAnsi="Malgun Gothic" w:cs="ArialRoundedMTW04-Regular"/>
          <w:sz w:val="22"/>
          <w:szCs w:val="22"/>
          <w:bdr w:val="none" w:sz="0" w:space="0" w:color="auto"/>
          <w:lang w:eastAsia="ko-KR"/>
        </w:rPr>
        <w:t> </w:t>
      </w:r>
    </w:p>
    <w:p w14:paraId="2383D870" w14:textId="1412FCEF" w:rsidR="004737D4" w:rsidRPr="001178F2" w:rsidRDefault="004737D4" w:rsidP="004737D4">
      <w:pPr>
        <w:rPr>
          <w:rFonts w:ascii="Malgun Gothic" w:eastAsia="Malgun Gothic" w:hAnsi="Malgun Gothic"/>
          <w:lang w:eastAsia="ko-KR"/>
        </w:rPr>
      </w:pPr>
    </w:p>
    <w:p w14:paraId="377E11CD" w14:textId="42474E89" w:rsidR="004737D4" w:rsidRPr="001178F2" w:rsidRDefault="004737D4" w:rsidP="004737D4">
      <w:pPr>
        <w:rPr>
          <w:rFonts w:ascii="Malgun Gothic" w:eastAsia="Malgun Gothic" w:hAnsi="Malgun Gothic"/>
          <w:lang w:eastAsia="ko-KR"/>
        </w:rPr>
      </w:pPr>
      <w:r w:rsidRPr="001178F2">
        <w:rPr>
          <w:rFonts w:ascii="Malgun Gothic" w:eastAsia="Malgun Gothic" w:hAnsi="Malgun Gothic" w:cs="Batang" w:hint="eastAsia"/>
          <w:noProof/>
          <w:bdr w:val="none" w:sz="0" w:space="0" w:color="auto"/>
          <w:lang w:eastAsia="ko-KR"/>
        </w:rPr>
        <w:t>서명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</w:t>
      </w:r>
      <w:r w:rsidRPr="001178F2">
        <w:rPr>
          <w:rFonts w:eastAsia="Malgun Gothic" w:cs="Arial"/>
          <w:sz w:val="22"/>
          <w:szCs w:val="22"/>
          <w:bdr w:val="none" w:sz="0" w:space="0" w:color="auto"/>
          <w:lang w:eastAsia="ko-KR"/>
        </w:rPr>
        <w:t>  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..................................................................................................</w:t>
      </w:r>
      <w:r w:rsidRPr="001178F2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날짜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:</w:t>
      </w:r>
      <w:r w:rsidR="00715733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 xml:space="preserve"> </w:t>
      </w:r>
      <w:r w:rsidRPr="001178F2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.................... </w:t>
      </w:r>
    </w:p>
    <w:p w14:paraId="41CB7825" w14:textId="35CCF93C" w:rsidR="004737D4" w:rsidRPr="001178F2" w:rsidRDefault="004737D4" w:rsidP="004737D4">
      <w:pPr>
        <w:rPr>
          <w:rFonts w:ascii="Malgun Gothic" w:eastAsia="Malgun Gothic" w:hAnsi="Malgun Gothic"/>
          <w:lang w:eastAsia="ko-KR"/>
        </w:rPr>
      </w:pPr>
    </w:p>
    <w:p w14:paraId="15AA708D" w14:textId="4E0EEAF7" w:rsidR="00D6680C" w:rsidRPr="001178F2" w:rsidRDefault="006C43BB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/>
          <w:noProof/>
          <w:bdr w:val="none" w:sz="0" w:space="0" w:color="auto"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15232" behindDoc="0" locked="0" layoutInCell="1" allowOverlap="1" wp14:anchorId="7606A43B" wp14:editId="6F8353E7">
                <wp:simplePos x="0" y="0"/>
                <wp:positionH relativeFrom="column">
                  <wp:posOffset>-121920</wp:posOffset>
                </wp:positionH>
                <wp:positionV relativeFrom="paragraph">
                  <wp:posOffset>376555</wp:posOffset>
                </wp:positionV>
                <wp:extent cx="6623685" cy="4080510"/>
                <wp:effectExtent l="19050" t="19050" r="24765" b="1524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4080510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DECCF9" w14:textId="74EAB082" w:rsidR="001178F2" w:rsidRPr="004737D4" w:rsidRDefault="001178F2" w:rsidP="00C21E0F">
                            <w:pPr>
                              <w:spacing w:after="240"/>
                              <w:jc w:val="center"/>
                              <w:rPr>
                                <w:rFonts w:ascii="Malgun Gothic" w:eastAsia="Malgun Gothic" w:hAnsi="Malgun Gothic" w:cs="Malgun Gothic"/>
                                <w:b/>
                                <w:lang w:eastAsia="ko-KR"/>
                              </w:rPr>
                            </w:pPr>
                            <w:r w:rsidRPr="00457295">
                              <w:rPr>
                                <w:rFonts w:ascii="Malgun Gothic" w:eastAsia="Malgun Gothic" w:hAnsi="Malgun Gothic" w:cs="Malgun Gothic" w:hint="eastAsia"/>
                                <w:b/>
                                <w:lang w:eastAsia="ko-KR"/>
                              </w:rPr>
                              <w:t>교회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lang w:eastAsia="ko-KR"/>
                              </w:rPr>
                              <w:t xml:space="preserve">가 작성 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b/>
                                <w:lang w:eastAsia="ko-KR"/>
                              </w:rPr>
                              <w:t>(Church Use Only)</w:t>
                            </w:r>
                          </w:p>
                          <w:p w14:paraId="0D6A5C2E" w14:textId="6BEC5C2B" w:rsidR="001178F2" w:rsidRDefault="001178F2" w:rsidP="00D6680C">
                            <w:pPr>
                              <w:tabs>
                                <w:tab w:val="left" w:pos="7371"/>
                              </w:tabs>
                              <w:rPr>
                                <w:lang w:eastAsia="ko-KR"/>
                              </w:rPr>
                            </w:pPr>
                            <w:r w:rsidRPr="00452AED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보호자</w:t>
                            </w:r>
                            <w:r w:rsidRPr="00452AED"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 w:rsidRPr="00452AED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동의</w:t>
                            </w:r>
                            <w:r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접수자 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)</w:t>
                            </w:r>
                            <w:r w:rsidRPr="00452AED">
                              <w:rPr>
                                <w:rFonts w:hint="eastAsia"/>
                                <w:lang w:eastAsia="ko-KR"/>
                              </w:rPr>
                              <w:t>:</w:t>
                            </w:r>
                            <w:r>
                              <w:rPr>
                                <w:lang w:eastAsia="ko-KR"/>
                              </w:rPr>
                              <w:t xml:space="preserve">__________________________ </w:t>
                            </w:r>
                            <w:r>
                              <w:rPr>
                                <w:lang w:eastAsia="ko-KR"/>
                              </w:rPr>
                              <w:tab/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</w:t>
                            </w:r>
                            <w:r>
                              <w:rPr>
                                <w:lang w:eastAsia="ko-KR"/>
                              </w:rPr>
                              <w:t>: _______</w:t>
                            </w:r>
                          </w:p>
                          <w:p w14:paraId="445EFD85" w14:textId="381C9097" w:rsidR="001178F2" w:rsidRDefault="001178F2" w:rsidP="00D6680C">
                            <w:pPr>
                              <w:tabs>
                                <w:tab w:val="left" w:pos="7371"/>
                              </w:tabs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lang w:eastAsia="ko-KR"/>
                              </w:rPr>
                              <w:t xml:space="preserve">WWVP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번호</w:t>
                            </w:r>
                            <w:r>
                              <w:rPr>
                                <w:lang w:eastAsia="ko-KR"/>
                              </w:rPr>
                              <w:t xml:space="preserve"> (ACT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에서 </w:t>
                            </w:r>
                            <w:r>
                              <w:rPr>
                                <w:lang w:eastAsia="ko-KR"/>
                              </w:rPr>
                              <w:t xml:space="preserve">16/17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세 청소년의 경우</w:t>
                            </w:r>
                            <w:r>
                              <w:rPr>
                                <w:lang w:eastAsia="ko-KR"/>
                              </w:rPr>
                              <w:t>)________________</w:t>
                            </w:r>
                            <w:r w:rsidRPr="009D74CD"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</w:t>
                            </w:r>
                            <w:r>
                              <w:rPr>
                                <w:lang w:eastAsia="ko-KR"/>
                              </w:rPr>
                              <w:t xml:space="preserve"> _______</w:t>
                            </w:r>
                          </w:p>
                          <w:p w14:paraId="0B30A29F" w14:textId="66D1E02F" w:rsidR="001178F2" w:rsidRPr="0097447E" w:rsidRDefault="001178F2" w:rsidP="00D6680C">
                            <w:pPr>
                              <w:tabs>
                                <w:tab w:val="left" w:pos="7371"/>
                              </w:tabs>
                              <w:rPr>
                                <w:lang w:eastAsia="ko-KR"/>
                              </w:rPr>
                            </w:pPr>
                            <w:r w:rsidRPr="004737D4">
                              <w:rPr>
                                <w:lang w:eastAsia="ko-KR"/>
                              </w:rPr>
                              <w:t xml:space="preserve">CSS </w:t>
                            </w:r>
                            <w:r w:rsidRPr="004737D4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교육 수료</w:t>
                            </w:r>
                            <w:r w:rsidRPr="004737D4">
                              <w:rPr>
                                <w:sz w:val="20"/>
                                <w:szCs w:val="20"/>
                                <w:lang w:eastAsia="ko-KR"/>
                              </w:rPr>
                              <w:t xml:space="preserve"> (</w:t>
                            </w:r>
                            <w:r w:rsidRPr="004737D4">
                              <w:rPr>
                                <w:rFonts w:ascii="Malgun Gothic" w:eastAsia="Malgun Gothic" w:hAnsi="Malgun Gothic" w:cs="Malgun Gothic" w:hint="eastAsia"/>
                                <w:sz w:val="20"/>
                                <w:szCs w:val="20"/>
                                <w:lang w:eastAsia="ko-KR"/>
                              </w:rPr>
                              <w:t>비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4737D4">
                              <w:rPr>
                                <w:rFonts w:ascii="Malgun Gothic" w:eastAsia="Malgun Gothic" w:hAnsi="Malgun Gothic" w:cs="Malgun Gothic" w:hint="eastAsia"/>
                                <w:sz w:val="20"/>
                                <w:szCs w:val="20"/>
                                <w:lang w:eastAsia="ko-KR"/>
                              </w:rPr>
                              <w:t>보조 역할(</w:t>
                            </w:r>
                            <w:r w:rsidRPr="004737D4">
                              <w:rPr>
                                <w:rFonts w:ascii="Malgun Gothic" w:eastAsia="Malgun Gothic" w:hAnsi="Malgun Gothic" w:cs="Malgun Gothic"/>
                                <w:sz w:val="20"/>
                                <w:szCs w:val="20"/>
                                <w:lang w:eastAsia="ko-KR"/>
                              </w:rPr>
                              <w:t>non-junior roles)</w:t>
                            </w:r>
                            <w:r w:rsidRPr="004737D4">
                              <w:rPr>
                                <w:rFonts w:ascii="Malgun Gothic" w:eastAsia="Malgun Gothic" w:hAnsi="Malgun Gothic" w:cs="Malgun Gothic" w:hint="eastAsia"/>
                                <w:sz w:val="20"/>
                                <w:szCs w:val="20"/>
                                <w:lang w:eastAsia="ko-KR"/>
                              </w:rPr>
                              <w:t xml:space="preserve">을 수행하는 </w:t>
                            </w:r>
                            <w:r w:rsidRPr="004737D4">
                              <w:rPr>
                                <w:rFonts w:ascii="Malgun Gothic" w:eastAsia="Malgun Gothic" w:hAnsi="Malgun Gothic" w:cs="Malgun Gothic"/>
                                <w:sz w:val="20"/>
                                <w:szCs w:val="20"/>
                                <w:lang w:eastAsia="ko-KR"/>
                              </w:rPr>
                              <w:t>16-17</w:t>
                            </w:r>
                            <w:r w:rsidRPr="004737D4">
                              <w:rPr>
                                <w:rFonts w:ascii="Malgun Gothic" w:eastAsia="Malgun Gothic" w:hAnsi="Malgun Gothic" w:cs="Malgun Gothic" w:hint="eastAsia"/>
                                <w:sz w:val="20"/>
                                <w:szCs w:val="20"/>
                                <w:lang w:eastAsia="ko-KR"/>
                              </w:rPr>
                              <w:t>세 청소년</w:t>
                            </w:r>
                            <w:r w:rsidRPr="0097447E">
                              <w:rPr>
                                <w:lang w:eastAsia="ko-KR"/>
                              </w:rPr>
                              <w:t>:</w:t>
                            </w:r>
                            <w:r w:rsidR="00715733">
                              <w:rPr>
                                <w:lang w:eastAsia="ko-KR"/>
                              </w:rPr>
                              <w:t xml:space="preserve">   </w:t>
                            </w:r>
                            <w:r w:rsidRPr="0097447E"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</w:t>
                            </w:r>
                            <w:r>
                              <w:rPr>
                                <w:lang w:eastAsia="ko-KR"/>
                              </w:rPr>
                              <w:t xml:space="preserve"> _______</w:t>
                            </w:r>
                          </w:p>
                          <w:p w14:paraId="63DB764A" w14:textId="5D6B775F" w:rsidR="001178F2" w:rsidRDefault="001178F2" w:rsidP="00D6680C">
                            <w:pPr>
                              <w:tabs>
                                <w:tab w:val="left" w:pos="7371"/>
                              </w:tabs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인터뷰 진행자</w:t>
                            </w:r>
                            <w:r w:rsidRPr="0097447E">
                              <w:rPr>
                                <w:lang w:eastAsia="ko-KR"/>
                              </w:rPr>
                              <w:t>: 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</w:t>
                            </w:r>
                            <w:r w:rsidRPr="0097447E">
                              <w:rPr>
                                <w:lang w:eastAsia="ko-KR"/>
                              </w:rPr>
                              <w:t>)</w:t>
                            </w:r>
                            <w:r>
                              <w:rPr>
                                <w:lang w:eastAsia="ko-KR"/>
                              </w:rPr>
                              <w:t xml:space="preserve"> ___________________________________</w:t>
                            </w:r>
                            <w:r>
                              <w:rPr>
                                <w:lang w:eastAsia="ko-KR"/>
                              </w:rPr>
                              <w:tab/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</w:t>
                            </w:r>
                            <w:r>
                              <w:rPr>
                                <w:lang w:eastAsia="ko-KR"/>
                              </w:rPr>
                              <w:t>________</w:t>
                            </w:r>
                          </w:p>
                          <w:p w14:paraId="7555EE7D" w14:textId="34C33951" w:rsidR="001178F2" w:rsidRPr="009D74CD" w:rsidRDefault="001178F2" w:rsidP="00D6680C">
                            <w:pPr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추천인 확인처리</w:t>
                            </w:r>
                            <w:r w:rsidRPr="009D74CD">
                              <w:rPr>
                                <w:lang w:eastAsia="ko-KR"/>
                              </w:rPr>
                              <w:t>: 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</w:t>
                            </w:r>
                            <w:r w:rsidRPr="009D74CD">
                              <w:rPr>
                                <w:lang w:eastAsia="ko-KR"/>
                              </w:rPr>
                              <w:t>) _______________________</w:t>
                            </w:r>
                            <w:r>
                              <w:rPr>
                                <w:lang w:eastAsia="ko-KR"/>
                              </w:rPr>
                              <w:t xml:space="preserve">  </w:t>
                            </w:r>
                            <w:r>
                              <w:rPr>
                                <w:lang w:eastAsia="ko-KR"/>
                              </w:rPr>
                              <w:tab/>
                            </w:r>
                            <w:r>
                              <w:rPr>
                                <w:lang w:eastAsia="ko-KR"/>
                              </w:rPr>
                              <w:tab/>
                              <w:t xml:space="preserve">   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________</w:t>
                            </w:r>
                          </w:p>
                          <w:p w14:paraId="7CAB2A0B" w14:textId="164A1DC4" w:rsidR="001178F2" w:rsidRDefault="00715733" w:rsidP="00D6680C">
                            <w:pPr>
                              <w:tabs>
                                <w:tab w:val="left" w:pos="7371"/>
                              </w:tabs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최고 책임자 승인</w:t>
                            </w:r>
                            <w:r w:rsidR="001178F2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</w:t>
                            </w:r>
                            <w:r w:rsidR="001178F2"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>(Senior Leadership Endorsement)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>:</w:t>
                            </w:r>
                            <w:r w:rsidR="001178F2"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 </w:t>
                            </w:r>
                            <w:r w:rsidR="001178F2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(이름)</w:t>
                            </w:r>
                            <w:r w:rsidR="001178F2">
                              <w:rPr>
                                <w:lang w:eastAsia="ko-KR"/>
                              </w:rPr>
                              <w:t xml:space="preserve"> ________(</w:t>
                            </w:r>
                            <w:r w:rsidR="001178F2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="001178F2" w:rsidRPr="009D74CD">
                              <w:rPr>
                                <w:lang w:eastAsia="ko-KR"/>
                              </w:rPr>
                              <w:t>):</w:t>
                            </w:r>
                            <w:r w:rsidR="001178F2">
                              <w:rPr>
                                <w:lang w:eastAsia="ko-KR"/>
                              </w:rPr>
                              <w:t>________</w:t>
                            </w:r>
                          </w:p>
                          <w:p w14:paraId="4D78D2EB" w14:textId="5248EAAF" w:rsidR="001178F2" w:rsidRDefault="001178F2" w:rsidP="00D6680C">
                            <w:pPr>
                              <w:tabs>
                                <w:tab w:val="left" w:pos="7371"/>
                              </w:tabs>
                              <w:rPr>
                                <w:lang w:eastAsia="ko-KR"/>
                              </w:rPr>
                            </w:pP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교회</w:t>
                            </w:r>
                            <w:r w:rsidRPr="00AF3713"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안전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등록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부에 기입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한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담당자</w:t>
                            </w:r>
                            <w:r w:rsidRPr="009D74CD">
                              <w:rPr>
                                <w:lang w:eastAsia="ko-KR"/>
                              </w:rPr>
                              <w:t>: 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</w:t>
                            </w:r>
                            <w:r w:rsidRPr="009D74CD">
                              <w:rPr>
                                <w:lang w:eastAsia="ko-KR"/>
                              </w:rPr>
                              <w:t>)</w:t>
                            </w:r>
                            <w:r>
                              <w:rPr>
                                <w:lang w:eastAsia="ko-KR"/>
                              </w:rPr>
                              <w:t xml:space="preserve"> ____________________</w:t>
                            </w:r>
                            <w:r>
                              <w:rPr>
                                <w:lang w:eastAsia="ko-KR"/>
                              </w:rPr>
                              <w:tab/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</w:t>
                            </w:r>
                            <w:r>
                              <w:rPr>
                                <w:lang w:eastAsia="ko-KR"/>
                              </w:rPr>
                              <w:t>________</w:t>
                            </w:r>
                          </w:p>
                          <w:p w14:paraId="2F406301" w14:textId="0C42C5E4" w:rsidR="001178F2" w:rsidRDefault="001178F2" w:rsidP="00D6680C">
                            <w:pPr>
                              <w:tabs>
                                <w:tab w:val="left" w:pos="7371"/>
                              </w:tabs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취임절차 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i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 xml:space="preserve">nduction)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진행자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lang w:eastAsia="ko-KR"/>
                              </w:rPr>
                              <w:t>: 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이름)</w:t>
                            </w:r>
                            <w:r>
                              <w:rPr>
                                <w:lang w:eastAsia="ko-KR"/>
                              </w:rPr>
                              <w:t xml:space="preserve"> __________________________</w:t>
                            </w:r>
                            <w:r w:rsidR="00715733">
                              <w:rPr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날짜</w:t>
                            </w:r>
                            <w:r w:rsidRPr="009D74CD">
                              <w:rPr>
                                <w:lang w:eastAsia="ko-KR"/>
                              </w:rPr>
                              <w:t>):</w:t>
                            </w:r>
                            <w:r>
                              <w:rPr>
                                <w:lang w:eastAsia="ko-KR"/>
                              </w:rPr>
                              <w:t>________</w:t>
                            </w:r>
                          </w:p>
                          <w:p w14:paraId="5422EAD7" w14:textId="77777777" w:rsidR="001178F2" w:rsidRDefault="001178F2" w:rsidP="00D6680C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i/>
                                <w:lang w:eastAsia="ko-KR"/>
                              </w:rPr>
                            </w:pPr>
                          </w:p>
                          <w:p w14:paraId="68E04B47" w14:textId="77777777" w:rsidR="001178F2" w:rsidRDefault="001178F2" w:rsidP="001178F2">
                            <w:pPr>
                              <w:spacing w:before="240" w:after="240"/>
                              <w:jc w:val="center"/>
                              <w:rPr>
                                <w:i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i/>
                                <w:sz w:val="22"/>
                                <w:lang w:eastAsia="ko-KR"/>
                              </w:rPr>
                              <w:t>*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자원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봉사자는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목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회나 또는 안전교회팀의 지도부로부터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승인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i/>
                                <w:sz w:val="22"/>
                                <w:lang w:eastAsia="ko-KR"/>
                              </w:rPr>
                              <w:t>endorsement)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을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받아야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AF3713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한다</w:t>
                            </w:r>
                            <w:r w:rsidRPr="00AF3713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7FB4D3B5" w14:textId="77777777" w:rsidR="001178F2" w:rsidRPr="00311CD0" w:rsidRDefault="001178F2" w:rsidP="001178F2">
                            <w:pPr>
                              <w:spacing w:after="240"/>
                              <w:jc w:val="center"/>
                              <w:rPr>
                                <w:i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i/>
                                <w:sz w:val="22"/>
                                <w:lang w:eastAsia="ko-KR"/>
                              </w:rPr>
                              <w:t xml:space="preserve">.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상기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과정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의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전체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기록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>(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인터뷰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노트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추천인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확인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내용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및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취임 절차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기록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포함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>)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은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관련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된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2"/>
                                <w:lang w:eastAsia="ko-KR"/>
                              </w:rPr>
                              <w:t>‘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직원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및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자원봉사자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관리자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파일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i/>
                                <w:sz w:val="22"/>
                                <w:lang w:eastAsia="ko-KR"/>
                              </w:rPr>
                              <w:t>’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에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보관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되어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야</w:t>
                            </w:r>
                            <w:r w:rsidRPr="00E2027C">
                              <w:rPr>
                                <w:rFonts w:hint="eastAsia"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2027C">
                              <w:rPr>
                                <w:rFonts w:ascii="Malgun Gothic" w:eastAsia="Malgun Gothic" w:hAnsi="Malgun Gothic" w:cs="Malgun Gothic" w:hint="eastAsia"/>
                                <w:i/>
                                <w:sz w:val="22"/>
                                <w:lang w:eastAsia="ko-KR"/>
                              </w:rPr>
                              <w:t>합니다</w:t>
                            </w:r>
                            <w:r w:rsidRPr="00311CD0">
                              <w:rPr>
                                <w:i/>
                                <w:sz w:val="22"/>
                                <w:lang w:eastAsia="ko-KR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6A43B" id="_x0000_s1029" type="#_x0000_t202" style="position:absolute;margin-left:-9.6pt;margin-top:29.65pt;width:521.55pt;height:321.3pt;z-index:251615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" fillcolor="#47c3d3" strokecolor="#63c29d" strokeweight="3pt">
                <v:fill opacity="32896f"/>
                <v:stroke joinstyle="round" endcap="round"/>
                <v:textbox>
                  <w:txbxContent>
                    <w:p w14:paraId="5BDECCF9" w14:textId="74EAB082" w:rsidR="001178F2" w:rsidRPr="004737D4" w:rsidRDefault="001178F2" w:rsidP="00C21E0F">
                      <w:pPr>
                        <w:spacing w:after="240"/>
                        <w:jc w:val="center"/>
                        <w:rPr>
                          <w:rFonts w:ascii="Malgun Gothic" w:eastAsia="Malgun Gothic" w:hAnsi="Malgun Gothic" w:cs="Malgun Gothic" w:hint="eastAsia"/>
                          <w:b/>
                          <w:lang w:eastAsia="ko-KR"/>
                        </w:rPr>
                      </w:pPr>
                      <w:r w:rsidRPr="00457295">
                        <w:rPr>
                          <w:rFonts w:ascii="Malgun Gothic" w:eastAsia="Malgun Gothic" w:hAnsi="Malgun Gothic" w:cs="Malgun Gothic" w:hint="eastAsia"/>
                          <w:b/>
                          <w:lang w:eastAsia="ko-KR"/>
                        </w:rPr>
                        <w:t>교회</w:t>
                      </w:r>
                      <w:r>
                        <w:rPr>
                          <w:rFonts w:ascii="Malgun Gothic" w:eastAsia="Malgun Gothic" w:hAnsi="Malgun Gothic" w:cs="Malgun Gothic" w:hint="eastAsia"/>
                          <w:b/>
                          <w:lang w:eastAsia="ko-KR"/>
                        </w:rPr>
                        <w:t xml:space="preserve">가 작성 </w:t>
                      </w:r>
                      <w:r>
                        <w:rPr>
                          <w:rFonts w:ascii="Malgun Gothic" w:eastAsia="Malgun Gothic" w:hAnsi="Malgun Gothic" w:cs="Malgun Gothic"/>
                          <w:b/>
                          <w:lang w:eastAsia="ko-KR"/>
                        </w:rPr>
                        <w:t>(Church Use Only)</w:t>
                      </w:r>
                    </w:p>
                    <w:p w14:paraId="0D6A5C2E" w14:textId="6BEC5C2B" w:rsidR="001178F2" w:rsidRDefault="001178F2" w:rsidP="00D6680C">
                      <w:pPr>
                        <w:tabs>
                          <w:tab w:val="left" w:pos="7371"/>
                        </w:tabs>
                        <w:rPr>
                          <w:lang w:eastAsia="ko-KR"/>
                        </w:rPr>
                      </w:pPr>
                      <w:r w:rsidRPr="00452AED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보호자</w:t>
                      </w:r>
                      <w:r w:rsidRPr="00452AED"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 w:rsidRPr="00452AED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동의</w:t>
                      </w:r>
                      <w:r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접수자 </w:t>
                      </w:r>
                      <w:r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proofErr w:type="gramStart"/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)</w:t>
                      </w:r>
                      <w:r w:rsidRPr="00452AED">
                        <w:rPr>
                          <w:rFonts w:hint="eastAsia"/>
                          <w:lang w:eastAsia="ko-KR"/>
                        </w:rPr>
                        <w:t>:</w:t>
                      </w:r>
                      <w:r>
                        <w:rPr>
                          <w:lang w:eastAsia="ko-KR"/>
                        </w:rPr>
                        <w:t>_</w:t>
                      </w:r>
                      <w:proofErr w:type="gramEnd"/>
                      <w:r>
                        <w:rPr>
                          <w:lang w:eastAsia="ko-KR"/>
                        </w:rPr>
                        <w:t xml:space="preserve">_________________________ </w:t>
                      </w:r>
                      <w:r>
                        <w:rPr>
                          <w:lang w:eastAsia="ko-KR"/>
                        </w:rPr>
                        <w:tab/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r w:rsidRPr="009D74CD">
                        <w:rPr>
                          <w:lang w:eastAsia="ko-KR"/>
                        </w:rPr>
                        <w:t>)</w:t>
                      </w:r>
                      <w:r>
                        <w:rPr>
                          <w:lang w:eastAsia="ko-KR"/>
                        </w:rPr>
                        <w:t>: _______</w:t>
                      </w:r>
                    </w:p>
                    <w:p w14:paraId="445EFD85" w14:textId="381C9097" w:rsidR="001178F2" w:rsidRDefault="001178F2" w:rsidP="00D6680C">
                      <w:pPr>
                        <w:tabs>
                          <w:tab w:val="left" w:pos="7371"/>
                        </w:tabs>
                        <w:rPr>
                          <w:lang w:eastAsia="ko-KR"/>
                        </w:rPr>
                      </w:pPr>
                      <w:r>
                        <w:rPr>
                          <w:lang w:eastAsia="ko-KR"/>
                        </w:rPr>
                        <w:t xml:space="preserve">WWVP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번호</w:t>
                      </w:r>
                      <w:r>
                        <w:rPr>
                          <w:lang w:eastAsia="ko-KR"/>
                        </w:rPr>
                        <w:t xml:space="preserve"> (ACT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에서 </w:t>
                      </w:r>
                      <w:r>
                        <w:rPr>
                          <w:lang w:eastAsia="ko-KR"/>
                        </w:rPr>
                        <w:t xml:space="preserve">16/17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세 청소년의 경우</w:t>
                      </w:r>
                      <w:r>
                        <w:rPr>
                          <w:lang w:eastAsia="ko-KR"/>
                        </w:rPr>
                        <w:t>)________________</w:t>
                      </w:r>
                      <w:r w:rsidRPr="009D74CD"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r w:rsidRPr="009D74CD">
                        <w:rPr>
                          <w:lang w:eastAsia="ko-KR"/>
                        </w:rPr>
                        <w:t>):</w:t>
                      </w:r>
                      <w:r>
                        <w:rPr>
                          <w:lang w:eastAsia="ko-KR"/>
                        </w:rPr>
                        <w:t xml:space="preserve"> _______</w:t>
                      </w:r>
                    </w:p>
                    <w:p w14:paraId="0B30A29F" w14:textId="66D1E02F" w:rsidR="001178F2" w:rsidRPr="0097447E" w:rsidRDefault="001178F2" w:rsidP="00D6680C">
                      <w:pPr>
                        <w:tabs>
                          <w:tab w:val="left" w:pos="7371"/>
                        </w:tabs>
                        <w:rPr>
                          <w:lang w:eastAsia="ko-KR"/>
                        </w:rPr>
                      </w:pPr>
                      <w:r w:rsidRPr="004737D4">
                        <w:rPr>
                          <w:lang w:eastAsia="ko-KR"/>
                        </w:rPr>
                        <w:t xml:space="preserve">CSS </w:t>
                      </w:r>
                      <w:r w:rsidRPr="004737D4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교육 수료</w:t>
                      </w:r>
                      <w:r w:rsidRPr="004737D4">
                        <w:rPr>
                          <w:sz w:val="20"/>
                          <w:szCs w:val="20"/>
                          <w:lang w:eastAsia="ko-KR"/>
                        </w:rPr>
                        <w:t xml:space="preserve"> (</w:t>
                      </w:r>
                      <w:r w:rsidRPr="004737D4">
                        <w:rPr>
                          <w:rFonts w:ascii="Malgun Gothic" w:eastAsia="Malgun Gothic" w:hAnsi="Malgun Gothic" w:cs="Malgun Gothic" w:hint="eastAsia"/>
                          <w:sz w:val="20"/>
                          <w:szCs w:val="20"/>
                          <w:lang w:eastAsia="ko-KR"/>
                        </w:rPr>
                        <w:t>비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4737D4">
                        <w:rPr>
                          <w:rFonts w:ascii="Malgun Gothic" w:eastAsia="Malgun Gothic" w:hAnsi="Malgun Gothic" w:cs="Malgun Gothic" w:hint="eastAsia"/>
                          <w:sz w:val="20"/>
                          <w:szCs w:val="20"/>
                          <w:lang w:eastAsia="ko-KR"/>
                        </w:rPr>
                        <w:t>보조 역할(</w:t>
                      </w:r>
                      <w:r w:rsidRPr="004737D4">
                        <w:rPr>
                          <w:rFonts w:ascii="Malgun Gothic" w:eastAsia="Malgun Gothic" w:hAnsi="Malgun Gothic" w:cs="Malgun Gothic"/>
                          <w:sz w:val="20"/>
                          <w:szCs w:val="20"/>
                          <w:lang w:eastAsia="ko-KR"/>
                        </w:rPr>
                        <w:t>non-junior roles)</w:t>
                      </w:r>
                      <w:r w:rsidRPr="004737D4">
                        <w:rPr>
                          <w:rFonts w:ascii="Malgun Gothic" w:eastAsia="Malgun Gothic" w:hAnsi="Malgun Gothic" w:cs="Malgun Gothic" w:hint="eastAsia"/>
                          <w:sz w:val="20"/>
                          <w:szCs w:val="20"/>
                          <w:lang w:eastAsia="ko-KR"/>
                        </w:rPr>
                        <w:t xml:space="preserve">을 수행하는 </w:t>
                      </w:r>
                      <w:r w:rsidRPr="004737D4">
                        <w:rPr>
                          <w:rFonts w:ascii="Malgun Gothic" w:eastAsia="Malgun Gothic" w:hAnsi="Malgun Gothic" w:cs="Malgun Gothic"/>
                          <w:sz w:val="20"/>
                          <w:szCs w:val="20"/>
                          <w:lang w:eastAsia="ko-KR"/>
                        </w:rPr>
                        <w:t>16-17</w:t>
                      </w:r>
                      <w:r w:rsidRPr="004737D4">
                        <w:rPr>
                          <w:rFonts w:ascii="Malgun Gothic" w:eastAsia="Malgun Gothic" w:hAnsi="Malgun Gothic" w:cs="Malgun Gothic" w:hint="eastAsia"/>
                          <w:sz w:val="20"/>
                          <w:szCs w:val="20"/>
                          <w:lang w:eastAsia="ko-KR"/>
                        </w:rPr>
                        <w:t>세 청소년</w:t>
                      </w:r>
                      <w:r w:rsidRPr="0097447E">
                        <w:rPr>
                          <w:lang w:eastAsia="ko-KR"/>
                        </w:rPr>
                        <w:t>:</w:t>
                      </w:r>
                      <w:r w:rsidR="00715733">
                        <w:rPr>
                          <w:lang w:eastAsia="ko-KR"/>
                        </w:rPr>
                        <w:t xml:space="preserve">   </w:t>
                      </w:r>
                      <w:r w:rsidRPr="0097447E"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r w:rsidRPr="009D74CD">
                        <w:rPr>
                          <w:lang w:eastAsia="ko-KR"/>
                        </w:rPr>
                        <w:t>):</w:t>
                      </w:r>
                      <w:r>
                        <w:rPr>
                          <w:lang w:eastAsia="ko-KR"/>
                        </w:rPr>
                        <w:t xml:space="preserve"> _______</w:t>
                      </w:r>
                    </w:p>
                    <w:p w14:paraId="63DB764A" w14:textId="5D6B775F" w:rsidR="001178F2" w:rsidRDefault="001178F2" w:rsidP="00D6680C">
                      <w:pPr>
                        <w:tabs>
                          <w:tab w:val="left" w:pos="7371"/>
                        </w:tabs>
                        <w:rPr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인터뷰 진행자</w:t>
                      </w:r>
                      <w:r w:rsidRPr="0097447E">
                        <w:rPr>
                          <w:lang w:eastAsia="ko-KR"/>
                        </w:rPr>
                        <w:t>: 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r w:rsidRPr="0097447E">
                        <w:rPr>
                          <w:lang w:eastAsia="ko-KR"/>
                        </w:rPr>
                        <w:t>)</w:t>
                      </w:r>
                      <w:r>
                        <w:rPr>
                          <w:lang w:eastAsia="ko-KR"/>
                        </w:rPr>
                        <w:t xml:space="preserve"> ___________________________________</w:t>
                      </w:r>
                      <w:r>
                        <w:rPr>
                          <w:lang w:eastAsia="ko-KR"/>
                        </w:rPr>
                        <w:tab/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proofErr w:type="gramStart"/>
                      <w:r w:rsidRPr="009D74CD">
                        <w:rPr>
                          <w:lang w:eastAsia="ko-KR"/>
                        </w:rPr>
                        <w:t>):</w:t>
                      </w:r>
                      <w:r>
                        <w:rPr>
                          <w:lang w:eastAsia="ko-KR"/>
                        </w:rPr>
                        <w:t>_</w:t>
                      </w:r>
                      <w:proofErr w:type="gramEnd"/>
                      <w:r>
                        <w:rPr>
                          <w:lang w:eastAsia="ko-KR"/>
                        </w:rPr>
                        <w:t>_______</w:t>
                      </w:r>
                    </w:p>
                    <w:p w14:paraId="7555EE7D" w14:textId="34C33951" w:rsidR="001178F2" w:rsidRPr="009D74CD" w:rsidRDefault="001178F2" w:rsidP="00D6680C">
                      <w:pPr>
                        <w:rPr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추천인 확인처리</w:t>
                      </w:r>
                      <w:r w:rsidRPr="009D74CD">
                        <w:rPr>
                          <w:lang w:eastAsia="ko-KR"/>
                        </w:rPr>
                        <w:t>: 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r w:rsidRPr="009D74CD">
                        <w:rPr>
                          <w:lang w:eastAsia="ko-KR"/>
                        </w:rPr>
                        <w:t>) ______________________</w:t>
                      </w:r>
                      <w:proofErr w:type="gramStart"/>
                      <w:r w:rsidRPr="009D74CD">
                        <w:rPr>
                          <w:lang w:eastAsia="ko-KR"/>
                        </w:rPr>
                        <w:t>_</w:t>
                      </w:r>
                      <w:r>
                        <w:rPr>
                          <w:lang w:eastAsia="ko-KR"/>
                        </w:rPr>
                        <w:t xml:space="preserve">  </w:t>
                      </w:r>
                      <w:r>
                        <w:rPr>
                          <w:lang w:eastAsia="ko-KR"/>
                        </w:rPr>
                        <w:tab/>
                      </w:r>
                      <w:proofErr w:type="gramEnd"/>
                      <w:r>
                        <w:rPr>
                          <w:lang w:eastAsia="ko-KR"/>
                        </w:rPr>
                        <w:tab/>
                        <w:t xml:space="preserve">   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r w:rsidRPr="009D74CD">
                        <w:rPr>
                          <w:lang w:eastAsia="ko-KR"/>
                        </w:rPr>
                        <w:t>):________</w:t>
                      </w:r>
                    </w:p>
                    <w:p w14:paraId="7CAB2A0B" w14:textId="164A1DC4" w:rsidR="001178F2" w:rsidRDefault="00715733" w:rsidP="00D6680C">
                      <w:pPr>
                        <w:tabs>
                          <w:tab w:val="left" w:pos="7371"/>
                        </w:tabs>
                        <w:rPr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최고 책임자 승인</w:t>
                      </w:r>
                      <w:r w:rsidR="001178F2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</w:t>
                      </w:r>
                      <w:r w:rsidR="001178F2"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>(Senior Leadership Endorsement)</w:t>
                      </w:r>
                      <w:r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>:</w:t>
                      </w:r>
                      <w:r w:rsidR="001178F2"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 </w:t>
                      </w:r>
                      <w:r w:rsidR="001178F2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(이름)</w:t>
                      </w:r>
                      <w:r w:rsidR="001178F2">
                        <w:rPr>
                          <w:lang w:eastAsia="ko-KR"/>
                        </w:rPr>
                        <w:t xml:space="preserve"> ________(</w:t>
                      </w:r>
                      <w:r w:rsidR="001178F2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proofErr w:type="gramStart"/>
                      <w:r w:rsidR="001178F2" w:rsidRPr="009D74CD">
                        <w:rPr>
                          <w:lang w:eastAsia="ko-KR"/>
                        </w:rPr>
                        <w:t>):</w:t>
                      </w:r>
                      <w:r w:rsidR="001178F2">
                        <w:rPr>
                          <w:lang w:eastAsia="ko-KR"/>
                        </w:rPr>
                        <w:t>_</w:t>
                      </w:r>
                      <w:proofErr w:type="gramEnd"/>
                      <w:r w:rsidR="001178F2">
                        <w:rPr>
                          <w:lang w:eastAsia="ko-KR"/>
                        </w:rPr>
                        <w:t>_______</w:t>
                      </w:r>
                    </w:p>
                    <w:p w14:paraId="4D78D2EB" w14:textId="5248EAAF" w:rsidR="001178F2" w:rsidRDefault="001178F2" w:rsidP="00D6680C">
                      <w:pPr>
                        <w:tabs>
                          <w:tab w:val="left" w:pos="7371"/>
                        </w:tabs>
                        <w:rPr>
                          <w:lang w:eastAsia="ko-KR"/>
                        </w:rPr>
                      </w:pPr>
                      <w:r w:rsidRPr="00AF371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교회</w:t>
                      </w:r>
                      <w:r w:rsidRPr="00AF3713"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안전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등록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부에 기입</w:t>
                      </w:r>
                      <w:r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한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담당자</w:t>
                      </w:r>
                      <w:r w:rsidRPr="009D74CD">
                        <w:rPr>
                          <w:lang w:eastAsia="ko-KR"/>
                        </w:rPr>
                        <w:t>: 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</w:t>
                      </w:r>
                      <w:r w:rsidRPr="009D74CD">
                        <w:rPr>
                          <w:lang w:eastAsia="ko-KR"/>
                        </w:rPr>
                        <w:t>)</w:t>
                      </w:r>
                      <w:r>
                        <w:rPr>
                          <w:lang w:eastAsia="ko-KR"/>
                        </w:rPr>
                        <w:t xml:space="preserve"> ____________________</w:t>
                      </w:r>
                      <w:r>
                        <w:rPr>
                          <w:lang w:eastAsia="ko-KR"/>
                        </w:rPr>
                        <w:tab/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proofErr w:type="gramStart"/>
                      <w:r w:rsidRPr="009D74CD">
                        <w:rPr>
                          <w:lang w:eastAsia="ko-KR"/>
                        </w:rPr>
                        <w:t>):</w:t>
                      </w:r>
                      <w:r>
                        <w:rPr>
                          <w:lang w:eastAsia="ko-KR"/>
                        </w:rPr>
                        <w:t>_</w:t>
                      </w:r>
                      <w:proofErr w:type="gramEnd"/>
                      <w:r>
                        <w:rPr>
                          <w:lang w:eastAsia="ko-KR"/>
                        </w:rPr>
                        <w:t>_______</w:t>
                      </w:r>
                    </w:p>
                    <w:p w14:paraId="2F406301" w14:textId="0C42C5E4" w:rsidR="001178F2" w:rsidRDefault="001178F2" w:rsidP="00D6680C">
                      <w:pPr>
                        <w:tabs>
                          <w:tab w:val="left" w:pos="7371"/>
                        </w:tabs>
                        <w:rPr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취임절차 </w:t>
                      </w:r>
                      <w:r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i</w:t>
                      </w:r>
                      <w:r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 xml:space="preserve">nduction)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진행자</w:t>
                      </w:r>
                      <w:r>
                        <w:rPr>
                          <w:rFonts w:ascii="Malgun Gothic" w:eastAsia="Malgun Gothic" w:hAnsi="Malgun Gothic" w:cs="Malgun Gothic"/>
                          <w:lang w:eastAsia="ko-KR"/>
                        </w:rPr>
                        <w:t>: 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이름)</w:t>
                      </w:r>
                      <w:r>
                        <w:rPr>
                          <w:lang w:eastAsia="ko-KR"/>
                        </w:rPr>
                        <w:t xml:space="preserve"> __________________________</w:t>
                      </w:r>
                      <w:r w:rsidR="00715733">
                        <w:rPr>
                          <w:lang w:eastAsia="ko-KR"/>
                        </w:rPr>
                        <w:t xml:space="preserve"> </w:t>
                      </w:r>
                      <w:r>
                        <w:rPr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날짜</w:t>
                      </w:r>
                      <w:proofErr w:type="gramStart"/>
                      <w:r w:rsidRPr="009D74CD">
                        <w:rPr>
                          <w:lang w:eastAsia="ko-KR"/>
                        </w:rPr>
                        <w:t>):</w:t>
                      </w:r>
                      <w:r>
                        <w:rPr>
                          <w:lang w:eastAsia="ko-KR"/>
                        </w:rPr>
                        <w:t>_</w:t>
                      </w:r>
                      <w:proofErr w:type="gramEnd"/>
                      <w:r>
                        <w:rPr>
                          <w:lang w:eastAsia="ko-KR"/>
                        </w:rPr>
                        <w:t>_______</w:t>
                      </w:r>
                    </w:p>
                    <w:p w14:paraId="5422EAD7" w14:textId="77777777" w:rsidR="001178F2" w:rsidRDefault="001178F2" w:rsidP="00D6680C">
                      <w:pPr>
                        <w:tabs>
                          <w:tab w:val="left" w:pos="7371"/>
                        </w:tabs>
                        <w:jc w:val="center"/>
                        <w:rPr>
                          <w:i/>
                          <w:lang w:eastAsia="ko-KR"/>
                        </w:rPr>
                      </w:pPr>
                    </w:p>
                    <w:p w14:paraId="68E04B47" w14:textId="77777777" w:rsidR="001178F2" w:rsidRDefault="001178F2" w:rsidP="001178F2">
                      <w:pPr>
                        <w:spacing w:before="240" w:after="240"/>
                        <w:jc w:val="center"/>
                        <w:rPr>
                          <w:i/>
                          <w:sz w:val="22"/>
                          <w:lang w:eastAsia="ko-KR"/>
                        </w:rPr>
                      </w:pPr>
                      <w:r>
                        <w:rPr>
                          <w:i/>
                          <w:sz w:val="22"/>
                          <w:lang w:eastAsia="ko-KR"/>
                        </w:rPr>
                        <w:t>*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자원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봉사자는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목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회나 또는 안전교회팀의 지도부로부터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승인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/>
                          <w:i/>
                          <w:sz w:val="22"/>
                          <w:lang w:eastAsia="ko-KR"/>
                        </w:rPr>
                        <w:t>endorsement)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을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받아야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AF3713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한다</w:t>
                      </w:r>
                      <w:r w:rsidRPr="00AF3713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>.</w:t>
                      </w:r>
                    </w:p>
                    <w:p w14:paraId="7FB4D3B5" w14:textId="77777777" w:rsidR="001178F2" w:rsidRPr="00311CD0" w:rsidRDefault="001178F2" w:rsidP="001178F2">
                      <w:pPr>
                        <w:spacing w:after="240"/>
                        <w:jc w:val="center"/>
                        <w:rPr>
                          <w:i/>
                          <w:sz w:val="22"/>
                          <w:lang w:eastAsia="ko-KR"/>
                        </w:rPr>
                      </w:pPr>
                      <w:r>
                        <w:rPr>
                          <w:i/>
                          <w:sz w:val="22"/>
                          <w:lang w:eastAsia="ko-KR"/>
                        </w:rPr>
                        <w:t xml:space="preserve">.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상기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과정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의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전체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기록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>(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인터뷰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노트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,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추천인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확인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내용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및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취임 절차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기록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포함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>)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은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관련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된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i/>
                          <w:sz w:val="22"/>
                          <w:lang w:eastAsia="ko-KR"/>
                        </w:rPr>
                        <w:t>‘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직원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및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자원봉사자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관리자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파일</w:t>
                      </w:r>
                      <w:r>
                        <w:rPr>
                          <w:rFonts w:ascii="Malgun Gothic" w:eastAsia="Malgun Gothic" w:hAnsi="Malgun Gothic" w:cs="Malgun Gothic"/>
                          <w:i/>
                          <w:sz w:val="22"/>
                          <w:lang w:eastAsia="ko-KR"/>
                        </w:rPr>
                        <w:t>’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에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보관</w:t>
                      </w:r>
                      <w:r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되어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야</w:t>
                      </w:r>
                      <w:r w:rsidRPr="00E2027C">
                        <w:rPr>
                          <w:rFonts w:hint="eastAsia"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E2027C">
                        <w:rPr>
                          <w:rFonts w:ascii="Malgun Gothic" w:eastAsia="Malgun Gothic" w:hAnsi="Malgun Gothic" w:cs="Malgun Gothic" w:hint="eastAsia"/>
                          <w:i/>
                          <w:sz w:val="22"/>
                          <w:lang w:eastAsia="ko-KR"/>
                        </w:rPr>
                        <w:t>합니다</w:t>
                      </w:r>
                      <w:r w:rsidRPr="00311CD0">
                        <w:rPr>
                          <w:i/>
                          <w:sz w:val="22"/>
                          <w:lang w:eastAsia="ko-KR"/>
                        </w:rP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5B80E3E" w14:textId="29210C63" w:rsidR="00D6680C" w:rsidRPr="001178F2" w:rsidRDefault="00D6680C" w:rsidP="006C43B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sz w:val="34"/>
          <w:szCs w:val="34"/>
          <w:bdr w:val="none" w:sz="0" w:space="0" w:color="auto"/>
          <w:lang w:eastAsia="ko-KR"/>
        </w:rPr>
      </w:pPr>
      <w:r w:rsidRPr="001178F2">
        <w:rPr>
          <w:rFonts w:ascii="Malgun Gothic" w:eastAsia="Malgun Gothic" w:hAnsi="Malgun Gothic"/>
          <w:bdr w:val="none" w:sz="0" w:space="0" w:color="auto"/>
          <w:lang w:eastAsia="ko-KR"/>
        </w:rPr>
        <w:t> </w:t>
      </w:r>
    </w:p>
    <w:bookmarkEnd w:id="0"/>
    <w:bookmarkEnd w:id="1"/>
    <w:p w14:paraId="7351F044" w14:textId="167B2D07" w:rsidR="00777833" w:rsidRPr="001178F2" w:rsidRDefault="00777833" w:rsidP="005970A6">
      <w:pPr>
        <w:pStyle w:val="Heading1"/>
        <w:jc w:val="center"/>
        <w:rPr>
          <w:rFonts w:ascii="Malgun Gothic" w:eastAsia="Malgun Gothic" w:hAnsi="Malgun Gothic" w:cs="Arial"/>
          <w:color w:val="221F1F"/>
          <w:lang w:eastAsia="ko-KR"/>
        </w:rPr>
      </w:pPr>
    </w:p>
    <w:sectPr w:rsidR="00777833" w:rsidRPr="001178F2" w:rsidSect="005970A6">
      <w:footerReference w:type="default" r:id="rId13"/>
      <w:pgSz w:w="11906" w:h="16838"/>
      <w:pgMar w:top="1134" w:right="1134" w:bottom="1134" w:left="1134" w:header="709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50836" w14:textId="77777777" w:rsidR="00EB412E" w:rsidRDefault="00EB412E" w:rsidP="007A325F">
      <w:r>
        <w:separator/>
      </w:r>
    </w:p>
  </w:endnote>
  <w:endnote w:type="continuationSeparator" w:id="0">
    <w:p w14:paraId="605F22C2" w14:textId="77777777" w:rsidR="00EB412E" w:rsidRDefault="00EB412E" w:rsidP="007A325F">
      <w:r>
        <w:continuationSeparator/>
      </w:r>
    </w:p>
  </w:endnote>
  <w:endnote w:type="continuationNotice" w:id="1">
    <w:p w14:paraId="7B09F659" w14:textId="77777777" w:rsidR="00EB412E" w:rsidRDefault="00EB412E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FA1D1" w14:textId="5065D70B" w:rsidR="001178F2" w:rsidRDefault="001178F2" w:rsidP="007A325F">
    <w:pPr>
      <w:pStyle w:val="Footer"/>
      <w:rPr>
        <w:sz w:val="20"/>
        <w:lang w:eastAsia="ko-KR"/>
      </w:rPr>
    </w:pPr>
    <w:r>
      <w:rPr>
        <w:rFonts w:ascii="Malgun Gothic" w:eastAsia="Malgun Gothic" w:hAnsi="Malgun Gothic" w:cs="Malgun Gothic" w:hint="eastAsia"/>
        <w:sz w:val="20"/>
        <w:lang w:eastAsia="ko-KR"/>
      </w:rPr>
      <w:t xml:space="preserve">안전 사역 심사 </w:t>
    </w:r>
    <w:r w:rsidR="005E0B2D">
      <w:rPr>
        <w:rFonts w:ascii="Malgun Gothic" w:eastAsia="Malgun Gothic" w:hAnsi="Malgun Gothic" w:cs="Malgun Gothic" w:hint="eastAsia"/>
        <w:sz w:val="20"/>
        <w:lang w:eastAsia="ko-KR"/>
      </w:rPr>
      <w:t>질문</w:t>
    </w:r>
    <w:r>
      <w:rPr>
        <w:rFonts w:ascii="Malgun Gothic" w:eastAsia="Malgun Gothic" w:hAnsi="Malgun Gothic" w:cs="Malgun Gothic" w:hint="eastAsia"/>
        <w:sz w:val="20"/>
        <w:lang w:eastAsia="ko-KR"/>
      </w:rPr>
      <w:t xml:space="preserve">지 </w:t>
    </w:r>
    <w:r>
      <w:rPr>
        <w:rFonts w:ascii="Malgun Gothic" w:eastAsia="Malgun Gothic" w:hAnsi="Malgun Gothic" w:cs="Malgun Gothic"/>
        <w:sz w:val="20"/>
        <w:lang w:eastAsia="ko-KR"/>
      </w:rPr>
      <w:t>18+</w:t>
    </w:r>
  </w:p>
  <w:p w14:paraId="77E45804" w14:textId="51652595" w:rsidR="001178F2" w:rsidRPr="00CC48BB" w:rsidRDefault="001178F2" w:rsidP="007A325F">
    <w:pPr>
      <w:pStyle w:val="Footer"/>
      <w:rPr>
        <w:sz w:val="20"/>
      </w:rPr>
    </w:pPr>
    <w:r>
      <w:rPr>
        <w:sz w:val="20"/>
      </w:rPr>
      <w:t>Safe Ministry Screening Questionnaire 18+</w:t>
    </w:r>
    <w:r>
      <w:rPr>
        <w:sz w:val="20"/>
      </w:rPr>
      <w:tab/>
    </w:r>
    <w:sdt>
      <w:sdtPr>
        <w:rPr>
          <w:sz w:val="20"/>
        </w:rPr>
        <w:id w:val="142692813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723098890"/>
            <w:docPartObj>
              <w:docPartGallery w:val="Page Numbers (Top of Page)"/>
              <w:docPartUnique/>
            </w:docPartObj>
          </w:sdtPr>
          <w:sdtEndPr/>
          <w:sdtContent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</w:p>
  <w:p w14:paraId="0E11988D" w14:textId="4CE46806" w:rsidR="001178F2" w:rsidRPr="00CC48BB" w:rsidRDefault="001178F2" w:rsidP="007A325F">
    <w:pPr>
      <w:pStyle w:val="Footer"/>
      <w:jc w:val="center"/>
      <w:rPr>
        <w:sz w:val="20"/>
      </w:rPr>
    </w:pP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F2F91" w14:textId="180C6EA1" w:rsidR="001178F2" w:rsidRDefault="001178F2" w:rsidP="005970A6">
    <w:pPr>
      <w:pStyle w:val="Footer"/>
      <w:tabs>
        <w:tab w:val="clear" w:pos="4680"/>
        <w:tab w:val="clear" w:pos="9360"/>
        <w:tab w:val="left" w:pos="6804"/>
        <w:tab w:val="right" w:pos="13608"/>
      </w:tabs>
      <w:rPr>
        <w:sz w:val="20"/>
        <w:lang w:eastAsia="ko-KR"/>
      </w:rPr>
    </w:pPr>
    <w:r>
      <w:rPr>
        <w:rFonts w:ascii="Malgun Gothic" w:eastAsia="Malgun Gothic" w:hAnsi="Malgun Gothic" w:cs="Malgun Gothic" w:hint="eastAsia"/>
        <w:sz w:val="20"/>
        <w:lang w:eastAsia="ko-KR"/>
      </w:rPr>
      <w:t>안전 사역 심사 질문지</w:t>
    </w:r>
    <w:r w:rsidR="00715733">
      <w:rPr>
        <w:rFonts w:ascii="Malgun Gothic" w:eastAsia="Malgun Gothic" w:hAnsi="Malgun Gothic" w:cs="Malgun Gothic" w:hint="eastAsia"/>
        <w:sz w:val="20"/>
        <w:lang w:eastAsia="ko-KR"/>
      </w:rPr>
      <w:t xml:space="preserve"> </w:t>
    </w:r>
    <w:r w:rsidR="00715733">
      <w:rPr>
        <w:rFonts w:ascii="Malgun Gothic" w:eastAsia="Malgun Gothic" w:hAnsi="Malgun Gothic" w:cs="Malgun Gothic"/>
        <w:sz w:val="20"/>
        <w:lang w:eastAsia="ko-KR"/>
      </w:rPr>
      <w:t>18</w:t>
    </w:r>
    <w:r w:rsidR="00715733">
      <w:rPr>
        <w:rFonts w:ascii="Malgun Gothic" w:eastAsia="Malgun Gothic" w:hAnsi="Malgun Gothic" w:cs="Malgun Gothic" w:hint="eastAsia"/>
        <w:sz w:val="20"/>
        <w:lang w:eastAsia="ko-KR"/>
      </w:rPr>
      <w:t>세 미만</w:t>
    </w:r>
  </w:p>
  <w:p w14:paraId="21662FAC" w14:textId="67B9F594" w:rsidR="001178F2" w:rsidRDefault="001178F2" w:rsidP="005970A6">
    <w:pPr>
      <w:pStyle w:val="Footer"/>
      <w:tabs>
        <w:tab w:val="clear" w:pos="4680"/>
        <w:tab w:val="clear" w:pos="9360"/>
        <w:tab w:val="left" w:pos="6804"/>
        <w:tab w:val="right" w:pos="13608"/>
      </w:tabs>
      <w:rPr>
        <w:sz w:val="20"/>
      </w:rPr>
    </w:pPr>
    <w:r>
      <w:rPr>
        <w:sz w:val="20"/>
      </w:rPr>
      <w:t>Safe Ministry Screening Questionnaire &lt;18</w:t>
    </w:r>
    <w:sdt>
      <w:sdtPr>
        <w:rPr>
          <w:sz w:val="20"/>
        </w:rPr>
        <w:id w:val="205234072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-193096503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sz w:val="20"/>
              </w:rPr>
              <w:tab/>
            </w:r>
            <w:r w:rsidRPr="00CC48BB">
              <w:rPr>
                <w:sz w:val="20"/>
              </w:rPr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4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5</w:t>
            </w:r>
            <w:r w:rsidRPr="00CC48BB"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 xml:space="preserve"> </w:t>
            </w:r>
          </w:sdtContent>
        </w:sdt>
      </w:sdtContent>
    </w:sdt>
    <w:r>
      <w:rPr>
        <w:sz w:val="20"/>
      </w:rPr>
      <w:tab/>
    </w:r>
  </w:p>
  <w:p w14:paraId="73A599BF" w14:textId="78EB3FDE" w:rsidR="001178F2" w:rsidRPr="00CC48BB" w:rsidRDefault="001178F2" w:rsidP="005970A6">
    <w:pPr>
      <w:pStyle w:val="Footer"/>
      <w:tabs>
        <w:tab w:val="clear" w:pos="4680"/>
        <w:tab w:val="clear" w:pos="9360"/>
        <w:tab w:val="left" w:pos="6804"/>
        <w:tab w:val="right" w:pos="13608"/>
      </w:tabs>
      <w:jc w:val="center"/>
      <w:rPr>
        <w:sz w:val="20"/>
      </w:rPr>
    </w:pP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45DC9E" w14:textId="77777777" w:rsidR="00EB412E" w:rsidRDefault="00EB412E" w:rsidP="007A325F">
      <w:r>
        <w:separator/>
      </w:r>
    </w:p>
  </w:footnote>
  <w:footnote w:type="continuationSeparator" w:id="0">
    <w:p w14:paraId="2029B9AD" w14:textId="77777777" w:rsidR="00EB412E" w:rsidRDefault="00EB412E" w:rsidP="007A325F">
      <w:r>
        <w:continuationSeparator/>
      </w:r>
    </w:p>
  </w:footnote>
  <w:footnote w:type="continuationNotice" w:id="1">
    <w:p w14:paraId="48E54693" w14:textId="77777777" w:rsidR="00EB412E" w:rsidRDefault="00EB412E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sFAPvJB18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0AD8"/>
    <w:rsid w:val="00001649"/>
    <w:rsid w:val="00001C04"/>
    <w:rsid w:val="00001DEF"/>
    <w:rsid w:val="000044C9"/>
    <w:rsid w:val="00006967"/>
    <w:rsid w:val="00006C2D"/>
    <w:rsid w:val="000074DA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2EA6"/>
    <w:rsid w:val="000231C8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37A2"/>
    <w:rsid w:val="000E540F"/>
    <w:rsid w:val="000E577A"/>
    <w:rsid w:val="000E71C6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178F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0F9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3328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3556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237D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5D56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0AF"/>
    <w:rsid w:val="00312543"/>
    <w:rsid w:val="00312E97"/>
    <w:rsid w:val="003149E0"/>
    <w:rsid w:val="00315367"/>
    <w:rsid w:val="00315EF1"/>
    <w:rsid w:val="00316489"/>
    <w:rsid w:val="0031681B"/>
    <w:rsid w:val="00317385"/>
    <w:rsid w:val="00320AAD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137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2AED"/>
    <w:rsid w:val="00455A9B"/>
    <w:rsid w:val="00455F9D"/>
    <w:rsid w:val="004565ED"/>
    <w:rsid w:val="00457295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37D4"/>
    <w:rsid w:val="00475D4C"/>
    <w:rsid w:val="004776AD"/>
    <w:rsid w:val="004800E2"/>
    <w:rsid w:val="004807F7"/>
    <w:rsid w:val="00480C29"/>
    <w:rsid w:val="00481382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D67F5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15B4"/>
    <w:rsid w:val="004F2793"/>
    <w:rsid w:val="004F2E48"/>
    <w:rsid w:val="004F3111"/>
    <w:rsid w:val="004F3813"/>
    <w:rsid w:val="004F3F74"/>
    <w:rsid w:val="004F4C6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0D8B"/>
    <w:rsid w:val="00521277"/>
    <w:rsid w:val="00521701"/>
    <w:rsid w:val="00526178"/>
    <w:rsid w:val="00526672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1A2"/>
    <w:rsid w:val="00591B2D"/>
    <w:rsid w:val="00592B13"/>
    <w:rsid w:val="005941AA"/>
    <w:rsid w:val="00594411"/>
    <w:rsid w:val="00594573"/>
    <w:rsid w:val="00594D5D"/>
    <w:rsid w:val="0059675B"/>
    <w:rsid w:val="0059702F"/>
    <w:rsid w:val="005970A6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B2D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A59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0BCD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47C8F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5733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5725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800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6023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1839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3148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3BB"/>
    <w:rsid w:val="00AD15D8"/>
    <w:rsid w:val="00AD1D7A"/>
    <w:rsid w:val="00AD46E6"/>
    <w:rsid w:val="00AD4D42"/>
    <w:rsid w:val="00AD4FA6"/>
    <w:rsid w:val="00AD5CB7"/>
    <w:rsid w:val="00AD65C1"/>
    <w:rsid w:val="00AD79F4"/>
    <w:rsid w:val="00AE0C90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713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809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579"/>
    <w:rsid w:val="00BB086B"/>
    <w:rsid w:val="00BB1654"/>
    <w:rsid w:val="00BB4A78"/>
    <w:rsid w:val="00BB5725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743"/>
    <w:rsid w:val="00C20CAC"/>
    <w:rsid w:val="00C21E0F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3D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A9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24FE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27C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12E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4DE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6972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96FD7EF-D685-024C-A1BA-DC14590300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6718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IDEON SOHN</cp:lastModifiedBy>
  <cp:revision>5</cp:revision>
  <cp:lastPrinted>2021-02-17T03:36:00Z</cp:lastPrinted>
  <dcterms:created xsi:type="dcterms:W3CDTF">2021-02-07T05:50:00Z</dcterms:created>
  <dcterms:modified xsi:type="dcterms:W3CDTF">2021-02-17T03:36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